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869E3" w14:textId="77777777" w:rsidR="00D841C5" w:rsidRPr="00C31F0C" w:rsidRDefault="00D841C5" w:rsidP="00D841C5">
      <w:pPr>
        <w:pStyle w:val="Title"/>
        <w:jc w:val="center"/>
        <w:rPr>
          <w:sz w:val="40"/>
        </w:rPr>
      </w:pPr>
    </w:p>
    <w:p w14:paraId="5B231416" w14:textId="77777777" w:rsidR="00020490" w:rsidRPr="00C31F0C"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C31F0C">
        <w:rPr>
          <w:rFonts w:ascii="Times New Roman" w:eastAsia="Calibri" w:hAnsi="Times New Roman" w:cs="Times New Roman"/>
          <w:b/>
          <w:sz w:val="36"/>
          <w:szCs w:val="36"/>
        </w:rPr>
        <w:t>C868 – Software Capstone Project Summary</w:t>
      </w:r>
    </w:p>
    <w:p w14:paraId="6BC67C1D" w14:textId="77777777" w:rsidR="00D8397C" w:rsidRPr="00C31F0C"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C31F0C">
        <w:rPr>
          <w:rFonts w:ascii="Times New Roman" w:eastAsia="Calibri" w:hAnsi="Times New Roman" w:cs="Times New Roman"/>
          <w:b/>
          <w:sz w:val="36"/>
          <w:szCs w:val="36"/>
        </w:rPr>
        <w:t>Task 2 – Section A</w:t>
      </w:r>
    </w:p>
    <w:p w14:paraId="3894427F"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2AC7D396"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4F0CE5FA" w14:textId="77777777" w:rsidR="00020490" w:rsidRPr="00C31F0C" w:rsidRDefault="00020490" w:rsidP="00020490">
      <w:pPr>
        <w:spacing w:after="200" w:line="480" w:lineRule="auto"/>
        <w:ind w:firstLine="720"/>
        <w:contextualSpacing/>
        <w:rPr>
          <w:rFonts w:ascii="Times New Roman" w:eastAsia="Calibri" w:hAnsi="Times New Roman" w:cs="Times New Roman"/>
          <w:noProof/>
          <w:sz w:val="24"/>
          <w:szCs w:val="24"/>
        </w:rPr>
      </w:pPr>
    </w:p>
    <w:p w14:paraId="3CDF8269" w14:textId="77777777" w:rsidR="00020490" w:rsidRPr="00C31F0C" w:rsidRDefault="00896445" w:rsidP="00020490">
      <w:pPr>
        <w:spacing w:after="200" w:line="480" w:lineRule="auto"/>
        <w:ind w:firstLine="720"/>
        <w:contextualSpacing/>
        <w:jc w:val="center"/>
        <w:rPr>
          <w:rFonts w:ascii="Times New Roman" w:eastAsia="Calibri" w:hAnsi="Times New Roman" w:cs="Times New Roman"/>
          <w:sz w:val="28"/>
          <w:szCs w:val="28"/>
        </w:rPr>
      </w:pPr>
      <w:r w:rsidRPr="00C31F0C">
        <w:rPr>
          <w:rFonts w:ascii="Times New Roman" w:eastAsia="Calibri" w:hAnsi="Times New Roman" w:cs="Times New Roman"/>
          <w:noProof/>
          <w:sz w:val="24"/>
          <w:szCs w:val="24"/>
        </w:rPr>
        <w:drawing>
          <wp:inline distT="0" distB="0" distL="0" distR="0" wp14:anchorId="49395583" wp14:editId="37925AC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659AC0C5"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7CE24278"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0F1CEDEF"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63E09282"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rsidRPr="00C31F0C" w14:paraId="2BFE58E8" w14:textId="77777777" w:rsidTr="0090691E">
        <w:trPr>
          <w:trHeight w:val="720"/>
        </w:trPr>
        <w:tc>
          <w:tcPr>
            <w:tcW w:w="3690" w:type="dxa"/>
            <w:vAlign w:val="bottom"/>
          </w:tcPr>
          <w:p w14:paraId="39617745" w14:textId="77777777" w:rsidR="00020490" w:rsidRPr="00C31F0C" w:rsidRDefault="00896445" w:rsidP="00020490">
            <w:pPr>
              <w:contextualSpacing/>
              <w:jc w:val="right"/>
              <w:rPr>
                <w:rFonts w:ascii="Times New Roman" w:hAnsi="Times New Roman"/>
                <w:b/>
                <w:sz w:val="28"/>
                <w:szCs w:val="28"/>
              </w:rPr>
            </w:pPr>
            <w:r w:rsidRPr="00C31F0C">
              <w:rPr>
                <w:rFonts w:ascii="Times New Roman" w:hAnsi="Times New Roman"/>
                <w:b/>
                <w:sz w:val="24"/>
                <w:szCs w:val="24"/>
              </w:rPr>
              <w:t>Capstone Proposal Project Name:</w:t>
            </w:r>
          </w:p>
        </w:tc>
        <w:tc>
          <w:tcPr>
            <w:tcW w:w="5580" w:type="dxa"/>
            <w:tcBorders>
              <w:bottom w:val="single" w:sz="4" w:space="0" w:color="auto"/>
            </w:tcBorders>
            <w:vAlign w:val="bottom"/>
          </w:tcPr>
          <w:p w14:paraId="6B295713" w14:textId="4A21278F" w:rsidR="00020490" w:rsidRPr="00C31F0C" w:rsidRDefault="00E60C80" w:rsidP="000626D4">
            <w:pPr>
              <w:contextualSpacing/>
              <w:rPr>
                <w:rFonts w:ascii="Times New Roman" w:hAnsi="Times New Roman"/>
                <w:sz w:val="24"/>
                <w:szCs w:val="24"/>
              </w:rPr>
            </w:pPr>
            <w:r w:rsidRPr="00C31F0C">
              <w:rPr>
                <w:rFonts w:ascii="Times New Roman" w:hAnsi="Times New Roman"/>
                <w:sz w:val="24"/>
                <w:szCs w:val="24"/>
              </w:rPr>
              <w:t>Playas Limpias – A Volunteer</w:t>
            </w:r>
            <w:r w:rsidR="00EC31F2" w:rsidRPr="00C31F0C">
              <w:rPr>
                <w:rFonts w:ascii="Times New Roman" w:hAnsi="Times New Roman"/>
                <w:sz w:val="24"/>
                <w:szCs w:val="24"/>
              </w:rPr>
              <w:t>-B</w:t>
            </w:r>
            <w:r w:rsidRPr="00C31F0C">
              <w:rPr>
                <w:rFonts w:ascii="Times New Roman" w:hAnsi="Times New Roman"/>
                <w:sz w:val="24"/>
                <w:szCs w:val="24"/>
              </w:rPr>
              <w:t>ased Coast Recue Application</w:t>
            </w:r>
            <w:r w:rsidR="000626D4" w:rsidRPr="00C31F0C">
              <w:rPr>
                <w:rFonts w:ascii="Times New Roman" w:hAnsi="Times New Roman"/>
                <w:sz w:val="24"/>
                <w:szCs w:val="24"/>
              </w:rPr>
              <w:t xml:space="preserve"> </w:t>
            </w:r>
          </w:p>
        </w:tc>
      </w:tr>
      <w:tr w:rsidR="009B35C3" w:rsidRPr="00C31F0C" w14:paraId="45E5DE86" w14:textId="77777777" w:rsidTr="008B400B">
        <w:trPr>
          <w:trHeight w:val="701"/>
        </w:trPr>
        <w:tc>
          <w:tcPr>
            <w:tcW w:w="3690" w:type="dxa"/>
            <w:vAlign w:val="bottom"/>
          </w:tcPr>
          <w:p w14:paraId="57A5906D" w14:textId="77777777" w:rsidR="00020490" w:rsidRPr="00C31F0C" w:rsidRDefault="00896445" w:rsidP="00020490">
            <w:pPr>
              <w:ind w:firstLine="720"/>
              <w:contextualSpacing/>
              <w:jc w:val="right"/>
              <w:rPr>
                <w:rFonts w:ascii="Times New Roman" w:hAnsi="Times New Roman"/>
                <w:b/>
                <w:sz w:val="28"/>
                <w:szCs w:val="28"/>
              </w:rPr>
            </w:pPr>
            <w:r w:rsidRPr="00C31F0C">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5A27EC4" w14:textId="389E322C" w:rsidR="00020490" w:rsidRPr="00C31F0C" w:rsidRDefault="00E60C80" w:rsidP="004864F1">
            <w:pPr>
              <w:contextualSpacing/>
              <w:rPr>
                <w:rFonts w:ascii="Times New Roman" w:hAnsi="Times New Roman"/>
                <w:sz w:val="24"/>
                <w:szCs w:val="24"/>
              </w:rPr>
            </w:pPr>
            <w:r w:rsidRPr="00C31F0C">
              <w:rPr>
                <w:rFonts w:ascii="Times New Roman" w:hAnsi="Times New Roman"/>
                <w:sz w:val="24"/>
                <w:szCs w:val="24"/>
              </w:rPr>
              <w:t>Victor J</w:t>
            </w:r>
            <w:r w:rsidR="00BC37D8" w:rsidRPr="00C31F0C">
              <w:rPr>
                <w:rFonts w:ascii="Times New Roman" w:hAnsi="Times New Roman"/>
                <w:sz w:val="24"/>
                <w:szCs w:val="24"/>
              </w:rPr>
              <w:t>.</w:t>
            </w:r>
            <w:r w:rsidR="0004025C" w:rsidRPr="00C31F0C">
              <w:rPr>
                <w:rFonts w:ascii="Times New Roman" w:hAnsi="Times New Roman"/>
                <w:sz w:val="24"/>
                <w:szCs w:val="24"/>
              </w:rPr>
              <w:t>,</w:t>
            </w:r>
            <w:r w:rsidRPr="00C31F0C">
              <w:rPr>
                <w:rFonts w:ascii="Times New Roman" w:hAnsi="Times New Roman"/>
                <w:sz w:val="24"/>
                <w:szCs w:val="24"/>
              </w:rPr>
              <w:t xml:space="preserve"> Olivo Ramirez</w:t>
            </w:r>
          </w:p>
        </w:tc>
      </w:tr>
    </w:tbl>
    <w:p w14:paraId="1E9692CC" w14:textId="77777777" w:rsidR="00FE7C5E" w:rsidRPr="00C31F0C" w:rsidRDefault="00896445" w:rsidP="00FE7C5E">
      <w:r w:rsidRPr="00C31F0C">
        <w:br w:type="page"/>
      </w:r>
    </w:p>
    <w:p w14:paraId="2EFAFCCF" w14:textId="371A2A7B" w:rsidR="00E61CD9" w:rsidRPr="00C31F0C" w:rsidRDefault="00E61CD9" w:rsidP="00E61CD9">
      <w:pPr>
        <w:pStyle w:val="Heading1"/>
        <w:ind w:left="2880" w:firstLine="720"/>
      </w:pPr>
      <w:r w:rsidRPr="00C31F0C">
        <w:lastRenderedPageBreak/>
        <w:t>Table of Contents</w:t>
      </w:r>
    </w:p>
    <w:p w14:paraId="30DDC8AD" w14:textId="77777777" w:rsidR="00E61CD9" w:rsidRPr="00C31F0C" w:rsidRDefault="00E61CD9">
      <w:pPr>
        <w:pStyle w:val="TOC1"/>
        <w:tabs>
          <w:tab w:val="right" w:leader="dot" w:pos="9350"/>
        </w:tabs>
        <w:rPr>
          <w:sz w:val="40"/>
        </w:rPr>
      </w:pPr>
    </w:p>
    <w:p w14:paraId="5E4EB7A3" w14:textId="6DC16F75" w:rsidR="00EE1B79" w:rsidRPr="00C31F0C" w:rsidRDefault="00EE1B79">
      <w:pPr>
        <w:pStyle w:val="TOC1"/>
        <w:tabs>
          <w:tab w:val="right" w:leader="dot" w:pos="9350"/>
        </w:tabs>
        <w:rPr>
          <w:rFonts w:eastAsiaTheme="minorEastAsia"/>
          <w:noProof/>
          <w:sz w:val="24"/>
          <w:szCs w:val="24"/>
        </w:rPr>
      </w:pPr>
      <w:r w:rsidRPr="00C31F0C">
        <w:rPr>
          <w:sz w:val="40"/>
        </w:rPr>
        <w:fldChar w:fldCharType="begin"/>
      </w:r>
      <w:r w:rsidRPr="00C31F0C">
        <w:rPr>
          <w:sz w:val="40"/>
        </w:rPr>
        <w:instrText xml:space="preserve"> TOC \o "1-3" \h \z \u </w:instrText>
      </w:r>
      <w:r w:rsidRPr="00C31F0C">
        <w:rPr>
          <w:sz w:val="40"/>
        </w:rPr>
        <w:fldChar w:fldCharType="separate"/>
      </w:r>
      <w:hyperlink w:anchor="_Toc1937181" w:history="1">
        <w:r w:rsidRPr="00C31F0C">
          <w:rPr>
            <w:rStyle w:val="Hyperlink"/>
            <w:b/>
            <w:noProof/>
          </w:rPr>
          <w:t>Business Problem</w:t>
        </w:r>
        <w:r w:rsidRPr="00C31F0C">
          <w:rPr>
            <w:noProof/>
            <w:webHidden/>
          </w:rPr>
          <w:tab/>
        </w:r>
        <w:r w:rsidRPr="00C31F0C">
          <w:rPr>
            <w:noProof/>
            <w:webHidden/>
          </w:rPr>
          <w:fldChar w:fldCharType="begin"/>
        </w:r>
        <w:r w:rsidRPr="00C31F0C">
          <w:rPr>
            <w:noProof/>
            <w:webHidden/>
          </w:rPr>
          <w:instrText xml:space="preserve"> PAGEREF _Toc1937181 \h </w:instrText>
        </w:r>
        <w:r w:rsidRPr="00C31F0C">
          <w:rPr>
            <w:noProof/>
            <w:webHidden/>
          </w:rPr>
        </w:r>
        <w:r w:rsidRPr="00C31F0C">
          <w:rPr>
            <w:noProof/>
            <w:webHidden/>
          </w:rPr>
          <w:fldChar w:fldCharType="separate"/>
        </w:r>
        <w:r w:rsidRPr="00C31F0C">
          <w:rPr>
            <w:noProof/>
            <w:webHidden/>
          </w:rPr>
          <w:t>3</w:t>
        </w:r>
        <w:r w:rsidRPr="00C31F0C">
          <w:rPr>
            <w:noProof/>
            <w:webHidden/>
          </w:rPr>
          <w:fldChar w:fldCharType="end"/>
        </w:r>
      </w:hyperlink>
    </w:p>
    <w:p w14:paraId="0CE7BDF0" w14:textId="4E7B31B5" w:rsidR="00EE1B79" w:rsidRPr="00C31F0C" w:rsidRDefault="009A49A6">
      <w:pPr>
        <w:pStyle w:val="TOC2"/>
        <w:tabs>
          <w:tab w:val="right" w:leader="dot" w:pos="9350"/>
        </w:tabs>
        <w:rPr>
          <w:rFonts w:eastAsiaTheme="minorEastAsia"/>
          <w:noProof/>
          <w:sz w:val="24"/>
          <w:szCs w:val="24"/>
        </w:rPr>
      </w:pPr>
      <w:hyperlink w:anchor="_Toc1937182" w:history="1">
        <w:r w:rsidR="00EE1B79" w:rsidRPr="00C31F0C">
          <w:rPr>
            <w:rStyle w:val="Hyperlink"/>
            <w:rFonts w:asciiTheme="majorHAnsi" w:eastAsiaTheme="majorEastAsia" w:hAnsiTheme="majorHAnsi" w:cstheme="majorBidi"/>
            <w:b/>
            <w:noProof/>
          </w:rPr>
          <w:t>The Customer</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2 \h </w:instrText>
        </w:r>
        <w:r w:rsidR="00EE1B79" w:rsidRPr="00C31F0C">
          <w:rPr>
            <w:noProof/>
            <w:webHidden/>
          </w:rPr>
        </w:r>
        <w:r w:rsidR="00EE1B79" w:rsidRPr="00C31F0C">
          <w:rPr>
            <w:noProof/>
            <w:webHidden/>
          </w:rPr>
          <w:fldChar w:fldCharType="separate"/>
        </w:r>
        <w:r w:rsidR="00EE1B79" w:rsidRPr="00C31F0C">
          <w:rPr>
            <w:noProof/>
            <w:webHidden/>
          </w:rPr>
          <w:t>3</w:t>
        </w:r>
        <w:r w:rsidR="00EE1B79" w:rsidRPr="00C31F0C">
          <w:rPr>
            <w:noProof/>
            <w:webHidden/>
          </w:rPr>
          <w:fldChar w:fldCharType="end"/>
        </w:r>
      </w:hyperlink>
    </w:p>
    <w:p w14:paraId="6F617FE1" w14:textId="4D700C70" w:rsidR="00EE1B79" w:rsidRPr="00C31F0C" w:rsidRDefault="009A49A6">
      <w:pPr>
        <w:pStyle w:val="TOC2"/>
        <w:tabs>
          <w:tab w:val="right" w:leader="dot" w:pos="9350"/>
        </w:tabs>
        <w:rPr>
          <w:rFonts w:eastAsiaTheme="minorEastAsia"/>
          <w:noProof/>
          <w:sz w:val="24"/>
          <w:szCs w:val="24"/>
        </w:rPr>
      </w:pPr>
      <w:hyperlink w:anchor="_Toc1937184" w:history="1">
        <w:r w:rsidR="00EE1B79" w:rsidRPr="00C31F0C">
          <w:rPr>
            <w:rStyle w:val="Hyperlink"/>
            <w:b/>
            <w:noProof/>
          </w:rPr>
          <w:t>Business Case</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4 \h </w:instrText>
        </w:r>
        <w:r w:rsidR="00EE1B79" w:rsidRPr="00C31F0C">
          <w:rPr>
            <w:noProof/>
            <w:webHidden/>
          </w:rPr>
        </w:r>
        <w:r w:rsidR="00EE1B79" w:rsidRPr="00C31F0C">
          <w:rPr>
            <w:noProof/>
            <w:webHidden/>
          </w:rPr>
          <w:fldChar w:fldCharType="separate"/>
        </w:r>
        <w:r w:rsidR="00EE1B79" w:rsidRPr="00C31F0C">
          <w:rPr>
            <w:noProof/>
            <w:webHidden/>
          </w:rPr>
          <w:t>3</w:t>
        </w:r>
        <w:r w:rsidR="00EE1B79" w:rsidRPr="00C31F0C">
          <w:rPr>
            <w:noProof/>
            <w:webHidden/>
          </w:rPr>
          <w:fldChar w:fldCharType="end"/>
        </w:r>
      </w:hyperlink>
    </w:p>
    <w:p w14:paraId="0A73BABA" w14:textId="631EC4FB" w:rsidR="00EE1B79" w:rsidRPr="00C31F0C" w:rsidRDefault="009A49A6">
      <w:pPr>
        <w:pStyle w:val="TOC2"/>
        <w:tabs>
          <w:tab w:val="right" w:leader="dot" w:pos="9350"/>
        </w:tabs>
        <w:rPr>
          <w:rFonts w:eastAsiaTheme="minorEastAsia"/>
          <w:noProof/>
          <w:sz w:val="24"/>
          <w:szCs w:val="24"/>
        </w:rPr>
      </w:pPr>
      <w:hyperlink w:anchor="_Toc1937185" w:history="1">
        <w:r w:rsidR="00EE1B79" w:rsidRPr="00C31F0C">
          <w:rPr>
            <w:rStyle w:val="Hyperlink"/>
            <w:b/>
            <w:noProof/>
          </w:rPr>
          <w:t>Fulfillment</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5 \h </w:instrText>
        </w:r>
        <w:r w:rsidR="00EE1B79" w:rsidRPr="00C31F0C">
          <w:rPr>
            <w:noProof/>
            <w:webHidden/>
          </w:rPr>
        </w:r>
        <w:r w:rsidR="00EE1B79" w:rsidRPr="00C31F0C">
          <w:rPr>
            <w:noProof/>
            <w:webHidden/>
          </w:rPr>
          <w:fldChar w:fldCharType="separate"/>
        </w:r>
        <w:r w:rsidR="00EE1B79" w:rsidRPr="00C31F0C">
          <w:rPr>
            <w:noProof/>
            <w:webHidden/>
          </w:rPr>
          <w:t>4</w:t>
        </w:r>
        <w:r w:rsidR="00EE1B79" w:rsidRPr="00C31F0C">
          <w:rPr>
            <w:noProof/>
            <w:webHidden/>
          </w:rPr>
          <w:fldChar w:fldCharType="end"/>
        </w:r>
      </w:hyperlink>
    </w:p>
    <w:p w14:paraId="14CF18E9" w14:textId="0D73C289" w:rsidR="00EE1B79" w:rsidRPr="00C31F0C" w:rsidRDefault="009A49A6">
      <w:pPr>
        <w:pStyle w:val="TOC1"/>
        <w:tabs>
          <w:tab w:val="right" w:leader="dot" w:pos="9350"/>
        </w:tabs>
        <w:rPr>
          <w:rFonts w:eastAsiaTheme="minorEastAsia"/>
          <w:noProof/>
          <w:sz w:val="24"/>
          <w:szCs w:val="24"/>
        </w:rPr>
      </w:pPr>
      <w:hyperlink w:anchor="_Toc1937186" w:history="1">
        <w:r w:rsidR="00EE1B79" w:rsidRPr="00C31F0C">
          <w:rPr>
            <w:rStyle w:val="Hyperlink"/>
            <w:b/>
            <w:noProof/>
          </w:rPr>
          <w:t>Existing Gap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6 \h </w:instrText>
        </w:r>
        <w:r w:rsidR="00EE1B79" w:rsidRPr="00C31F0C">
          <w:rPr>
            <w:noProof/>
            <w:webHidden/>
          </w:rPr>
        </w:r>
        <w:r w:rsidR="00EE1B79" w:rsidRPr="00C31F0C">
          <w:rPr>
            <w:noProof/>
            <w:webHidden/>
          </w:rPr>
          <w:fldChar w:fldCharType="separate"/>
        </w:r>
        <w:r w:rsidR="00EE1B79" w:rsidRPr="00C31F0C">
          <w:rPr>
            <w:noProof/>
            <w:webHidden/>
          </w:rPr>
          <w:t>5</w:t>
        </w:r>
        <w:r w:rsidR="00EE1B79" w:rsidRPr="00C31F0C">
          <w:rPr>
            <w:noProof/>
            <w:webHidden/>
          </w:rPr>
          <w:fldChar w:fldCharType="end"/>
        </w:r>
      </w:hyperlink>
    </w:p>
    <w:p w14:paraId="67FB63FB" w14:textId="1987B550" w:rsidR="00EE1B79" w:rsidRPr="00C31F0C" w:rsidRDefault="009A49A6">
      <w:pPr>
        <w:pStyle w:val="TOC1"/>
        <w:tabs>
          <w:tab w:val="right" w:leader="dot" w:pos="9350"/>
        </w:tabs>
        <w:rPr>
          <w:rFonts w:eastAsiaTheme="minorEastAsia"/>
          <w:noProof/>
          <w:sz w:val="24"/>
          <w:szCs w:val="24"/>
        </w:rPr>
      </w:pPr>
      <w:hyperlink w:anchor="_Toc1937187" w:history="1">
        <w:r w:rsidR="00EE1B79" w:rsidRPr="00C31F0C">
          <w:rPr>
            <w:rStyle w:val="Hyperlink"/>
            <w:b/>
            <w:noProof/>
          </w:rPr>
          <w:t>SDLC Methodology</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7 \h </w:instrText>
        </w:r>
        <w:r w:rsidR="00EE1B79" w:rsidRPr="00C31F0C">
          <w:rPr>
            <w:noProof/>
            <w:webHidden/>
          </w:rPr>
        </w:r>
        <w:r w:rsidR="00EE1B79" w:rsidRPr="00C31F0C">
          <w:rPr>
            <w:noProof/>
            <w:webHidden/>
          </w:rPr>
          <w:fldChar w:fldCharType="separate"/>
        </w:r>
        <w:r w:rsidR="00EE1B79" w:rsidRPr="00C31F0C">
          <w:rPr>
            <w:noProof/>
            <w:webHidden/>
          </w:rPr>
          <w:t>6</w:t>
        </w:r>
        <w:r w:rsidR="00EE1B79" w:rsidRPr="00C31F0C">
          <w:rPr>
            <w:noProof/>
            <w:webHidden/>
          </w:rPr>
          <w:fldChar w:fldCharType="end"/>
        </w:r>
      </w:hyperlink>
    </w:p>
    <w:p w14:paraId="32377D02" w14:textId="10FEF508" w:rsidR="00EE1B79" w:rsidRPr="00C31F0C" w:rsidRDefault="009A49A6">
      <w:pPr>
        <w:pStyle w:val="TOC1"/>
        <w:tabs>
          <w:tab w:val="right" w:leader="dot" w:pos="9350"/>
        </w:tabs>
        <w:rPr>
          <w:rFonts w:eastAsiaTheme="minorEastAsia"/>
          <w:noProof/>
          <w:sz w:val="24"/>
          <w:szCs w:val="24"/>
        </w:rPr>
      </w:pPr>
      <w:hyperlink w:anchor="_Toc1937188" w:history="1">
        <w:r w:rsidR="00EE1B79" w:rsidRPr="00C31F0C">
          <w:rPr>
            <w:rStyle w:val="Hyperlink"/>
            <w:b/>
            <w:noProof/>
          </w:rPr>
          <w:t>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8 \h </w:instrText>
        </w:r>
        <w:r w:rsidR="00EE1B79" w:rsidRPr="00C31F0C">
          <w:rPr>
            <w:noProof/>
            <w:webHidden/>
          </w:rPr>
        </w:r>
        <w:r w:rsidR="00EE1B79" w:rsidRPr="00C31F0C">
          <w:rPr>
            <w:noProof/>
            <w:webHidden/>
          </w:rPr>
          <w:fldChar w:fldCharType="separate"/>
        </w:r>
        <w:r w:rsidR="00EE1B79" w:rsidRPr="00C31F0C">
          <w:rPr>
            <w:noProof/>
            <w:webHidden/>
          </w:rPr>
          <w:t>8</w:t>
        </w:r>
        <w:r w:rsidR="00EE1B79" w:rsidRPr="00C31F0C">
          <w:rPr>
            <w:noProof/>
            <w:webHidden/>
          </w:rPr>
          <w:fldChar w:fldCharType="end"/>
        </w:r>
      </w:hyperlink>
    </w:p>
    <w:p w14:paraId="15C393FD" w14:textId="1487CC96" w:rsidR="00EE1B79" w:rsidRPr="00C31F0C" w:rsidRDefault="009A49A6">
      <w:pPr>
        <w:pStyle w:val="TOC2"/>
        <w:tabs>
          <w:tab w:val="right" w:leader="dot" w:pos="9350"/>
        </w:tabs>
        <w:rPr>
          <w:rFonts w:eastAsiaTheme="minorEastAsia"/>
          <w:noProof/>
          <w:sz w:val="24"/>
          <w:szCs w:val="24"/>
        </w:rPr>
      </w:pPr>
      <w:hyperlink w:anchor="_Toc1937189" w:history="1">
        <w:r w:rsidR="00EE1B79" w:rsidRPr="00C31F0C">
          <w:rPr>
            <w:rStyle w:val="Hyperlink"/>
            <w:b/>
            <w:noProof/>
          </w:rPr>
          <w:t>Project 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9 \h </w:instrText>
        </w:r>
        <w:r w:rsidR="00EE1B79" w:rsidRPr="00C31F0C">
          <w:rPr>
            <w:noProof/>
            <w:webHidden/>
          </w:rPr>
        </w:r>
        <w:r w:rsidR="00EE1B79" w:rsidRPr="00C31F0C">
          <w:rPr>
            <w:noProof/>
            <w:webHidden/>
          </w:rPr>
          <w:fldChar w:fldCharType="separate"/>
        </w:r>
        <w:r w:rsidR="00EE1B79" w:rsidRPr="00C31F0C">
          <w:rPr>
            <w:noProof/>
            <w:webHidden/>
          </w:rPr>
          <w:t>8</w:t>
        </w:r>
        <w:r w:rsidR="00EE1B79" w:rsidRPr="00C31F0C">
          <w:rPr>
            <w:noProof/>
            <w:webHidden/>
          </w:rPr>
          <w:fldChar w:fldCharType="end"/>
        </w:r>
      </w:hyperlink>
    </w:p>
    <w:p w14:paraId="0B1117B9" w14:textId="48C50501" w:rsidR="00EE1B79" w:rsidRPr="00C31F0C" w:rsidRDefault="009A49A6">
      <w:pPr>
        <w:pStyle w:val="TOC2"/>
        <w:tabs>
          <w:tab w:val="right" w:leader="dot" w:pos="9350"/>
        </w:tabs>
        <w:rPr>
          <w:rFonts w:eastAsiaTheme="minorEastAsia"/>
          <w:noProof/>
          <w:sz w:val="24"/>
          <w:szCs w:val="24"/>
        </w:rPr>
      </w:pPr>
      <w:hyperlink w:anchor="_Toc1937190" w:history="1">
        <w:r w:rsidR="00EE1B79" w:rsidRPr="00C31F0C">
          <w:rPr>
            <w:rStyle w:val="Hyperlink"/>
            <w:b/>
            <w:noProof/>
          </w:rPr>
          <w:t>Product 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0 \h </w:instrText>
        </w:r>
        <w:r w:rsidR="00EE1B79" w:rsidRPr="00C31F0C">
          <w:rPr>
            <w:noProof/>
            <w:webHidden/>
          </w:rPr>
        </w:r>
        <w:r w:rsidR="00EE1B79" w:rsidRPr="00C31F0C">
          <w:rPr>
            <w:noProof/>
            <w:webHidden/>
          </w:rPr>
          <w:fldChar w:fldCharType="separate"/>
        </w:r>
        <w:r w:rsidR="00EE1B79" w:rsidRPr="00C31F0C">
          <w:rPr>
            <w:noProof/>
            <w:webHidden/>
          </w:rPr>
          <w:t>10</w:t>
        </w:r>
        <w:r w:rsidR="00EE1B79" w:rsidRPr="00C31F0C">
          <w:rPr>
            <w:noProof/>
            <w:webHidden/>
          </w:rPr>
          <w:fldChar w:fldCharType="end"/>
        </w:r>
      </w:hyperlink>
    </w:p>
    <w:p w14:paraId="29C7BA46" w14:textId="2B1EE104" w:rsidR="00EE1B79" w:rsidRPr="00C31F0C" w:rsidRDefault="009A49A6">
      <w:pPr>
        <w:pStyle w:val="TOC1"/>
        <w:tabs>
          <w:tab w:val="right" w:leader="dot" w:pos="9350"/>
        </w:tabs>
        <w:rPr>
          <w:rFonts w:eastAsiaTheme="minorEastAsia"/>
          <w:noProof/>
          <w:sz w:val="24"/>
          <w:szCs w:val="24"/>
        </w:rPr>
      </w:pPr>
      <w:hyperlink w:anchor="_Toc1937191" w:history="1">
        <w:r w:rsidR="00EE1B79" w:rsidRPr="00C31F0C">
          <w:rPr>
            <w:rStyle w:val="Hyperlink"/>
            <w:b/>
            <w:noProof/>
          </w:rPr>
          <w:t>Implementation</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1 \h </w:instrText>
        </w:r>
        <w:r w:rsidR="00EE1B79" w:rsidRPr="00C31F0C">
          <w:rPr>
            <w:noProof/>
            <w:webHidden/>
          </w:rPr>
        </w:r>
        <w:r w:rsidR="00EE1B79" w:rsidRPr="00C31F0C">
          <w:rPr>
            <w:noProof/>
            <w:webHidden/>
          </w:rPr>
          <w:fldChar w:fldCharType="separate"/>
        </w:r>
        <w:r w:rsidR="00EE1B79" w:rsidRPr="00C31F0C">
          <w:rPr>
            <w:noProof/>
            <w:webHidden/>
          </w:rPr>
          <w:t>11</w:t>
        </w:r>
        <w:r w:rsidR="00EE1B79" w:rsidRPr="00C31F0C">
          <w:rPr>
            <w:noProof/>
            <w:webHidden/>
          </w:rPr>
          <w:fldChar w:fldCharType="end"/>
        </w:r>
      </w:hyperlink>
    </w:p>
    <w:p w14:paraId="6E41CD65" w14:textId="01BD569D" w:rsidR="00EE1B79" w:rsidRPr="00C31F0C" w:rsidRDefault="009A49A6">
      <w:pPr>
        <w:pStyle w:val="TOC1"/>
        <w:tabs>
          <w:tab w:val="right" w:leader="dot" w:pos="9350"/>
        </w:tabs>
        <w:rPr>
          <w:rFonts w:eastAsiaTheme="minorEastAsia"/>
          <w:noProof/>
          <w:sz w:val="24"/>
          <w:szCs w:val="24"/>
        </w:rPr>
      </w:pPr>
      <w:hyperlink w:anchor="_Toc1937192" w:history="1">
        <w:r w:rsidR="00EE1B79" w:rsidRPr="00C31F0C">
          <w:rPr>
            <w:rStyle w:val="Hyperlink"/>
            <w:b/>
            <w:noProof/>
          </w:rPr>
          <w:t>Validation and Verification</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2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6D717DD8" w14:textId="12913D74" w:rsidR="00EE1B79" w:rsidRPr="00C31F0C" w:rsidRDefault="009A49A6">
      <w:pPr>
        <w:pStyle w:val="TOC1"/>
        <w:tabs>
          <w:tab w:val="right" w:leader="dot" w:pos="9350"/>
        </w:tabs>
        <w:rPr>
          <w:rFonts w:eastAsiaTheme="minorEastAsia"/>
          <w:noProof/>
          <w:sz w:val="24"/>
          <w:szCs w:val="24"/>
        </w:rPr>
      </w:pPr>
      <w:hyperlink w:anchor="_Toc1937193" w:history="1">
        <w:r w:rsidR="00EE1B79" w:rsidRPr="00C31F0C">
          <w:rPr>
            <w:rStyle w:val="Hyperlink"/>
            <w:b/>
            <w:noProof/>
          </w:rPr>
          <w:t>Environments and Cos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3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35F5C5E0" w14:textId="33B2ABAC" w:rsidR="00EE1B79" w:rsidRPr="00C31F0C" w:rsidRDefault="009A49A6">
      <w:pPr>
        <w:pStyle w:val="TOC2"/>
        <w:tabs>
          <w:tab w:val="right" w:leader="dot" w:pos="9350"/>
        </w:tabs>
        <w:rPr>
          <w:rFonts w:eastAsiaTheme="minorEastAsia"/>
          <w:noProof/>
          <w:sz w:val="24"/>
          <w:szCs w:val="24"/>
        </w:rPr>
      </w:pPr>
      <w:hyperlink w:anchor="_Toc1937194" w:history="1">
        <w:r w:rsidR="00EE1B79" w:rsidRPr="00C31F0C">
          <w:rPr>
            <w:rStyle w:val="Hyperlink"/>
            <w:b/>
            <w:noProof/>
          </w:rPr>
          <w:t>Programming Environment</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4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30B4E656" w14:textId="5DE417A3" w:rsidR="00EE1B79" w:rsidRPr="00C31F0C" w:rsidRDefault="009A49A6">
      <w:pPr>
        <w:pStyle w:val="TOC2"/>
        <w:tabs>
          <w:tab w:val="right" w:leader="dot" w:pos="9350"/>
        </w:tabs>
        <w:rPr>
          <w:rFonts w:eastAsiaTheme="minorEastAsia"/>
          <w:noProof/>
          <w:sz w:val="24"/>
          <w:szCs w:val="24"/>
        </w:rPr>
      </w:pPr>
      <w:hyperlink w:anchor="_Toc1937195" w:history="1">
        <w:r w:rsidR="00EE1B79" w:rsidRPr="00C31F0C">
          <w:rPr>
            <w:rStyle w:val="Hyperlink"/>
            <w:b/>
            <w:noProof/>
          </w:rPr>
          <w:t>Environment Cos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5 \h </w:instrText>
        </w:r>
        <w:r w:rsidR="00EE1B79" w:rsidRPr="00C31F0C">
          <w:rPr>
            <w:noProof/>
            <w:webHidden/>
          </w:rPr>
        </w:r>
        <w:r w:rsidR="00EE1B79" w:rsidRPr="00C31F0C">
          <w:rPr>
            <w:noProof/>
            <w:webHidden/>
          </w:rPr>
          <w:fldChar w:fldCharType="separate"/>
        </w:r>
        <w:r w:rsidR="00EE1B79" w:rsidRPr="00C31F0C">
          <w:rPr>
            <w:noProof/>
            <w:webHidden/>
          </w:rPr>
          <w:t>13</w:t>
        </w:r>
        <w:r w:rsidR="00EE1B79" w:rsidRPr="00C31F0C">
          <w:rPr>
            <w:noProof/>
            <w:webHidden/>
          </w:rPr>
          <w:fldChar w:fldCharType="end"/>
        </w:r>
      </w:hyperlink>
    </w:p>
    <w:p w14:paraId="26F5416B" w14:textId="48AEC878" w:rsidR="00EE1B79" w:rsidRPr="00C31F0C" w:rsidRDefault="009A49A6">
      <w:pPr>
        <w:pStyle w:val="TOC2"/>
        <w:tabs>
          <w:tab w:val="right" w:leader="dot" w:pos="9350"/>
        </w:tabs>
        <w:rPr>
          <w:rFonts w:eastAsiaTheme="minorEastAsia"/>
          <w:noProof/>
          <w:sz w:val="24"/>
          <w:szCs w:val="24"/>
        </w:rPr>
      </w:pPr>
      <w:hyperlink w:anchor="_Toc1937196" w:history="1">
        <w:r w:rsidR="00EE1B79" w:rsidRPr="00C31F0C">
          <w:rPr>
            <w:rStyle w:val="Hyperlink"/>
            <w:b/>
            <w:noProof/>
          </w:rPr>
          <w:t>Human Resource Requiremen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6 \h </w:instrText>
        </w:r>
        <w:r w:rsidR="00EE1B79" w:rsidRPr="00C31F0C">
          <w:rPr>
            <w:noProof/>
            <w:webHidden/>
          </w:rPr>
        </w:r>
        <w:r w:rsidR="00EE1B79" w:rsidRPr="00C31F0C">
          <w:rPr>
            <w:noProof/>
            <w:webHidden/>
          </w:rPr>
          <w:fldChar w:fldCharType="separate"/>
        </w:r>
        <w:r w:rsidR="00EE1B79" w:rsidRPr="00C31F0C">
          <w:rPr>
            <w:noProof/>
            <w:webHidden/>
          </w:rPr>
          <w:t>14</w:t>
        </w:r>
        <w:r w:rsidR="00EE1B79" w:rsidRPr="00C31F0C">
          <w:rPr>
            <w:noProof/>
            <w:webHidden/>
          </w:rPr>
          <w:fldChar w:fldCharType="end"/>
        </w:r>
      </w:hyperlink>
    </w:p>
    <w:p w14:paraId="29DB66FC" w14:textId="49594FDB" w:rsidR="00EE1B79" w:rsidRPr="00C31F0C" w:rsidRDefault="009A49A6">
      <w:pPr>
        <w:pStyle w:val="TOC1"/>
        <w:tabs>
          <w:tab w:val="right" w:leader="dot" w:pos="9350"/>
        </w:tabs>
        <w:rPr>
          <w:rFonts w:eastAsiaTheme="minorEastAsia"/>
          <w:noProof/>
          <w:sz w:val="24"/>
          <w:szCs w:val="24"/>
        </w:rPr>
      </w:pPr>
      <w:hyperlink w:anchor="_Toc1937197" w:history="1">
        <w:r w:rsidR="00EE1B79" w:rsidRPr="00C31F0C">
          <w:rPr>
            <w:rStyle w:val="Hyperlink"/>
            <w:b/>
            <w:noProof/>
          </w:rPr>
          <w:t>Project Timeline</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7 \h </w:instrText>
        </w:r>
        <w:r w:rsidR="00EE1B79" w:rsidRPr="00C31F0C">
          <w:rPr>
            <w:noProof/>
            <w:webHidden/>
          </w:rPr>
        </w:r>
        <w:r w:rsidR="00EE1B79" w:rsidRPr="00C31F0C">
          <w:rPr>
            <w:noProof/>
            <w:webHidden/>
          </w:rPr>
          <w:fldChar w:fldCharType="separate"/>
        </w:r>
        <w:r w:rsidR="00EE1B79" w:rsidRPr="00C31F0C">
          <w:rPr>
            <w:noProof/>
            <w:webHidden/>
          </w:rPr>
          <w:t>14</w:t>
        </w:r>
        <w:r w:rsidR="00EE1B79" w:rsidRPr="00C31F0C">
          <w:rPr>
            <w:noProof/>
            <w:webHidden/>
          </w:rPr>
          <w:fldChar w:fldCharType="end"/>
        </w:r>
      </w:hyperlink>
    </w:p>
    <w:p w14:paraId="7A0B1D48" w14:textId="5AAC76DB" w:rsidR="00AD4F2A" w:rsidRPr="00C31F0C" w:rsidRDefault="00EE1B79">
      <w:pPr>
        <w:rPr>
          <w:rFonts w:asciiTheme="majorHAnsi" w:eastAsiaTheme="majorEastAsia" w:hAnsiTheme="majorHAnsi" w:cstheme="majorBidi"/>
          <w:spacing w:val="-10"/>
          <w:kern w:val="28"/>
          <w:sz w:val="40"/>
          <w:szCs w:val="56"/>
        </w:rPr>
      </w:pPr>
      <w:r w:rsidRPr="00C31F0C">
        <w:rPr>
          <w:sz w:val="40"/>
        </w:rPr>
        <w:fldChar w:fldCharType="end"/>
      </w:r>
      <w:r w:rsidR="00896445" w:rsidRPr="00C31F0C">
        <w:rPr>
          <w:sz w:val="40"/>
        </w:rPr>
        <w:br w:type="page"/>
      </w:r>
    </w:p>
    <w:p w14:paraId="176F55AF" w14:textId="77777777" w:rsidR="00AE6710" w:rsidRPr="00C31F0C" w:rsidRDefault="00896445" w:rsidP="00D841C5">
      <w:pPr>
        <w:pStyle w:val="Heading1"/>
        <w:jc w:val="center"/>
        <w:rPr>
          <w:b/>
          <w:color w:val="auto"/>
        </w:rPr>
      </w:pPr>
      <w:bookmarkStart w:id="0" w:name="_Toc1222857"/>
      <w:bookmarkStart w:id="1" w:name="_Toc1937181"/>
      <w:r w:rsidRPr="00C31F0C">
        <w:rPr>
          <w:b/>
          <w:color w:val="auto"/>
        </w:rPr>
        <w:lastRenderedPageBreak/>
        <w:t>Business Problem</w:t>
      </w:r>
      <w:bookmarkEnd w:id="0"/>
      <w:bookmarkEnd w:id="1"/>
    </w:p>
    <w:p w14:paraId="74497842" w14:textId="77777777" w:rsidR="008448FB" w:rsidRDefault="008448FB" w:rsidP="00EE1B79">
      <w:pPr>
        <w:pStyle w:val="Heading2"/>
        <w:rPr>
          <w:b/>
          <w:color w:val="auto"/>
        </w:rPr>
      </w:pPr>
    </w:p>
    <w:p w14:paraId="6CABD536" w14:textId="71A0B7E0" w:rsidR="008448FB" w:rsidRPr="008448FB" w:rsidRDefault="00EE1B79" w:rsidP="008448FB">
      <w:pPr>
        <w:pStyle w:val="Heading2"/>
        <w:rPr>
          <w:b/>
          <w:color w:val="auto"/>
        </w:rPr>
      </w:pPr>
      <w:r w:rsidRPr="00C31F0C">
        <w:rPr>
          <w:b/>
          <w:color w:val="auto"/>
        </w:rPr>
        <w:t>The Customer</w:t>
      </w:r>
      <w:bookmarkStart w:id="2" w:name="_Toc1937183"/>
    </w:p>
    <w:p w14:paraId="3B8DAEC5" w14:textId="77777777" w:rsidR="001E26E5" w:rsidRDefault="001E26E5" w:rsidP="00016EA2">
      <w:pPr>
        <w:keepNext/>
        <w:keepLines/>
        <w:spacing w:before="40" w:after="0" w:line="480" w:lineRule="auto"/>
        <w:ind w:firstLine="720"/>
        <w:outlineLvl w:val="1"/>
        <w:rPr>
          <w:rFonts w:eastAsiaTheme="majorEastAsia" w:cstheme="minorHAnsi"/>
        </w:rPr>
      </w:pPr>
    </w:p>
    <w:p w14:paraId="784157CC" w14:textId="61C0C68B" w:rsidR="004A504C" w:rsidRDefault="00FF7CFB" w:rsidP="00016EA2">
      <w:pPr>
        <w:keepNext/>
        <w:keepLines/>
        <w:spacing w:before="40" w:after="0" w:line="480" w:lineRule="auto"/>
        <w:ind w:firstLine="720"/>
        <w:outlineLvl w:val="1"/>
        <w:rPr>
          <w:rFonts w:eastAsiaTheme="majorEastAsia" w:cstheme="minorHAnsi"/>
        </w:rPr>
      </w:pPr>
      <w:r w:rsidRPr="00C31F0C">
        <w:rPr>
          <w:rFonts w:eastAsiaTheme="majorEastAsia" w:cstheme="minorHAnsi"/>
        </w:rPr>
        <w:t xml:space="preserve">The customer is </w:t>
      </w:r>
      <w:r w:rsidR="00DE68BB">
        <w:rPr>
          <w:rFonts w:eastAsiaTheme="majorEastAsia" w:cstheme="minorHAnsi"/>
        </w:rPr>
        <w:t xml:space="preserve">the </w:t>
      </w:r>
      <w:r w:rsidR="00DE68BB" w:rsidRPr="00DE68BB">
        <w:rPr>
          <w:rFonts w:eastAsiaTheme="majorEastAsia" w:cstheme="minorHAnsi"/>
        </w:rPr>
        <w:t xml:space="preserve">Puerto Rico Department of Natural and Environmental Resources </w:t>
      </w:r>
      <w:r w:rsidR="00DE68BB" w:rsidRPr="008448FB">
        <w:rPr>
          <w:rFonts w:eastAsiaTheme="majorEastAsia" w:cstheme="minorHAnsi"/>
        </w:rPr>
        <w:t>(Departamento de Recursos Naturales y Ambientales de Puerto Rico</w:t>
      </w:r>
      <w:r w:rsidR="00DE68BB">
        <w:rPr>
          <w:rFonts w:eastAsiaTheme="majorEastAsia" w:cstheme="minorHAnsi"/>
        </w:rPr>
        <w:t>, DRNA for short</w:t>
      </w:r>
      <w:r w:rsidR="00DE68BB" w:rsidRPr="00DE68BB">
        <w:rPr>
          <w:rFonts w:eastAsiaTheme="majorEastAsia" w:cstheme="minorHAnsi"/>
        </w:rPr>
        <w:t>)</w:t>
      </w:r>
      <w:r w:rsidR="00AE4556" w:rsidRPr="000D5C29">
        <w:rPr>
          <w:rFonts w:eastAsiaTheme="majorEastAsia" w:cstheme="minorHAnsi"/>
        </w:rPr>
        <w:t>, a</w:t>
      </w:r>
      <w:r w:rsidR="00C31F0C" w:rsidRPr="000D5C29">
        <w:rPr>
          <w:rFonts w:eastAsiaTheme="majorEastAsia" w:cstheme="minorHAnsi"/>
        </w:rPr>
        <w:t xml:space="preserve"> non-profit </w:t>
      </w:r>
      <w:r w:rsidR="00DE68BB">
        <w:rPr>
          <w:rFonts w:eastAsiaTheme="majorEastAsia" w:cstheme="minorHAnsi"/>
        </w:rPr>
        <w:t xml:space="preserve">government </w:t>
      </w:r>
      <w:r w:rsidR="00AE4556">
        <w:rPr>
          <w:rFonts w:eastAsiaTheme="majorEastAsia" w:cstheme="minorHAnsi"/>
        </w:rPr>
        <w:t>entity</w:t>
      </w:r>
      <w:r w:rsidR="00C31F0C" w:rsidRPr="000D5C29">
        <w:rPr>
          <w:rFonts w:eastAsiaTheme="majorEastAsia" w:cstheme="minorHAnsi"/>
        </w:rPr>
        <w:t xml:space="preserve"> </w:t>
      </w:r>
      <w:r w:rsidR="000D5C29" w:rsidRPr="000D5C29">
        <w:rPr>
          <w:rFonts w:eastAsiaTheme="majorEastAsia" w:cstheme="minorHAnsi"/>
        </w:rPr>
        <w:t>located i</w:t>
      </w:r>
      <w:r w:rsidR="000D5C29">
        <w:rPr>
          <w:rFonts w:eastAsiaTheme="majorEastAsia" w:cstheme="minorHAnsi"/>
        </w:rPr>
        <w:t xml:space="preserve">n the </w:t>
      </w:r>
      <w:r w:rsidR="00AE4556">
        <w:rPr>
          <w:rFonts w:eastAsiaTheme="majorEastAsia" w:cstheme="minorHAnsi"/>
        </w:rPr>
        <w:t>Caribbean Island</w:t>
      </w:r>
      <w:r w:rsidR="000D5C29">
        <w:rPr>
          <w:rFonts w:eastAsiaTheme="majorEastAsia" w:cstheme="minorHAnsi"/>
        </w:rPr>
        <w:t xml:space="preserve"> Puerto Rico. </w:t>
      </w:r>
      <w:r w:rsidR="00DE68BB">
        <w:rPr>
          <w:rFonts w:eastAsiaTheme="majorEastAsia" w:cstheme="minorHAnsi"/>
        </w:rPr>
        <w:t xml:space="preserve">DRNA </w:t>
      </w:r>
      <w:r w:rsidR="00016EA2">
        <w:rPr>
          <w:rFonts w:eastAsiaTheme="majorEastAsia" w:cstheme="minorHAnsi"/>
        </w:rPr>
        <w:t>currently</w:t>
      </w:r>
      <w:r w:rsidR="00DE68BB">
        <w:rPr>
          <w:rFonts w:eastAsiaTheme="majorEastAsia" w:cstheme="minorHAnsi"/>
        </w:rPr>
        <w:t xml:space="preserve"> does not have a dedicated </w:t>
      </w:r>
      <w:r w:rsidR="00016EA2">
        <w:rPr>
          <w:rFonts w:eastAsiaTheme="majorEastAsia" w:cstheme="minorHAnsi"/>
        </w:rPr>
        <w:t xml:space="preserve">platform for coast cleaning </w:t>
      </w:r>
      <w:r w:rsidR="0005319B">
        <w:rPr>
          <w:rFonts w:eastAsiaTheme="majorEastAsia" w:cstheme="minorHAnsi"/>
        </w:rPr>
        <w:t>events and</w:t>
      </w:r>
      <w:r w:rsidR="00016EA2">
        <w:rPr>
          <w:rFonts w:eastAsiaTheme="majorEastAsia" w:cstheme="minorHAnsi"/>
        </w:rPr>
        <w:t xml:space="preserve"> rely on third-party non-profit organizations to take the initiative and perform these</w:t>
      </w:r>
      <w:r w:rsidR="0005319B">
        <w:rPr>
          <w:rFonts w:eastAsiaTheme="majorEastAsia" w:cstheme="minorHAnsi"/>
        </w:rPr>
        <w:t xml:space="preserve"> types of</w:t>
      </w:r>
      <w:r w:rsidR="00016EA2">
        <w:rPr>
          <w:rFonts w:eastAsiaTheme="majorEastAsia" w:cstheme="minorHAnsi"/>
        </w:rPr>
        <w:t xml:space="preserve"> events. Many of these organizations a</w:t>
      </w:r>
      <w:r w:rsidR="0005319B">
        <w:rPr>
          <w:rFonts w:eastAsiaTheme="majorEastAsia" w:cstheme="minorHAnsi"/>
        </w:rPr>
        <w:t>re</w:t>
      </w:r>
      <w:r w:rsidR="00BC6DB9">
        <w:rPr>
          <w:rFonts w:eastAsiaTheme="majorEastAsia" w:cstheme="minorHAnsi"/>
        </w:rPr>
        <w:t xml:space="preserve"> founded by locals concern</w:t>
      </w:r>
      <w:r w:rsidR="00AE4556">
        <w:rPr>
          <w:rFonts w:eastAsiaTheme="majorEastAsia" w:cstheme="minorHAnsi"/>
        </w:rPr>
        <w:t>ed</w:t>
      </w:r>
      <w:r w:rsidR="00BC6DB9">
        <w:rPr>
          <w:rFonts w:eastAsiaTheme="majorEastAsia" w:cstheme="minorHAnsi"/>
        </w:rPr>
        <w:t xml:space="preserve"> about the increasing problem of coast lines contamination. </w:t>
      </w:r>
      <w:bookmarkEnd w:id="2"/>
      <w:r w:rsidR="00016EA2" w:rsidRPr="00016EA2">
        <w:rPr>
          <w:rFonts w:eastAsiaTheme="majorEastAsia" w:cstheme="minorHAnsi"/>
        </w:rPr>
        <w:t>The island of Puerto Rico has many of the most beautiful coast lines in the world, consequently these coast lines received high volume of visitor</w:t>
      </w:r>
      <w:r w:rsidR="0005319B">
        <w:rPr>
          <w:rFonts w:eastAsiaTheme="majorEastAsia" w:cstheme="minorHAnsi"/>
        </w:rPr>
        <w:t>s</w:t>
      </w:r>
      <w:r w:rsidR="00016EA2" w:rsidRPr="00016EA2">
        <w:rPr>
          <w:rFonts w:eastAsiaTheme="majorEastAsia" w:cstheme="minorHAnsi"/>
        </w:rPr>
        <w:t xml:space="preserve"> throughout the year, even higher on holidays. Many of the visitors bring multiple food, drinks, and many other items that </w:t>
      </w:r>
      <w:r w:rsidR="0005319B">
        <w:rPr>
          <w:rFonts w:eastAsiaTheme="majorEastAsia" w:cstheme="minorHAnsi"/>
        </w:rPr>
        <w:t xml:space="preserve">contain </w:t>
      </w:r>
      <w:r w:rsidR="00016EA2" w:rsidRPr="00016EA2">
        <w:rPr>
          <w:rFonts w:eastAsiaTheme="majorEastAsia" w:cstheme="minorHAnsi"/>
        </w:rPr>
        <w:t xml:space="preserve">packaging plastics and other materials. Sadly, it has become an increasing problem that many of the visitors leave these items behind contaminating the beautiful coastlines and posing risks to many maritime animals. It's our duty to protect our coastlines, every year millions of pounds of trash </w:t>
      </w:r>
      <w:r w:rsidR="0005319B" w:rsidRPr="00016EA2">
        <w:rPr>
          <w:rFonts w:eastAsiaTheme="majorEastAsia" w:cstheme="minorHAnsi"/>
        </w:rPr>
        <w:t>are</w:t>
      </w:r>
      <w:r w:rsidR="00016EA2" w:rsidRPr="00016EA2">
        <w:rPr>
          <w:rFonts w:eastAsiaTheme="majorEastAsia" w:cstheme="minorHAnsi"/>
        </w:rPr>
        <w:t xml:space="preserve"> left at beaches by both locals and tourists. When all this trash stays behind in the shorelines it can be dragged into the ocean putting many</w:t>
      </w:r>
      <w:r w:rsidR="0005319B">
        <w:rPr>
          <w:rFonts w:eastAsiaTheme="majorEastAsia" w:cstheme="minorHAnsi"/>
        </w:rPr>
        <w:t xml:space="preserve"> more</w:t>
      </w:r>
      <w:r w:rsidR="00016EA2" w:rsidRPr="00016EA2">
        <w:rPr>
          <w:rFonts w:eastAsiaTheme="majorEastAsia" w:cstheme="minorHAnsi"/>
        </w:rPr>
        <w:t xml:space="preserve"> ecosystems at risk. ‘’Marine litter is not only ugly – it can harm ocean ecosystems, wildlife, and humans. It can injure coral reefs and bottom-dwelling species and entangle or drown ocean wildlife. Some marine animals ingest smaller plastic particles and choke or starve” (marinelittersolutions.com, What is marine debris? 2020). </w:t>
      </w:r>
    </w:p>
    <w:p w14:paraId="579E9F56" w14:textId="3A76BD1A" w:rsidR="00016EA2" w:rsidRDefault="00016EA2" w:rsidP="00016EA2">
      <w:pPr>
        <w:keepNext/>
        <w:keepLines/>
        <w:spacing w:before="40" w:after="0" w:line="480" w:lineRule="auto"/>
        <w:ind w:firstLine="720"/>
        <w:outlineLvl w:val="1"/>
        <w:rPr>
          <w:rFonts w:eastAsiaTheme="majorEastAsia" w:cstheme="minorHAnsi"/>
        </w:rPr>
      </w:pPr>
      <w:r w:rsidRPr="00016EA2">
        <w:rPr>
          <w:rFonts w:eastAsiaTheme="majorEastAsia" w:cstheme="minorHAnsi"/>
        </w:rPr>
        <w:t xml:space="preserve">Many individuals will gladly volunteer their time and help clean our coastlines, but to make a significant impact, many volunteers is often needed. Many non-profit organizations perform coast rescue events (trash clean up), </w:t>
      </w:r>
      <w:r w:rsidR="0005319B">
        <w:rPr>
          <w:rFonts w:eastAsiaTheme="majorEastAsia" w:cstheme="minorHAnsi"/>
        </w:rPr>
        <w:t>however</w:t>
      </w:r>
      <w:r w:rsidRPr="00016EA2">
        <w:rPr>
          <w:rFonts w:eastAsiaTheme="majorEastAsia" w:cstheme="minorHAnsi"/>
        </w:rPr>
        <w:t xml:space="preserve"> they mostly do on an annual basis, </w:t>
      </w:r>
      <w:r w:rsidR="0005319B">
        <w:rPr>
          <w:rFonts w:eastAsiaTheme="majorEastAsia" w:cstheme="minorHAnsi"/>
        </w:rPr>
        <w:t xml:space="preserve">which is </w:t>
      </w:r>
      <w:r w:rsidRPr="00016EA2">
        <w:rPr>
          <w:rFonts w:eastAsiaTheme="majorEastAsia" w:cstheme="minorHAnsi"/>
        </w:rPr>
        <w:t xml:space="preserve">not enough to fight the pollution on our coastlines. These organizations provide some sort of coordination and create events that make some positive impact. </w:t>
      </w:r>
    </w:p>
    <w:p w14:paraId="68EBEC30" w14:textId="6B8E92B2" w:rsidR="00D30132" w:rsidRPr="00016EA2" w:rsidRDefault="00016EA2" w:rsidP="00016EA2">
      <w:pPr>
        <w:keepNext/>
        <w:keepLines/>
        <w:spacing w:before="40" w:after="0" w:line="480" w:lineRule="auto"/>
        <w:outlineLvl w:val="1"/>
        <w:rPr>
          <w:rFonts w:eastAsiaTheme="majorEastAsia" w:cstheme="minorHAnsi"/>
        </w:rPr>
      </w:pPr>
      <w:r w:rsidRPr="00016EA2">
        <w:rPr>
          <w:rFonts w:eastAsiaTheme="majorEastAsia" w:cstheme="minorHAnsi"/>
        </w:rPr>
        <w:lastRenderedPageBreak/>
        <w:t>In addition to the fact that these events are performed only once a year, on most occasions, volunteer participation in such events is low. Volunteers for these events are gathered mostly through social media and word-of-mouth, which is inefficient. When a possible participant sees a post of an event or hears it from someone, they will likely forget the date and place of the event in the next 5 minutes, unless they actively set some sort of reminder.</w:t>
      </w:r>
    </w:p>
    <w:p w14:paraId="2951B151" w14:textId="77777777" w:rsidR="008448FB" w:rsidRDefault="008448FB" w:rsidP="00753919">
      <w:pPr>
        <w:pStyle w:val="Heading2"/>
        <w:rPr>
          <w:b/>
          <w:color w:val="auto"/>
        </w:rPr>
      </w:pPr>
      <w:bookmarkStart w:id="3" w:name="_Toc1222859"/>
      <w:bookmarkStart w:id="4" w:name="_Toc1937184"/>
    </w:p>
    <w:p w14:paraId="31610244" w14:textId="4C629590" w:rsidR="008448FB" w:rsidRPr="008448FB" w:rsidRDefault="00896445" w:rsidP="008448FB">
      <w:pPr>
        <w:pStyle w:val="Heading2"/>
        <w:rPr>
          <w:b/>
          <w:color w:val="auto"/>
        </w:rPr>
      </w:pPr>
      <w:r w:rsidRPr="00C31F0C">
        <w:rPr>
          <w:b/>
          <w:color w:val="auto"/>
        </w:rPr>
        <w:t>Business Case</w:t>
      </w:r>
      <w:bookmarkEnd w:id="3"/>
      <w:bookmarkEnd w:id="4"/>
    </w:p>
    <w:p w14:paraId="6E438B7F" w14:textId="77777777" w:rsidR="001E26E5" w:rsidRDefault="001E26E5" w:rsidP="008448FB">
      <w:pPr>
        <w:spacing w:line="480" w:lineRule="auto"/>
        <w:ind w:firstLine="720"/>
      </w:pPr>
    </w:p>
    <w:p w14:paraId="021C9F71" w14:textId="4576811A" w:rsidR="00EC2D13" w:rsidRPr="009F6192" w:rsidRDefault="00AB1F92" w:rsidP="008448FB">
      <w:pPr>
        <w:spacing w:line="480" w:lineRule="auto"/>
        <w:ind w:firstLine="720"/>
      </w:pPr>
      <w:r>
        <w:t>Playa</w:t>
      </w:r>
      <w:r w:rsidR="00C655A4">
        <w:t xml:space="preserve">s </w:t>
      </w:r>
      <w:r>
        <w:t>Limpias</w:t>
      </w:r>
      <w:r w:rsidR="00E52020" w:rsidRPr="00C31F0C">
        <w:t xml:space="preserve"> – the proposed software solution </w:t>
      </w:r>
      <w:r w:rsidR="00FA6DA3" w:rsidRPr="00C31F0C">
        <w:t xml:space="preserve">is </w:t>
      </w:r>
      <w:r w:rsidR="00BD3641" w:rsidRPr="00C31F0C">
        <w:t xml:space="preserve">a </w:t>
      </w:r>
      <w:r w:rsidRPr="00AB1F92">
        <w:t xml:space="preserve">volunteer-based coast rescue </w:t>
      </w:r>
      <w:r w:rsidR="004A504C">
        <w:t>web</w:t>
      </w:r>
      <w:r w:rsidRPr="00AB1F92">
        <w:t xml:space="preserve"> application. </w:t>
      </w:r>
      <w:r w:rsidR="008C7881">
        <w:t xml:space="preserve">This </w:t>
      </w:r>
      <w:r w:rsidR="004A504C">
        <w:t>web</w:t>
      </w:r>
      <w:r w:rsidR="008C7881">
        <w:t xml:space="preserve"> application will be specifically design</w:t>
      </w:r>
      <w:r w:rsidR="00037ED2">
        <w:t>ed</w:t>
      </w:r>
      <w:r w:rsidR="008C7881">
        <w:t xml:space="preserve"> to help </w:t>
      </w:r>
      <w:r w:rsidR="00B02914">
        <w:t>DRNA</w:t>
      </w:r>
      <w:r w:rsidR="008C7881">
        <w:t xml:space="preserve"> increase their reach for volunteer</w:t>
      </w:r>
      <w:r w:rsidR="00B02914">
        <w:t>s</w:t>
      </w:r>
      <w:r w:rsidR="008C7881">
        <w:t xml:space="preserve"> and </w:t>
      </w:r>
      <w:r w:rsidR="00B02914">
        <w:t xml:space="preserve">with the main objective of helping shorelines stay clean </w:t>
      </w:r>
      <w:r w:rsidR="004236BC">
        <w:t xml:space="preserve">and </w:t>
      </w:r>
      <w:r w:rsidR="004A504C">
        <w:t xml:space="preserve">consequently </w:t>
      </w:r>
      <w:r w:rsidR="00B02914">
        <w:t xml:space="preserve">preserving many ecosystems. </w:t>
      </w:r>
      <w:r w:rsidR="00592203">
        <w:t xml:space="preserve">At the moment, </w:t>
      </w:r>
      <w:r w:rsidR="00B02914">
        <w:t xml:space="preserve">DRNA </w:t>
      </w:r>
      <w:r w:rsidR="004A504C">
        <w:t xml:space="preserve">does not possess any type of platform </w:t>
      </w:r>
      <w:r w:rsidR="004236BC">
        <w:t xml:space="preserve">to organize public events that align with </w:t>
      </w:r>
      <w:r w:rsidR="00821FE1">
        <w:t xml:space="preserve">the </w:t>
      </w:r>
      <w:r w:rsidR="004236BC">
        <w:t xml:space="preserve">organization’s mission </w:t>
      </w:r>
      <w:r w:rsidR="009F6192">
        <w:t>which</w:t>
      </w:r>
      <w:r w:rsidR="004236BC">
        <w:t xml:space="preserve"> is </w:t>
      </w:r>
      <w:r w:rsidR="009F6192">
        <w:t>to protect and conserve natural resources of the island.</w:t>
      </w:r>
      <w:r w:rsidR="004236BC" w:rsidRPr="009F6192">
        <w:t xml:space="preserve"> </w:t>
      </w:r>
      <w:r w:rsidR="009F6192">
        <w:t>DRNA currently r</w:t>
      </w:r>
      <w:r w:rsidR="00592203" w:rsidRPr="009F6192">
        <w:t xml:space="preserve">ely </w:t>
      </w:r>
      <w:r w:rsidR="009F6192">
        <w:t>on and incentivize</w:t>
      </w:r>
      <w:r w:rsidR="00592203" w:rsidRPr="009F6192">
        <w:t xml:space="preserve"> </w:t>
      </w:r>
      <w:r w:rsidR="00D776FC" w:rsidRPr="009F6192">
        <w:t>external organizations t</w:t>
      </w:r>
      <w:r w:rsidR="009F6192">
        <w:t>hat</w:t>
      </w:r>
      <w:r w:rsidR="00D776FC" w:rsidRPr="009F6192">
        <w:t xml:space="preserve"> </w:t>
      </w:r>
      <w:r w:rsidR="004A504C" w:rsidRPr="009F6192">
        <w:t>take the initiative and perform</w:t>
      </w:r>
      <w:r w:rsidR="00D776FC" w:rsidRPr="009F6192">
        <w:t xml:space="preserve"> beach </w:t>
      </w:r>
      <w:r w:rsidR="004A504C" w:rsidRPr="009F6192">
        <w:t>cleanup</w:t>
      </w:r>
      <w:r w:rsidR="00D776FC" w:rsidRPr="009F6192">
        <w:t xml:space="preserve"> events</w:t>
      </w:r>
      <w:r w:rsidR="009F6192">
        <w:t xml:space="preserve"> to rescue severe affected areas. These organization</w:t>
      </w:r>
      <w:r w:rsidR="00D3638E">
        <w:t xml:space="preserve">s have a huge positive impact, but it is not enough to combat shoreline contamination. The events are not frequent, and their participation is often for employees and not always open to the public. The island of Puerto Rico has so many beautiful coastlines and the local people are proud and willing </w:t>
      </w:r>
      <w:r w:rsidR="00821FE1">
        <w:t xml:space="preserve">to do more to preserve such beautiful ecosystems. DRNA can take advantage of this to achieve their mission of protecting our natural resources, but they need a platform where locals </w:t>
      </w:r>
      <w:r w:rsidR="00A30257">
        <w:t xml:space="preserve">can </w:t>
      </w:r>
      <w:r w:rsidR="00821FE1">
        <w:t xml:space="preserve">have the opportunity to volunteer and do their part in conserving our shorelines. </w:t>
      </w:r>
    </w:p>
    <w:p w14:paraId="0A5F06F6" w14:textId="17A139B6" w:rsidR="008448FB" w:rsidRDefault="00A30257" w:rsidP="006578A5">
      <w:pPr>
        <w:spacing w:line="480" w:lineRule="auto"/>
        <w:ind w:firstLine="720"/>
      </w:pPr>
      <w:r>
        <w:t>Playas</w:t>
      </w:r>
      <w:r w:rsidR="00C655A4">
        <w:t xml:space="preserve"> </w:t>
      </w:r>
      <w:r>
        <w:t>Limpias</w:t>
      </w:r>
      <w:r w:rsidR="00AB1F92" w:rsidRPr="00AB1F92">
        <w:t xml:space="preserve"> </w:t>
      </w:r>
      <w:r w:rsidR="004A504C">
        <w:t>web</w:t>
      </w:r>
      <w:r w:rsidR="00AB1F92" w:rsidRPr="00AB1F92">
        <w:t xml:space="preserve"> application will </w:t>
      </w:r>
      <w:r w:rsidR="00211795">
        <w:t>allow DRNA to ex</w:t>
      </w:r>
      <w:r w:rsidR="003F3F1E">
        <w:t>tend</w:t>
      </w:r>
      <w:r w:rsidR="00211795">
        <w:t xml:space="preserve"> their reach and have a bigger positive impact on the island natural resources. The web application will provide a range of functionalities and view</w:t>
      </w:r>
      <w:r w:rsidR="00542CEB">
        <w:t>s</w:t>
      </w:r>
      <w:r w:rsidR="00BF2F11">
        <w:t xml:space="preserve"> to</w:t>
      </w:r>
      <w:r w:rsidR="00542CEB">
        <w:t xml:space="preserve"> </w:t>
      </w:r>
      <w:r w:rsidR="00BF2F11">
        <w:t xml:space="preserve">inform </w:t>
      </w:r>
      <w:r w:rsidR="003F3F1E">
        <w:t xml:space="preserve">the website </w:t>
      </w:r>
      <w:r w:rsidR="00BF2F11">
        <w:t>visitors</w:t>
      </w:r>
      <w:r w:rsidR="009F4396">
        <w:t xml:space="preserve"> of</w:t>
      </w:r>
      <w:r w:rsidR="00BF2F11">
        <w:t xml:space="preserve"> the purpose and importance of keeping our shorelines clean and </w:t>
      </w:r>
      <w:r w:rsidR="00BF2F11">
        <w:lastRenderedPageBreak/>
        <w:t xml:space="preserve">allow them to be part of a community </w:t>
      </w:r>
      <w:r w:rsidR="003F3F1E">
        <w:t>that is making a positive impact on the environment.</w:t>
      </w:r>
      <w:r w:rsidR="00B2599A">
        <w:t xml:space="preserve"> The website will receive the user with an informational landing page, this home page will contain information like purpose, objective, contact information and a navigation bar for users</w:t>
      </w:r>
      <w:r w:rsidR="001A0DC5">
        <w:t xml:space="preserve"> to navigate to the other views of the web application.</w:t>
      </w:r>
      <w:r w:rsidR="00B2599A">
        <w:t xml:space="preserve"> </w:t>
      </w:r>
      <w:r w:rsidR="001A0DC5">
        <w:t xml:space="preserve">Navigating through the web application, </w:t>
      </w:r>
      <w:r w:rsidR="00037ED2">
        <w:t xml:space="preserve">users </w:t>
      </w:r>
      <w:r w:rsidR="00301F13">
        <w:t xml:space="preserve">will be able to </w:t>
      </w:r>
      <w:r w:rsidR="00037ED2">
        <w:t>see all current events</w:t>
      </w:r>
      <w:r w:rsidR="00B02914">
        <w:t xml:space="preserve"> </w:t>
      </w:r>
      <w:r w:rsidR="00592203">
        <w:t>happening around</w:t>
      </w:r>
      <w:r w:rsidR="00037ED2">
        <w:t xml:space="preserve"> the island</w:t>
      </w:r>
      <w:r w:rsidR="00C97F9E">
        <w:t>, all their details, and provide the ability for the user to volunteer and set reminders for events</w:t>
      </w:r>
      <w:r>
        <w:t xml:space="preserve"> of their choosing</w:t>
      </w:r>
      <w:r w:rsidR="00C97F9E">
        <w:t xml:space="preserve">. </w:t>
      </w:r>
      <w:r>
        <w:t>U</w:t>
      </w:r>
      <w:r w:rsidR="00C97F9E">
        <w:t>ser</w:t>
      </w:r>
      <w:r>
        <w:t>s</w:t>
      </w:r>
      <w:r w:rsidR="001A0DC5">
        <w:t xml:space="preserve">, after </w:t>
      </w:r>
      <w:r w:rsidR="00301F13">
        <w:t xml:space="preserve">registering successfully, </w:t>
      </w:r>
      <w:r w:rsidR="00C97F9E">
        <w:t>will</w:t>
      </w:r>
      <w:r>
        <w:t xml:space="preserve"> also</w:t>
      </w:r>
      <w:r w:rsidR="00C97F9E">
        <w:t xml:space="preserve"> have the ability to create their own custom events </w:t>
      </w:r>
      <w:r w:rsidR="00F954BE">
        <w:t xml:space="preserve">providing the opportunity for other users to </w:t>
      </w:r>
      <w:r w:rsidR="00301F13">
        <w:t>volunteer</w:t>
      </w:r>
      <w:r w:rsidR="00F954BE">
        <w:t xml:space="preserve"> and</w:t>
      </w:r>
      <w:r w:rsidR="00301F13">
        <w:t xml:space="preserve"> to join them </w:t>
      </w:r>
      <w:r w:rsidR="00F954BE">
        <w:t xml:space="preserve">in </w:t>
      </w:r>
      <w:r w:rsidR="00C97F9E">
        <w:t>re</w:t>
      </w:r>
      <w:r>
        <w:t>s</w:t>
      </w:r>
      <w:r w:rsidR="00C97F9E">
        <w:t xml:space="preserve">cuing </w:t>
      </w:r>
      <w:r w:rsidR="00F954BE">
        <w:t xml:space="preserve">the proposed </w:t>
      </w:r>
      <w:r w:rsidR="001A0DC5">
        <w:t>shoreline</w:t>
      </w:r>
      <w:r w:rsidR="00C97F9E">
        <w:t xml:space="preserve"> in need. When creating an event, the user will be prompted to provide essential information</w:t>
      </w:r>
      <w:r w:rsidR="004E17EA">
        <w:t xml:space="preserve"> </w:t>
      </w:r>
      <w:r w:rsidR="00C97F9E">
        <w:t xml:space="preserve">such as </w:t>
      </w:r>
      <w:r w:rsidR="004E17EA">
        <w:t xml:space="preserve">name and </w:t>
      </w:r>
      <w:r w:rsidR="00C97F9E">
        <w:t xml:space="preserve">date </w:t>
      </w:r>
      <w:r w:rsidR="004E17EA">
        <w:t>for</w:t>
      </w:r>
      <w:r w:rsidR="00C97F9E">
        <w:t xml:space="preserve"> the event, </w:t>
      </w:r>
      <w:r w:rsidR="004E17EA">
        <w:t xml:space="preserve">estimated number of volunteers required, location, and optionally upload an image of the affected area. </w:t>
      </w:r>
      <w:bookmarkStart w:id="5" w:name="_Toc1222862"/>
      <w:bookmarkStart w:id="6" w:name="_Toc1937187"/>
    </w:p>
    <w:p w14:paraId="1F2FAFB8" w14:textId="77777777" w:rsidR="006578A5" w:rsidRPr="006578A5" w:rsidRDefault="006578A5" w:rsidP="006578A5">
      <w:pPr>
        <w:spacing w:line="480" w:lineRule="auto"/>
        <w:ind w:firstLine="720"/>
      </w:pPr>
    </w:p>
    <w:p w14:paraId="0AED64AA" w14:textId="7C063805" w:rsidR="00DC3F9A" w:rsidRPr="00C31F0C" w:rsidRDefault="00896445" w:rsidP="0055307F">
      <w:pPr>
        <w:pStyle w:val="Heading1"/>
        <w:jc w:val="center"/>
        <w:rPr>
          <w:b/>
          <w:color w:val="auto"/>
        </w:rPr>
      </w:pPr>
      <w:r w:rsidRPr="00C31F0C">
        <w:rPr>
          <w:b/>
          <w:color w:val="auto"/>
        </w:rPr>
        <w:t>SDLC Methodology</w:t>
      </w:r>
      <w:bookmarkEnd w:id="5"/>
      <w:bookmarkEnd w:id="6"/>
    </w:p>
    <w:p w14:paraId="00A0EDB6" w14:textId="77777777" w:rsidR="008448FB" w:rsidRDefault="00795A1C" w:rsidP="00795A1C">
      <w:pPr>
        <w:spacing w:line="480" w:lineRule="auto"/>
      </w:pPr>
      <w:r w:rsidRPr="00C31F0C">
        <w:tab/>
      </w:r>
    </w:p>
    <w:p w14:paraId="2DA8BA61" w14:textId="7D1097EA" w:rsidR="00795A1C" w:rsidRPr="00C31F0C" w:rsidRDefault="00E06F0E" w:rsidP="008448FB">
      <w:pPr>
        <w:spacing w:line="480" w:lineRule="auto"/>
        <w:ind w:firstLine="720"/>
      </w:pPr>
      <w:r>
        <w:t xml:space="preserve">The delivery of the Playas Limpias web application software solution will follow a </w:t>
      </w:r>
      <w:r w:rsidR="0027175E">
        <w:t xml:space="preserve">Modified </w:t>
      </w:r>
      <w:r>
        <w:t xml:space="preserve">Waterfall </w:t>
      </w:r>
      <w:r w:rsidR="00AA29F2">
        <w:t>m</w:t>
      </w:r>
      <w:r>
        <w:t xml:space="preserve">ethodology. </w:t>
      </w:r>
      <w:r w:rsidR="007B1C03" w:rsidRPr="007B1C03">
        <w:t xml:space="preserve">The waterfall </w:t>
      </w:r>
      <w:r w:rsidR="00AA29F2">
        <w:t xml:space="preserve">model </w:t>
      </w:r>
      <w:r w:rsidR="007B1C03" w:rsidRPr="007B1C03">
        <w:t xml:space="preserve">is a predictive methodology that consists of multiple phases that must be followed in a specific order. Every phase must be completed in its entirety before the project can move on to the next phase. There are some variations of the waterfall methodology but in its plain version, waterfall methodology does not allow to go back to a previous phase once the project has moved on to the next. </w:t>
      </w:r>
      <w:r w:rsidR="00095D2B">
        <w:t>However, the modified waterfall model allows for a feedback system in which we can go back to the previous phase for verification and validation. Delivering</w:t>
      </w:r>
      <w:r w:rsidR="000C0B5D">
        <w:t xml:space="preserve"> Playas Limpias web application</w:t>
      </w:r>
      <w:r w:rsidR="00095D2B">
        <w:t xml:space="preserve"> using a waterfall model allows to determinate a c</w:t>
      </w:r>
      <w:r w:rsidR="007B1C03">
        <w:t xml:space="preserve">lear </w:t>
      </w:r>
      <w:r w:rsidR="00095D2B">
        <w:t>e</w:t>
      </w:r>
      <w:r w:rsidR="007B1C03">
        <w:t>nd-state</w:t>
      </w:r>
      <w:r w:rsidR="000C0B5D">
        <w:t xml:space="preserve"> of the </w:t>
      </w:r>
      <w:r w:rsidR="007B1C03">
        <w:t>final product</w:t>
      </w:r>
      <w:r w:rsidR="000C0B5D">
        <w:t xml:space="preserve">, which permits to </w:t>
      </w:r>
      <w:r w:rsidR="007B1C03">
        <w:t>set clear deadlines</w:t>
      </w:r>
      <w:r w:rsidR="000C0B5D">
        <w:t>, more accurate cost estimates,</w:t>
      </w:r>
      <w:r w:rsidR="007B1C03">
        <w:t xml:space="preserve"> and the product completion date.</w:t>
      </w:r>
      <w:r w:rsidR="00A62318">
        <w:t xml:space="preserve"> </w:t>
      </w:r>
      <w:r w:rsidR="00A62318">
        <w:lastRenderedPageBreak/>
        <w:t>The modified waterfall model is perfectly suited for delivering Playas Limpias software solution</w:t>
      </w:r>
      <w:r w:rsidR="00583C99">
        <w:t xml:space="preserve"> </w:t>
      </w:r>
      <w:r w:rsidR="009030A4">
        <w:t>in view</w:t>
      </w:r>
      <w:r w:rsidR="00583C99">
        <w:t xml:space="preserve"> </w:t>
      </w:r>
      <w:r w:rsidR="009030A4">
        <w:t xml:space="preserve">that </w:t>
      </w:r>
      <w:r w:rsidR="00583C99">
        <w:t xml:space="preserve">the customer </w:t>
      </w:r>
      <w:r w:rsidR="00A62318">
        <w:t>problem is very well understood and the software requirements</w:t>
      </w:r>
      <w:r w:rsidR="00583C99">
        <w:t xml:space="preserve"> </w:t>
      </w:r>
      <w:r w:rsidR="00A62318">
        <w:t xml:space="preserve">clear. </w:t>
      </w:r>
    </w:p>
    <w:p w14:paraId="1EEBFD83" w14:textId="511086DF" w:rsidR="00F30522" w:rsidRDefault="00F30522" w:rsidP="007C7D30">
      <w:pPr>
        <w:spacing w:line="480" w:lineRule="auto"/>
      </w:pPr>
      <w:r w:rsidRPr="00C31F0C">
        <w:tab/>
      </w:r>
      <w:r w:rsidR="00900A54">
        <w:t xml:space="preserve">First step in the chosen methodology is the requirements phase. In this phase all the software solution requirements are define and agreed upon </w:t>
      </w:r>
      <w:r w:rsidR="00D517D6">
        <w:t xml:space="preserve">between </w:t>
      </w:r>
      <w:r w:rsidR="00900A54">
        <w:t xml:space="preserve">the customer and the </w:t>
      </w:r>
      <w:r w:rsidR="00EA0731">
        <w:t>solutions</w:t>
      </w:r>
      <w:r w:rsidR="00900A54">
        <w:t xml:space="preserve"> team. The</w:t>
      </w:r>
      <w:r w:rsidR="00D517D6">
        <w:t xml:space="preserve"> </w:t>
      </w:r>
      <w:r w:rsidR="00EA0731">
        <w:t>project delivery</w:t>
      </w:r>
      <w:r w:rsidR="00D517D6">
        <w:t xml:space="preserve"> team </w:t>
      </w:r>
      <w:r w:rsidR="00EA0731">
        <w:t>will</w:t>
      </w:r>
      <w:r w:rsidR="00D517D6">
        <w:t xml:space="preserve"> ensure all the</w:t>
      </w:r>
      <w:r w:rsidR="00900A54">
        <w:t xml:space="preserve"> </w:t>
      </w:r>
      <w:r w:rsidR="00D517D6">
        <w:t xml:space="preserve">stated </w:t>
      </w:r>
      <w:r w:rsidR="00900A54">
        <w:t>requirements are clear</w:t>
      </w:r>
      <w:r w:rsidR="00D517D6">
        <w:t xml:space="preserve">, detailed </w:t>
      </w:r>
      <w:r w:rsidR="00900A54">
        <w:t xml:space="preserve">and </w:t>
      </w:r>
      <w:r w:rsidR="00D517D6">
        <w:t xml:space="preserve">completely </w:t>
      </w:r>
      <w:r w:rsidR="00900A54">
        <w:t>understood</w:t>
      </w:r>
      <w:r w:rsidR="00D517D6">
        <w:t xml:space="preserve"> by everyone</w:t>
      </w:r>
      <w:r w:rsidR="00900A54">
        <w:t>.</w:t>
      </w:r>
      <w:r w:rsidR="00583C99">
        <w:t xml:space="preserve"> At the end of this phase a requirements document will be produced and delivered to all stakeholders. Also, major deadlines, estimated cost and project completion date </w:t>
      </w:r>
      <w:r w:rsidR="00B36FC4">
        <w:t>are result of</w:t>
      </w:r>
      <w:r w:rsidR="00583C99">
        <w:t xml:space="preserve"> this phase.</w:t>
      </w:r>
    </w:p>
    <w:p w14:paraId="394D3A27" w14:textId="671AFE59" w:rsidR="00EA0731" w:rsidRDefault="00EA0731" w:rsidP="007C7D30">
      <w:pPr>
        <w:spacing w:line="480" w:lineRule="auto"/>
      </w:pPr>
      <w:r>
        <w:tab/>
        <w:t>Next, we move onto the design phase, in this phase the project team will design the complete solution from top to bottom. Using the requirements documents as a guide, all the needed technologies and tools required to deliver the proposed solution will be defined here.</w:t>
      </w:r>
      <w:r w:rsidR="00D80EE4">
        <w:t xml:space="preserve"> </w:t>
      </w:r>
      <w:r w:rsidR="00E17832">
        <w:t xml:space="preserve">As a </w:t>
      </w:r>
      <w:r w:rsidR="006273C7">
        <w:t>result,</w:t>
      </w:r>
      <w:r w:rsidR="00E17832">
        <w:t xml:space="preserve"> from this phase, we will have three major documents that will support the rest of the solution development: </w:t>
      </w:r>
    </w:p>
    <w:p w14:paraId="673E24CF" w14:textId="19C81AFB" w:rsidR="00E17832" w:rsidRDefault="00E17832" w:rsidP="00E17832">
      <w:pPr>
        <w:pStyle w:val="ListParagraph"/>
        <w:numPr>
          <w:ilvl w:val="0"/>
          <w:numId w:val="7"/>
        </w:numPr>
        <w:spacing w:line="480" w:lineRule="auto"/>
      </w:pPr>
      <w:r>
        <w:t>Low-Fidelity Wireframe</w:t>
      </w:r>
    </w:p>
    <w:p w14:paraId="2CBFC9EE" w14:textId="55373455" w:rsidR="00E17832" w:rsidRDefault="00E17832" w:rsidP="00E17832">
      <w:pPr>
        <w:pStyle w:val="ListParagraph"/>
        <w:numPr>
          <w:ilvl w:val="0"/>
          <w:numId w:val="7"/>
        </w:numPr>
        <w:spacing w:line="480" w:lineRule="auto"/>
      </w:pPr>
      <w:r>
        <w:t>Database Diagram</w:t>
      </w:r>
    </w:p>
    <w:p w14:paraId="41DF7553" w14:textId="0BCEE519" w:rsidR="00E17832" w:rsidRDefault="00E17832" w:rsidP="00E17832">
      <w:pPr>
        <w:pStyle w:val="ListParagraph"/>
        <w:numPr>
          <w:ilvl w:val="0"/>
          <w:numId w:val="7"/>
        </w:numPr>
        <w:spacing w:line="480" w:lineRule="auto"/>
      </w:pPr>
      <w:r>
        <w:t>Testing Plan</w:t>
      </w:r>
    </w:p>
    <w:p w14:paraId="765B93BB" w14:textId="69F9AC10" w:rsidR="001D3D22" w:rsidRDefault="00B92D0E" w:rsidP="00795A1C">
      <w:pPr>
        <w:spacing w:line="480" w:lineRule="auto"/>
      </w:pPr>
      <w:r w:rsidRPr="00C31F0C">
        <w:tab/>
      </w:r>
      <w:r w:rsidR="00046745" w:rsidRPr="00C31F0C">
        <w:t xml:space="preserve">The next </w:t>
      </w:r>
      <w:r w:rsidR="008A2C3E" w:rsidRPr="00C31F0C">
        <w:t>step</w:t>
      </w:r>
      <w:r w:rsidR="00046745" w:rsidRPr="00C31F0C">
        <w:t xml:space="preserve"> </w:t>
      </w:r>
      <w:r w:rsidR="00046745" w:rsidRPr="001D3D22">
        <w:t xml:space="preserve">is the implementation </w:t>
      </w:r>
      <w:r w:rsidR="008A2C3E" w:rsidRPr="001D3D22">
        <w:t>phase</w:t>
      </w:r>
      <w:r w:rsidR="001D3D22">
        <w:t xml:space="preserve">. In this phase, hence its name, we will implement all that has been planed and agreed in the previous phases. We will use all the previous documents as a guide to develop the actual code and design of the software </w:t>
      </w:r>
      <w:r w:rsidR="006273C7">
        <w:t>solution</w:t>
      </w:r>
      <w:r w:rsidR="001D3D22">
        <w:t>. Here</w:t>
      </w:r>
      <w:r w:rsidR="006273C7">
        <w:t xml:space="preserve"> the development team will work with multiple technologies and programing languages to bring the software solution to life. At the end of this phase, we would have produced a final software solution prototype that complies with all the previous stated requirements on its entirety.</w:t>
      </w:r>
    </w:p>
    <w:p w14:paraId="12B708B1" w14:textId="149B5F6B" w:rsidR="006273C7" w:rsidRDefault="003D7138" w:rsidP="00795A1C">
      <w:pPr>
        <w:spacing w:line="480" w:lineRule="auto"/>
      </w:pPr>
      <w:r w:rsidRPr="00C31F0C">
        <w:tab/>
      </w:r>
      <w:r w:rsidR="00B660FC">
        <w:t xml:space="preserve">Now that we have a final product, we move on onto the testing phase. Here, we perform various tests for quality assurance. No code ever has been 100% bug-free, testing is the best offense to </w:t>
      </w:r>
      <w:r w:rsidR="00B660FC">
        <w:lastRenderedPageBreak/>
        <w:t xml:space="preserve">provide the best quality possible in the final software solution. In </w:t>
      </w:r>
      <w:r w:rsidR="00534B61">
        <w:t>this phase</w:t>
      </w:r>
      <w:r w:rsidR="00B660FC">
        <w:t xml:space="preserve"> we will test the application substantially looking for any deviation from the requirements, design flaws, or any logic errors.</w:t>
      </w:r>
      <w:r w:rsidR="00534B61">
        <w:t xml:space="preserve"> </w:t>
      </w:r>
      <w:r w:rsidR="00126A6A">
        <w:t>In every occasion</w:t>
      </w:r>
      <w:r w:rsidR="00534B61">
        <w:t xml:space="preserve"> an error is discovered it will be immediately addressed and fix</w:t>
      </w:r>
      <w:r w:rsidR="00126A6A">
        <w:t>.</w:t>
      </w:r>
    </w:p>
    <w:p w14:paraId="10E52B9F" w14:textId="01BA78AB" w:rsidR="00534B61" w:rsidRDefault="00534B61" w:rsidP="00795A1C">
      <w:pPr>
        <w:spacing w:line="480" w:lineRule="auto"/>
      </w:pPr>
      <w:r>
        <w:tab/>
        <w:t xml:space="preserve">After various tests, iterations, and only when the quality standard has been met, we will move onto the delivery and deployment phase. </w:t>
      </w:r>
      <w:r w:rsidR="00126A6A">
        <w:t>In this phase we will move the application into its final destination, the production environment. Once the complete software solution is successfully deployed into the production environment it can be accessed and use by the customer and its clients.</w:t>
      </w:r>
    </w:p>
    <w:p w14:paraId="1E13D095" w14:textId="72A543EC" w:rsidR="008448FB" w:rsidRPr="00452E49" w:rsidRDefault="00C737EA" w:rsidP="00452E49">
      <w:pPr>
        <w:spacing w:line="480" w:lineRule="auto"/>
      </w:pPr>
      <w:r w:rsidRPr="00C31F0C">
        <w:tab/>
      </w:r>
      <w:r w:rsidR="0084353C">
        <w:t xml:space="preserve">The last </w:t>
      </w:r>
      <w:r w:rsidR="0084353C" w:rsidRPr="0084353C">
        <w:t>step is the</w:t>
      </w:r>
      <w:r w:rsidRPr="0084353C">
        <w:t xml:space="preserve"> maintenance phase</w:t>
      </w:r>
      <w:r w:rsidR="0084353C">
        <w:t>. In th</w:t>
      </w:r>
      <w:r w:rsidR="00672BBE">
        <w:t xml:space="preserve">is </w:t>
      </w:r>
      <w:r w:rsidR="0084353C">
        <w:t xml:space="preserve">phase we will ensure a proper handoff </w:t>
      </w:r>
      <w:r w:rsidR="00672BBE">
        <w:t xml:space="preserve">of the application </w:t>
      </w:r>
      <w:r w:rsidR="0084353C">
        <w:t>to the customer. The project team will discuss and inform the c</w:t>
      </w:r>
      <w:r w:rsidR="00672BBE">
        <w:t>ustomer</w:t>
      </w:r>
      <w:r w:rsidR="0084353C">
        <w:t xml:space="preserve"> with all the necessary information to maintain the application running without any major setbacks. Also, it will be discussed plans of action </w:t>
      </w:r>
      <w:r w:rsidR="00672BBE">
        <w:t>for</w:t>
      </w:r>
      <w:r w:rsidR="0084353C">
        <w:t xml:space="preserve"> new </w:t>
      </w:r>
      <w:r w:rsidR="00672BBE">
        <w:t xml:space="preserve">discovered </w:t>
      </w:r>
      <w:r w:rsidR="0084353C">
        <w:t>bug</w:t>
      </w:r>
      <w:r w:rsidR="00672BBE">
        <w:t>s</w:t>
      </w:r>
      <w:r w:rsidR="0084353C">
        <w:t>, on-going costs for maintaining the app</w:t>
      </w:r>
      <w:r w:rsidR="00672BBE">
        <w:t>lication, and extend a maintenance service option.</w:t>
      </w:r>
      <w:bookmarkStart w:id="7" w:name="_Toc1222863"/>
      <w:bookmarkStart w:id="8" w:name="_Toc1937188"/>
    </w:p>
    <w:p w14:paraId="58F1533A" w14:textId="7935A5D6" w:rsidR="00C1605A" w:rsidRDefault="00896445" w:rsidP="0055307F">
      <w:pPr>
        <w:pStyle w:val="Heading1"/>
        <w:jc w:val="center"/>
        <w:rPr>
          <w:b/>
          <w:color w:val="auto"/>
        </w:rPr>
      </w:pPr>
      <w:r w:rsidRPr="00C31F0C">
        <w:rPr>
          <w:b/>
          <w:color w:val="auto"/>
        </w:rPr>
        <w:t>Deliverables</w:t>
      </w:r>
      <w:bookmarkEnd w:id="7"/>
      <w:bookmarkEnd w:id="8"/>
    </w:p>
    <w:p w14:paraId="1A280E69" w14:textId="77777777" w:rsidR="008448FB" w:rsidRPr="008448FB" w:rsidRDefault="008448FB" w:rsidP="008448FB"/>
    <w:p w14:paraId="06DB780C" w14:textId="2C99112B" w:rsidR="003D2C83" w:rsidRDefault="005D455B" w:rsidP="003D2C83">
      <w:pPr>
        <w:spacing w:line="480" w:lineRule="auto"/>
        <w:ind w:firstLine="720"/>
      </w:pPr>
      <w:r>
        <w:t>In this section we will discuss in more detail all the previously mention documents and deliverable</w:t>
      </w:r>
      <w:r w:rsidR="003D2C83">
        <w:t>s</w:t>
      </w:r>
      <w:r>
        <w:t xml:space="preserve"> that will be produce</w:t>
      </w:r>
      <w:r w:rsidR="003D2C83">
        <w:t>d</w:t>
      </w:r>
      <w:r>
        <w:t xml:space="preserve"> through the creation of the Playas Limpias software solution.</w:t>
      </w:r>
      <w:r w:rsidR="003D2C83">
        <w:t xml:space="preserve"> Here, we outlined and describe each deliverable in a more clear and concise matter.</w:t>
      </w:r>
    </w:p>
    <w:p w14:paraId="6A1A0FD7" w14:textId="7CE51E7E" w:rsidR="00A70B0C" w:rsidRDefault="00896445" w:rsidP="00A70B0C">
      <w:pPr>
        <w:pStyle w:val="Heading2"/>
        <w:rPr>
          <w:b/>
          <w:color w:val="auto"/>
        </w:rPr>
      </w:pPr>
      <w:bookmarkStart w:id="9" w:name="_Toc1222864"/>
      <w:bookmarkStart w:id="10" w:name="_Toc1937189"/>
      <w:r w:rsidRPr="00C31F0C">
        <w:rPr>
          <w:b/>
          <w:color w:val="auto"/>
        </w:rPr>
        <w:t>Project Deliverables</w:t>
      </w:r>
      <w:bookmarkEnd w:id="9"/>
      <w:bookmarkEnd w:id="10"/>
    </w:p>
    <w:p w14:paraId="7CCFB996" w14:textId="77777777" w:rsidR="000E79F8" w:rsidRPr="000E79F8" w:rsidRDefault="000E79F8" w:rsidP="000E79F8"/>
    <w:p w14:paraId="46954690" w14:textId="6B40F7BF" w:rsidR="00A75297" w:rsidRPr="00C31F0C" w:rsidRDefault="00567781" w:rsidP="00567781">
      <w:pPr>
        <w:pStyle w:val="ListParagraph"/>
        <w:numPr>
          <w:ilvl w:val="0"/>
          <w:numId w:val="6"/>
        </w:numPr>
        <w:spacing w:line="480" w:lineRule="auto"/>
      </w:pPr>
      <w:r w:rsidRPr="00C31F0C">
        <w:t>Requirements document</w:t>
      </w:r>
    </w:p>
    <w:p w14:paraId="440B9329" w14:textId="46D72EBB" w:rsidR="00953C99" w:rsidRDefault="00953C99" w:rsidP="00567781">
      <w:pPr>
        <w:pStyle w:val="ListParagraph"/>
        <w:numPr>
          <w:ilvl w:val="1"/>
          <w:numId w:val="6"/>
        </w:numPr>
        <w:spacing w:line="480" w:lineRule="auto"/>
      </w:pPr>
      <w:r>
        <w:t>Contains all the requirements that the final software solution must meet in order to be considered completed</w:t>
      </w:r>
      <w:r w:rsidR="00951DEF">
        <w:t>.</w:t>
      </w:r>
    </w:p>
    <w:p w14:paraId="2447774D" w14:textId="4828A668" w:rsidR="00953C99" w:rsidRDefault="00953C99" w:rsidP="00567781">
      <w:pPr>
        <w:pStyle w:val="ListParagraph"/>
        <w:numPr>
          <w:ilvl w:val="1"/>
          <w:numId w:val="6"/>
        </w:numPr>
        <w:spacing w:line="480" w:lineRule="auto"/>
      </w:pPr>
      <w:r>
        <w:t>It must be agreed upon by both the customer and the project team</w:t>
      </w:r>
      <w:r w:rsidR="00951DEF">
        <w:t>.</w:t>
      </w:r>
    </w:p>
    <w:p w14:paraId="366D3D85" w14:textId="5A84C1E4" w:rsidR="00567781" w:rsidRPr="00C31F0C" w:rsidRDefault="00953C99" w:rsidP="00567781">
      <w:pPr>
        <w:pStyle w:val="ListParagraph"/>
        <w:numPr>
          <w:ilvl w:val="1"/>
          <w:numId w:val="6"/>
        </w:numPr>
        <w:spacing w:line="480" w:lineRule="auto"/>
      </w:pPr>
      <w:r>
        <w:t>It must be clear and unambiguous</w:t>
      </w:r>
      <w:r w:rsidR="00951DEF">
        <w:t>.</w:t>
      </w:r>
    </w:p>
    <w:p w14:paraId="4AFEBEA1" w14:textId="11023989" w:rsidR="00E270DA" w:rsidRPr="00C31F0C" w:rsidRDefault="00953C99" w:rsidP="000A37D4">
      <w:pPr>
        <w:pStyle w:val="ListParagraph"/>
        <w:numPr>
          <w:ilvl w:val="1"/>
          <w:numId w:val="6"/>
        </w:numPr>
        <w:spacing w:line="480" w:lineRule="auto"/>
      </w:pPr>
      <w:r>
        <w:lastRenderedPageBreak/>
        <w:t>It should include details such as, estimated costs, project scope, limitations</w:t>
      </w:r>
      <w:r w:rsidR="000A37D4">
        <w:t>, and a high-level project timeline.</w:t>
      </w:r>
    </w:p>
    <w:p w14:paraId="319DF969" w14:textId="548C3CAB" w:rsidR="00CC2EAB" w:rsidRPr="00C31F0C" w:rsidRDefault="00CC2EAB" w:rsidP="00CC2EAB">
      <w:pPr>
        <w:pStyle w:val="ListParagraph"/>
        <w:numPr>
          <w:ilvl w:val="0"/>
          <w:numId w:val="6"/>
        </w:numPr>
        <w:spacing w:line="480" w:lineRule="auto"/>
      </w:pPr>
      <w:r w:rsidRPr="00C31F0C">
        <w:t xml:space="preserve">Project </w:t>
      </w:r>
      <w:r w:rsidR="005B0CBD" w:rsidRPr="00C31F0C">
        <w:t>Schedule</w:t>
      </w:r>
    </w:p>
    <w:p w14:paraId="1699F700" w14:textId="2B40C983" w:rsidR="00D73BAA" w:rsidRDefault="000A37D4" w:rsidP="00D73BAA">
      <w:pPr>
        <w:pStyle w:val="ListParagraph"/>
        <w:numPr>
          <w:ilvl w:val="1"/>
          <w:numId w:val="6"/>
        </w:numPr>
        <w:spacing w:line="480" w:lineRule="auto"/>
      </w:pPr>
      <w:r>
        <w:t>Here we breakdown into</w:t>
      </w:r>
      <w:r w:rsidR="002452C1">
        <w:t xml:space="preserve"> </w:t>
      </w:r>
      <w:r>
        <w:t>more detail the high-level project timeline from the requirements document</w:t>
      </w:r>
      <w:r w:rsidR="00951DEF">
        <w:t>.</w:t>
      </w:r>
    </w:p>
    <w:p w14:paraId="3E5B3855" w14:textId="138CCA61" w:rsidR="000A37D4" w:rsidRDefault="002452C1" w:rsidP="005B0CBD">
      <w:pPr>
        <w:pStyle w:val="ListParagraph"/>
        <w:numPr>
          <w:ilvl w:val="1"/>
          <w:numId w:val="6"/>
        </w:numPr>
        <w:spacing w:line="480" w:lineRule="auto"/>
      </w:pPr>
      <w:r>
        <w:t xml:space="preserve">A clearer view of the project timeline is presented </w:t>
      </w:r>
      <w:r w:rsidR="00951DEF">
        <w:t>and</w:t>
      </w:r>
      <w:r>
        <w:t xml:space="preserve"> includes the following:</w:t>
      </w:r>
    </w:p>
    <w:p w14:paraId="356CB0EB" w14:textId="103ABE3F" w:rsidR="002452C1" w:rsidRDefault="002452C1" w:rsidP="002452C1">
      <w:pPr>
        <w:pStyle w:val="ListParagraph"/>
        <w:numPr>
          <w:ilvl w:val="2"/>
          <w:numId w:val="6"/>
        </w:numPr>
        <w:spacing w:line="480" w:lineRule="auto"/>
      </w:pPr>
      <w:r>
        <w:t>Start date</w:t>
      </w:r>
    </w:p>
    <w:p w14:paraId="38A12412" w14:textId="57069403" w:rsidR="002452C1" w:rsidRDefault="002452C1" w:rsidP="002452C1">
      <w:pPr>
        <w:pStyle w:val="ListParagraph"/>
        <w:numPr>
          <w:ilvl w:val="2"/>
          <w:numId w:val="6"/>
        </w:numPr>
        <w:spacing w:line="480" w:lineRule="auto"/>
      </w:pPr>
      <w:r>
        <w:t xml:space="preserve">Major </w:t>
      </w:r>
      <w:r w:rsidR="00D73BAA">
        <w:t xml:space="preserve">milestones </w:t>
      </w:r>
      <w:r>
        <w:t>deadlines</w:t>
      </w:r>
    </w:p>
    <w:p w14:paraId="32691D12" w14:textId="16D6C566" w:rsidR="00D73BAA" w:rsidRDefault="00D73BAA" w:rsidP="002452C1">
      <w:pPr>
        <w:pStyle w:val="ListParagraph"/>
        <w:numPr>
          <w:ilvl w:val="2"/>
          <w:numId w:val="6"/>
        </w:numPr>
        <w:spacing w:line="480" w:lineRule="auto"/>
      </w:pPr>
      <w:r>
        <w:t>Deliverables deadlines</w:t>
      </w:r>
    </w:p>
    <w:p w14:paraId="7FACA3EC" w14:textId="7B5ABB0A" w:rsidR="002452C1" w:rsidRDefault="002452C1" w:rsidP="002452C1">
      <w:pPr>
        <w:pStyle w:val="ListParagraph"/>
        <w:numPr>
          <w:ilvl w:val="2"/>
          <w:numId w:val="6"/>
        </w:numPr>
        <w:spacing w:line="480" w:lineRule="auto"/>
      </w:pPr>
      <w:r>
        <w:t>Phases durations</w:t>
      </w:r>
    </w:p>
    <w:p w14:paraId="62C6725B" w14:textId="7F461486" w:rsidR="002452C1" w:rsidRDefault="007B47F6" w:rsidP="002452C1">
      <w:pPr>
        <w:pStyle w:val="ListParagraph"/>
        <w:numPr>
          <w:ilvl w:val="2"/>
          <w:numId w:val="6"/>
        </w:numPr>
        <w:spacing w:line="480" w:lineRule="auto"/>
      </w:pPr>
      <w:r>
        <w:t>Scheduled time</w:t>
      </w:r>
      <w:r w:rsidR="002452C1">
        <w:t xml:space="preserve"> off</w:t>
      </w:r>
    </w:p>
    <w:p w14:paraId="4A9CFD0A" w14:textId="4E0E70BB" w:rsidR="002452C1" w:rsidRDefault="007B47F6" w:rsidP="002452C1">
      <w:pPr>
        <w:pStyle w:val="ListParagraph"/>
        <w:numPr>
          <w:ilvl w:val="2"/>
          <w:numId w:val="6"/>
        </w:numPr>
        <w:spacing w:line="480" w:lineRule="auto"/>
      </w:pPr>
      <w:r>
        <w:t xml:space="preserve">Planned </w:t>
      </w:r>
      <w:r w:rsidR="00D73BAA">
        <w:t>make-up days</w:t>
      </w:r>
    </w:p>
    <w:p w14:paraId="49603686" w14:textId="0C2BB0C2" w:rsidR="002452C1" w:rsidRDefault="002452C1" w:rsidP="002452C1">
      <w:pPr>
        <w:pStyle w:val="ListParagraph"/>
        <w:numPr>
          <w:ilvl w:val="2"/>
          <w:numId w:val="6"/>
        </w:numPr>
        <w:spacing w:line="480" w:lineRule="auto"/>
      </w:pPr>
      <w:r>
        <w:t>Anticipated project competition date</w:t>
      </w:r>
    </w:p>
    <w:p w14:paraId="392D4376" w14:textId="79AD34EC" w:rsidR="003A6D9E" w:rsidRPr="00C31F0C" w:rsidRDefault="003A6D9E" w:rsidP="003A6D9E">
      <w:pPr>
        <w:pStyle w:val="ListParagraph"/>
        <w:numPr>
          <w:ilvl w:val="0"/>
          <w:numId w:val="6"/>
        </w:numPr>
        <w:spacing w:line="480" w:lineRule="auto"/>
      </w:pPr>
      <w:r w:rsidRPr="00C31F0C">
        <w:t>Low-fidelity Wireframe</w:t>
      </w:r>
    </w:p>
    <w:p w14:paraId="1FB632F5" w14:textId="6530394A" w:rsidR="003A6D9E" w:rsidRPr="00C31F0C" w:rsidRDefault="00951DEF" w:rsidP="003A6D9E">
      <w:pPr>
        <w:pStyle w:val="ListParagraph"/>
        <w:numPr>
          <w:ilvl w:val="1"/>
          <w:numId w:val="6"/>
        </w:numPr>
        <w:spacing w:line="480" w:lineRule="auto"/>
      </w:pPr>
      <w:r>
        <w:t>The low-fidelity wireframe will present a blueprint for the project team to create the user interface design and give a clear overview of the application flow.</w:t>
      </w:r>
    </w:p>
    <w:p w14:paraId="7ED48B04" w14:textId="78E4A83D" w:rsidR="003B6CA7" w:rsidRPr="00C31F0C" w:rsidRDefault="003B6CA7" w:rsidP="003B6CA7">
      <w:pPr>
        <w:pStyle w:val="ListParagraph"/>
        <w:numPr>
          <w:ilvl w:val="0"/>
          <w:numId w:val="6"/>
        </w:numPr>
        <w:spacing w:line="480" w:lineRule="auto"/>
      </w:pPr>
      <w:r w:rsidRPr="00C31F0C">
        <w:rPr>
          <w:color w:val="000000" w:themeColor="text1"/>
        </w:rPr>
        <w:t>Database Diagram</w:t>
      </w:r>
    </w:p>
    <w:p w14:paraId="2FEA4BDF" w14:textId="3F5ACF1C" w:rsidR="00D83FD7" w:rsidRPr="00D83FD7" w:rsidRDefault="00D83FD7" w:rsidP="003B6CA7">
      <w:pPr>
        <w:pStyle w:val="ListParagraph"/>
        <w:numPr>
          <w:ilvl w:val="1"/>
          <w:numId w:val="6"/>
        </w:numPr>
        <w:spacing w:line="480" w:lineRule="auto"/>
      </w:pPr>
      <w:r>
        <w:rPr>
          <w:color w:val="000000" w:themeColor="text1"/>
        </w:rPr>
        <w:t xml:space="preserve">The </w:t>
      </w:r>
      <w:r w:rsidR="00CA6AE3" w:rsidRPr="00C31F0C">
        <w:rPr>
          <w:color w:val="000000" w:themeColor="text1"/>
        </w:rPr>
        <w:t xml:space="preserve">database schema </w:t>
      </w:r>
      <w:r>
        <w:rPr>
          <w:color w:val="000000" w:themeColor="text1"/>
        </w:rPr>
        <w:t>representing different entities will be presented here</w:t>
      </w:r>
    </w:p>
    <w:p w14:paraId="77173008" w14:textId="71785D80" w:rsidR="003B6CA7" w:rsidRPr="00C31F0C" w:rsidRDefault="00D83FD7" w:rsidP="003B6CA7">
      <w:pPr>
        <w:pStyle w:val="ListParagraph"/>
        <w:numPr>
          <w:ilvl w:val="1"/>
          <w:numId w:val="6"/>
        </w:numPr>
        <w:spacing w:line="480" w:lineRule="auto"/>
      </w:pPr>
      <w:r>
        <w:rPr>
          <w:color w:val="000000" w:themeColor="text1"/>
        </w:rPr>
        <w:t>It will include</w:t>
      </w:r>
      <w:r w:rsidR="00CA6AE3" w:rsidRPr="00C31F0C">
        <w:rPr>
          <w:color w:val="000000" w:themeColor="text1"/>
        </w:rPr>
        <w:t xml:space="preserve"> data types and relations between the different database tables</w:t>
      </w:r>
    </w:p>
    <w:p w14:paraId="107DD413" w14:textId="6A762094" w:rsidR="003B6CA7" w:rsidRPr="00C31F0C" w:rsidRDefault="003B6CA7" w:rsidP="003B6CA7">
      <w:pPr>
        <w:pStyle w:val="ListParagraph"/>
        <w:numPr>
          <w:ilvl w:val="0"/>
          <w:numId w:val="6"/>
        </w:numPr>
        <w:spacing w:line="480" w:lineRule="auto"/>
      </w:pPr>
      <w:r w:rsidRPr="00C31F0C">
        <w:rPr>
          <w:color w:val="000000" w:themeColor="text1"/>
        </w:rPr>
        <w:t>Testing Plan</w:t>
      </w:r>
    </w:p>
    <w:p w14:paraId="70C586C3" w14:textId="541C4691" w:rsidR="00361497" w:rsidRDefault="00361497" w:rsidP="00361497">
      <w:pPr>
        <w:pStyle w:val="ListParagraph"/>
        <w:numPr>
          <w:ilvl w:val="1"/>
          <w:numId w:val="6"/>
        </w:numPr>
        <w:spacing w:line="480" w:lineRule="auto"/>
      </w:pPr>
      <w:r>
        <w:t>The testing plan will be subdivided into t</w:t>
      </w:r>
      <w:r w:rsidR="00AA6F7F">
        <w:t>wo</w:t>
      </w:r>
      <w:r>
        <w:t xml:space="preserve"> parts:</w:t>
      </w:r>
    </w:p>
    <w:p w14:paraId="462DD499" w14:textId="6C868712" w:rsidR="00361497" w:rsidRDefault="00AA6F7F" w:rsidP="00361497">
      <w:pPr>
        <w:pStyle w:val="ListParagraph"/>
        <w:numPr>
          <w:ilvl w:val="2"/>
          <w:numId w:val="6"/>
        </w:numPr>
        <w:spacing w:line="480" w:lineRule="auto"/>
      </w:pPr>
      <w:r>
        <w:t xml:space="preserve">Unit Tests: </w:t>
      </w:r>
      <w:r w:rsidR="00361497">
        <w:t>Input Validation</w:t>
      </w:r>
      <w:r>
        <w:t>s</w:t>
      </w:r>
      <w:r w:rsidR="003E5E82">
        <w:t>, Individual Methods, and</w:t>
      </w:r>
      <w:r>
        <w:t xml:space="preserve"> Error handling</w:t>
      </w:r>
    </w:p>
    <w:p w14:paraId="2BCE9027" w14:textId="3C7E09EB" w:rsidR="00AA6F7F" w:rsidRDefault="008176E2" w:rsidP="00361497">
      <w:pPr>
        <w:pStyle w:val="ListParagraph"/>
        <w:numPr>
          <w:ilvl w:val="2"/>
          <w:numId w:val="6"/>
        </w:numPr>
        <w:spacing w:line="480" w:lineRule="auto"/>
      </w:pPr>
      <w:r w:rsidRPr="00C31F0C">
        <w:t>Functional</w:t>
      </w:r>
      <w:r w:rsidR="00AA6F7F">
        <w:t>ity</w:t>
      </w:r>
      <w:r w:rsidRPr="00C31F0C">
        <w:t xml:space="preserve"> </w:t>
      </w:r>
      <w:r w:rsidR="00AA6F7F">
        <w:t>T</w:t>
      </w:r>
      <w:r w:rsidRPr="00C31F0C">
        <w:t>est</w:t>
      </w:r>
      <w:r w:rsidR="00AA6F7F">
        <w:t xml:space="preserve">: A quality assurance tester will perform a series of defined steps to simulate user functionality. Each test plan will contain all the detailed </w:t>
      </w:r>
      <w:r w:rsidR="00AA6F7F">
        <w:lastRenderedPageBreak/>
        <w:t>steps to replicate, input data and desired output expectations.</w:t>
      </w:r>
      <w:r w:rsidR="00361EFC">
        <w:t xml:space="preserve"> A selected combination of these tests will serve as the customer acceptance test.</w:t>
      </w:r>
    </w:p>
    <w:p w14:paraId="4EAA2941" w14:textId="4590D10D" w:rsidR="00CB11E7" w:rsidRDefault="00AA6F7F" w:rsidP="000E79F8">
      <w:pPr>
        <w:pStyle w:val="ListParagraph"/>
        <w:numPr>
          <w:ilvl w:val="1"/>
          <w:numId w:val="6"/>
        </w:numPr>
        <w:spacing w:line="480" w:lineRule="auto"/>
      </w:pPr>
      <w:r>
        <w:t>In the event of a test failure, the assessed section of code will be evaluated</w:t>
      </w:r>
      <w:r w:rsidR="006772BE">
        <w:t xml:space="preserve"> for potential bugs and fix.</w:t>
      </w:r>
    </w:p>
    <w:p w14:paraId="748C0225" w14:textId="5FB0AD1F" w:rsidR="00A70B0C" w:rsidRDefault="00896445" w:rsidP="00A70B0C">
      <w:pPr>
        <w:pStyle w:val="Heading2"/>
        <w:rPr>
          <w:b/>
          <w:color w:val="auto"/>
        </w:rPr>
      </w:pPr>
      <w:bookmarkStart w:id="11" w:name="_Toc1222865"/>
      <w:bookmarkStart w:id="12" w:name="_Toc1937190"/>
      <w:r w:rsidRPr="00C31F0C">
        <w:rPr>
          <w:b/>
          <w:color w:val="auto"/>
        </w:rPr>
        <w:t>Product Deliverables</w:t>
      </w:r>
      <w:bookmarkEnd w:id="11"/>
      <w:bookmarkEnd w:id="12"/>
      <w:r w:rsidRPr="00C31F0C">
        <w:rPr>
          <w:b/>
          <w:color w:val="auto"/>
        </w:rPr>
        <w:t xml:space="preserve"> </w:t>
      </w:r>
    </w:p>
    <w:p w14:paraId="17EE7075" w14:textId="77777777" w:rsidR="000E79F8" w:rsidRPr="000E79F8" w:rsidRDefault="000E79F8" w:rsidP="000E79F8"/>
    <w:p w14:paraId="75DA55C5" w14:textId="332D0599" w:rsidR="00CB11E7" w:rsidRDefault="00CB11E7" w:rsidP="00CD1CB5">
      <w:pPr>
        <w:pStyle w:val="ListParagraph"/>
        <w:numPr>
          <w:ilvl w:val="0"/>
          <w:numId w:val="4"/>
        </w:numPr>
        <w:spacing w:line="480" w:lineRule="auto"/>
      </w:pPr>
      <w:r>
        <w:t xml:space="preserve">Landing page </w:t>
      </w:r>
      <w:r w:rsidR="009C36DF">
        <w:t>w</w:t>
      </w:r>
      <w:r w:rsidR="006C7EE7">
        <w:t xml:space="preserve">ith </w:t>
      </w:r>
      <w:r>
        <w:t xml:space="preserve">information about the </w:t>
      </w:r>
      <w:r w:rsidR="006C7EE7">
        <w:t>web application (customer) objective and mission</w:t>
      </w:r>
    </w:p>
    <w:p w14:paraId="026619C2" w14:textId="542BB55E" w:rsidR="006C7EE7" w:rsidRDefault="006C7EE7" w:rsidP="00CD1CB5">
      <w:pPr>
        <w:pStyle w:val="ListParagraph"/>
        <w:numPr>
          <w:ilvl w:val="0"/>
          <w:numId w:val="4"/>
        </w:numPr>
        <w:spacing w:line="480" w:lineRule="auto"/>
      </w:pPr>
      <w:r>
        <w:t>Custom URL</w:t>
      </w:r>
    </w:p>
    <w:p w14:paraId="55AE8304" w14:textId="5309352F" w:rsidR="00CB11E7" w:rsidRDefault="00CB11E7" w:rsidP="00CD1CB5">
      <w:pPr>
        <w:pStyle w:val="ListParagraph"/>
        <w:numPr>
          <w:ilvl w:val="0"/>
          <w:numId w:val="4"/>
        </w:numPr>
        <w:spacing w:line="480" w:lineRule="auto"/>
      </w:pPr>
      <w:r>
        <w:t>Constant navigation bar to navigate through the web application</w:t>
      </w:r>
    </w:p>
    <w:p w14:paraId="234A27B7" w14:textId="205F165F" w:rsidR="004B751F" w:rsidRDefault="004B751F" w:rsidP="00CD1CB5">
      <w:pPr>
        <w:pStyle w:val="ListParagraph"/>
        <w:numPr>
          <w:ilvl w:val="0"/>
          <w:numId w:val="4"/>
        </w:numPr>
        <w:spacing w:line="480" w:lineRule="auto"/>
      </w:pPr>
      <w:r>
        <w:t>User interface design and flow that matches the produced wireframe</w:t>
      </w:r>
    </w:p>
    <w:p w14:paraId="7AE9F9E6" w14:textId="37A106F6" w:rsidR="004B751F" w:rsidRDefault="004B751F" w:rsidP="00CD1CB5">
      <w:pPr>
        <w:pStyle w:val="ListParagraph"/>
        <w:numPr>
          <w:ilvl w:val="0"/>
          <w:numId w:val="4"/>
        </w:numPr>
        <w:spacing w:line="480" w:lineRule="auto"/>
      </w:pPr>
      <w:r>
        <w:t>Functional database that matches with the database schema and suffice the application storage needs</w:t>
      </w:r>
    </w:p>
    <w:p w14:paraId="075BF9CC" w14:textId="256027F2" w:rsidR="009C36DF" w:rsidRDefault="006C7EE7" w:rsidP="00CD1CB5">
      <w:pPr>
        <w:pStyle w:val="ListParagraph"/>
        <w:numPr>
          <w:ilvl w:val="0"/>
          <w:numId w:val="4"/>
        </w:numPr>
        <w:spacing w:line="480" w:lineRule="auto"/>
      </w:pPr>
      <w:r>
        <w:t>A f</w:t>
      </w:r>
      <w:r w:rsidR="009C36DF">
        <w:t>inalize</w:t>
      </w:r>
      <w:r>
        <w:t>d</w:t>
      </w:r>
      <w:r w:rsidR="009C36DF">
        <w:t xml:space="preserve"> software solution that meets all the requirements agreed upon</w:t>
      </w:r>
    </w:p>
    <w:p w14:paraId="4A776ECE" w14:textId="0CADD8F2" w:rsidR="009C36DF" w:rsidRDefault="009C36DF" w:rsidP="00CD1CB5">
      <w:pPr>
        <w:pStyle w:val="ListParagraph"/>
        <w:numPr>
          <w:ilvl w:val="0"/>
          <w:numId w:val="4"/>
        </w:numPr>
        <w:spacing w:line="480" w:lineRule="auto"/>
      </w:pPr>
      <w:r>
        <w:t>Fully deploy the application to a secure hosting cloud service provider</w:t>
      </w:r>
    </w:p>
    <w:p w14:paraId="468EE078" w14:textId="7B86797F" w:rsidR="006C7EE7" w:rsidRPr="00C31F0C" w:rsidRDefault="006C7EE7" w:rsidP="006C7EE7">
      <w:pPr>
        <w:pStyle w:val="ListParagraph"/>
        <w:numPr>
          <w:ilvl w:val="0"/>
          <w:numId w:val="4"/>
        </w:numPr>
        <w:spacing w:line="480" w:lineRule="auto"/>
      </w:pPr>
      <w:r>
        <w:t>Provided initial data</w:t>
      </w:r>
    </w:p>
    <w:p w14:paraId="1EB1EDB3" w14:textId="45305694" w:rsidR="00C1605A" w:rsidRDefault="00896445" w:rsidP="004555A5">
      <w:pPr>
        <w:pStyle w:val="Heading1"/>
        <w:jc w:val="center"/>
        <w:rPr>
          <w:b/>
          <w:color w:val="auto"/>
        </w:rPr>
      </w:pPr>
      <w:bookmarkStart w:id="13" w:name="_Toc1222866"/>
      <w:bookmarkStart w:id="14" w:name="_Toc1937191"/>
      <w:r w:rsidRPr="00C31F0C">
        <w:rPr>
          <w:b/>
          <w:color w:val="auto"/>
        </w:rPr>
        <w:t>Implementation</w:t>
      </w:r>
      <w:bookmarkEnd w:id="13"/>
      <w:bookmarkEnd w:id="14"/>
    </w:p>
    <w:p w14:paraId="6A764694" w14:textId="77777777" w:rsidR="00F021BF" w:rsidRPr="00F021BF" w:rsidRDefault="00F021BF" w:rsidP="00F021BF"/>
    <w:p w14:paraId="43F3239E" w14:textId="424914F9" w:rsidR="003979D6" w:rsidRDefault="00CD1CB5" w:rsidP="00CD1CB5">
      <w:pPr>
        <w:spacing w:line="480" w:lineRule="auto"/>
      </w:pPr>
      <w:r w:rsidRPr="00C31F0C">
        <w:tab/>
      </w:r>
      <w:r w:rsidR="0011074C">
        <w:t>I</w:t>
      </w:r>
      <w:r w:rsidRPr="00C31F0C">
        <w:t xml:space="preserve">mplementation </w:t>
      </w:r>
      <w:r w:rsidR="0011074C">
        <w:t>of the software solution will not require any interruption</w:t>
      </w:r>
      <w:r w:rsidR="003979D6">
        <w:t xml:space="preserve"> of DRNA operations in view that the proposed software solution is not replacing or interacting with any of the existing services provided by the organization. During the requirements phase data and information recollection will be necessary for the development of the requirements document</w:t>
      </w:r>
      <w:r w:rsidR="00BA66AB">
        <w:t>. Th</w:t>
      </w:r>
      <w:r w:rsidR="008A0F4B">
        <w:t>e</w:t>
      </w:r>
      <w:r w:rsidR="00BA66AB">
        <w:t xml:space="preserve"> recollection of information can </w:t>
      </w:r>
      <w:r w:rsidR="008A0F4B">
        <w:t>happen</w:t>
      </w:r>
      <w:r w:rsidR="00BA66AB">
        <w:t xml:space="preserve"> via a few short meetings or, alternatively via email communications. After all the necessary information and detail are collected, a final requirements document will be produced, review by both </w:t>
      </w:r>
      <w:r w:rsidR="00BA66AB">
        <w:lastRenderedPageBreak/>
        <w:t xml:space="preserve">parties and agreed upon. This document will serve as the basis for the development of the entire software </w:t>
      </w:r>
      <w:r w:rsidR="008A0F4B">
        <w:t>solution and</w:t>
      </w:r>
      <w:r w:rsidR="00BA66AB">
        <w:t xml:space="preserve"> will also be made available to all stakeholders.</w:t>
      </w:r>
    </w:p>
    <w:p w14:paraId="08B65A38" w14:textId="1ABC9075" w:rsidR="006D2E23" w:rsidRDefault="006D2E23" w:rsidP="00CD1CB5">
      <w:pPr>
        <w:spacing w:line="480" w:lineRule="auto"/>
      </w:pPr>
      <w:r>
        <w:tab/>
        <w:t>Once the requirements phase is completed, the project team will require minimum to none</w:t>
      </w:r>
      <w:r w:rsidR="002C755A">
        <w:t xml:space="preserve"> </w:t>
      </w:r>
      <w:r>
        <w:t xml:space="preserve">interaction with DRNA since all the necessary information in regards </w:t>
      </w:r>
      <w:r w:rsidR="002C755A">
        <w:t xml:space="preserve">to </w:t>
      </w:r>
      <w:r>
        <w:t xml:space="preserve">the application is clearly defined in the produced document. Moving on, and always using the requirements document as guide, the project team will move on to design the user interface, wireframe, database schema, </w:t>
      </w:r>
      <w:r w:rsidR="00306521">
        <w:t>and</w:t>
      </w:r>
      <w:r>
        <w:t xml:space="preserve"> determined all the technologies and tools that will be required for the creation of the product. After all the design is </w:t>
      </w:r>
      <w:r w:rsidR="00306521">
        <w:t>finalized,</w:t>
      </w:r>
      <w:r>
        <w:t xml:space="preserve"> the team will </w:t>
      </w:r>
      <w:r w:rsidR="00306521">
        <w:t>start programing the application into life.</w:t>
      </w:r>
    </w:p>
    <w:p w14:paraId="62CB3C73" w14:textId="0F9CC91F" w:rsidR="00912D0E" w:rsidRPr="00C31F0C" w:rsidRDefault="005C673B" w:rsidP="00CD3E30">
      <w:pPr>
        <w:spacing w:line="480" w:lineRule="auto"/>
      </w:pPr>
      <w:r w:rsidRPr="00C31F0C">
        <w:tab/>
      </w:r>
      <w:r w:rsidR="00CD3E30">
        <w:t xml:space="preserve">Lastly, </w:t>
      </w:r>
      <w:r w:rsidR="002C755A">
        <w:t xml:space="preserve">after thorough testing to meet quality standards, </w:t>
      </w:r>
      <w:r w:rsidR="00CD3E30">
        <w:t>Playas Limpias web application will be fully deployed and hosted in</w:t>
      </w:r>
      <w:r w:rsidR="00DF37F7">
        <w:t>to the</w:t>
      </w:r>
      <w:r w:rsidR="00CD3E30">
        <w:t xml:space="preserve"> cloud and a maintenance plan </w:t>
      </w:r>
      <w:r w:rsidR="00DF37F7">
        <w:t xml:space="preserve">discussed with </w:t>
      </w:r>
      <w:r w:rsidR="00CD3E30">
        <w:t xml:space="preserve">the customer. </w:t>
      </w:r>
      <w:r w:rsidR="005B1D92">
        <w:t>The deployment to the cloud is anticipated to go smoothly, is cost-effective and will provide elasticity for the future of the application.</w:t>
      </w:r>
    </w:p>
    <w:p w14:paraId="738B4A1C" w14:textId="10B767B4" w:rsidR="00AD4F2A" w:rsidRDefault="00896445" w:rsidP="00B17FEC">
      <w:pPr>
        <w:pStyle w:val="Heading1"/>
        <w:jc w:val="center"/>
        <w:rPr>
          <w:b/>
          <w:color w:val="auto"/>
        </w:rPr>
      </w:pPr>
      <w:bookmarkStart w:id="15" w:name="_Toc1222867"/>
      <w:bookmarkStart w:id="16" w:name="_Toc1937192"/>
      <w:r w:rsidRPr="00C31F0C">
        <w:rPr>
          <w:b/>
          <w:color w:val="auto"/>
        </w:rPr>
        <w:t>Validation and Verification</w:t>
      </w:r>
      <w:bookmarkEnd w:id="15"/>
      <w:bookmarkEnd w:id="16"/>
    </w:p>
    <w:p w14:paraId="67122175" w14:textId="77777777" w:rsidR="006E68DF" w:rsidRPr="006E68DF" w:rsidRDefault="006E68DF" w:rsidP="006E68DF"/>
    <w:p w14:paraId="101DACFD" w14:textId="77777777" w:rsidR="00BB39EE" w:rsidRDefault="007E3CAD" w:rsidP="007E3CAD">
      <w:pPr>
        <w:spacing w:line="480" w:lineRule="auto"/>
      </w:pPr>
      <w:bookmarkStart w:id="17" w:name="_Toc1222868"/>
      <w:r w:rsidRPr="00C31F0C">
        <w:tab/>
      </w:r>
      <w:r w:rsidR="002C755A">
        <w:t>A</w:t>
      </w:r>
      <w:r w:rsidRPr="00C31F0C">
        <w:t xml:space="preserve"> comprehensive testing plan </w:t>
      </w:r>
      <w:r w:rsidR="000E632F">
        <w:t xml:space="preserve">will be developed by the project team to ensure the functionality, </w:t>
      </w:r>
      <w:r w:rsidR="00C503ED">
        <w:t>look,</w:t>
      </w:r>
      <w:r w:rsidR="000E632F">
        <w:t xml:space="preserve"> and feel of the final product meets all the requirements.</w:t>
      </w:r>
      <w:r w:rsidR="00C503ED">
        <w:t xml:space="preserve"> There is no such thing as a bug-free code, especially not on the first go, testing is a crucial part of developing software. A quality standard should always be tested against the programing code to be certain is ready for production. It is always more cost effective to dedicate time</w:t>
      </w:r>
      <w:r w:rsidR="00BB39EE">
        <w:t xml:space="preserve"> into</w:t>
      </w:r>
      <w:r w:rsidR="00C503ED">
        <w:t xml:space="preserve"> finding and fixing bugs earlier, than doing it after the application has been deployed. </w:t>
      </w:r>
      <w:r w:rsidR="006B18C2">
        <w:t xml:space="preserve">The earlier the detection the easier and low-costly </w:t>
      </w:r>
      <w:r w:rsidR="00BB39EE">
        <w:t>can be</w:t>
      </w:r>
      <w:r w:rsidR="006B18C2">
        <w:t xml:space="preserve"> to fix. Also, major undetected bugs can </w:t>
      </w:r>
      <w:r w:rsidR="00BB39EE">
        <w:t>be costly for all involved organizations, both financially and for the reputation.</w:t>
      </w:r>
      <w:r w:rsidR="006B18C2">
        <w:t xml:space="preserve"> For all </w:t>
      </w:r>
      <w:r w:rsidR="00BB39EE">
        <w:t>these reasons</w:t>
      </w:r>
      <w:r w:rsidR="006B18C2">
        <w:t xml:space="preserve">, we take very </w:t>
      </w:r>
      <w:r w:rsidR="00BB39EE">
        <w:t>seriously</w:t>
      </w:r>
      <w:r w:rsidR="006B18C2">
        <w:t xml:space="preserve"> and understand the importance of quality testing.</w:t>
      </w:r>
    </w:p>
    <w:p w14:paraId="31B7595C" w14:textId="7B384CC8" w:rsidR="00D53E14" w:rsidRDefault="00525F55" w:rsidP="00D53E14">
      <w:pPr>
        <w:spacing w:line="480" w:lineRule="auto"/>
        <w:ind w:firstLine="720"/>
      </w:pPr>
      <w:r w:rsidRPr="00525F55">
        <w:lastRenderedPageBreak/>
        <w:t xml:space="preserve">During the testing phase, a quality assurance developer will create multiple white-box unit tests </w:t>
      </w:r>
      <w:r w:rsidR="000E632F">
        <w:t xml:space="preserve">verifying </w:t>
      </w:r>
      <w:r w:rsidRPr="00525F55">
        <w:t>different sections of the code that deal with input validation</w:t>
      </w:r>
      <w:r w:rsidR="003E5E82">
        <w:t>, processing,</w:t>
      </w:r>
      <w:r w:rsidRPr="00525F55">
        <w:t xml:space="preserve"> and error-handling.</w:t>
      </w:r>
      <w:r w:rsidR="00052778">
        <w:t xml:space="preserve"> Every method will be tested </w:t>
      </w:r>
      <w:r w:rsidR="003E5E82">
        <w:t>against a criteria and result</w:t>
      </w:r>
      <w:r w:rsidR="007A45CE">
        <w:t>s will be come</w:t>
      </w:r>
      <w:r w:rsidR="003E5E82">
        <w:t xml:space="preserve"> in </w:t>
      </w:r>
      <w:r w:rsidR="00235D0A">
        <w:t xml:space="preserve">the form of </w:t>
      </w:r>
      <w:r w:rsidR="003E5E82">
        <w:t xml:space="preserve">a </w:t>
      </w:r>
      <w:r w:rsidR="007A45CE">
        <w:t>‘</w:t>
      </w:r>
      <w:r w:rsidR="003E5E82">
        <w:t>passed</w:t>
      </w:r>
      <w:r w:rsidR="007A45CE">
        <w:t>’</w:t>
      </w:r>
      <w:r w:rsidR="003E5E82">
        <w:t xml:space="preserve"> o</w:t>
      </w:r>
      <w:r w:rsidR="008543A1">
        <w:t>r</w:t>
      </w:r>
      <w:r w:rsidR="003E5E82">
        <w:t xml:space="preserve"> </w:t>
      </w:r>
      <w:r w:rsidR="007A45CE">
        <w:t>‘</w:t>
      </w:r>
      <w:r w:rsidR="003E5E82">
        <w:t>fail</w:t>
      </w:r>
      <w:r w:rsidR="008543A1">
        <w:t>ed</w:t>
      </w:r>
      <w:r w:rsidR="007A45CE">
        <w:t>’</w:t>
      </w:r>
      <w:r w:rsidR="003E5E82">
        <w:t xml:space="preserve"> score. Each test will </w:t>
      </w:r>
      <w:r w:rsidR="008543A1">
        <w:t>be design</w:t>
      </w:r>
      <w:r w:rsidR="00D53E14">
        <w:t>ed</w:t>
      </w:r>
      <w:r w:rsidR="008543A1">
        <w:t xml:space="preserve"> </w:t>
      </w:r>
      <w:r w:rsidR="007A45CE">
        <w:t>with the objective of</w:t>
      </w:r>
      <w:r w:rsidR="008543A1">
        <w:t xml:space="preserve"> cover</w:t>
      </w:r>
      <w:r w:rsidR="007A45CE">
        <w:t>ing</w:t>
      </w:r>
      <w:r w:rsidR="008543A1">
        <w:t xml:space="preserve"> all common and extreme cases of inputs</w:t>
      </w:r>
      <w:r w:rsidR="007A45CE">
        <w:t>, this will maximize the chance of finding bugs.</w:t>
      </w:r>
      <w:r w:rsidR="008543A1">
        <w:t xml:space="preserve"> After all the unit test</w:t>
      </w:r>
      <w:r w:rsidR="00D53E14">
        <w:t>s</w:t>
      </w:r>
      <w:r w:rsidR="008543A1">
        <w:t xml:space="preserve"> have been written and reviewed, all the</w:t>
      </w:r>
      <w:r w:rsidR="00D53E14">
        <w:t>se</w:t>
      </w:r>
      <w:r w:rsidR="008543A1">
        <w:t xml:space="preserve"> test</w:t>
      </w:r>
      <w:r w:rsidR="00D53E14">
        <w:t>s</w:t>
      </w:r>
      <w:r w:rsidR="00235D0A">
        <w:t xml:space="preserve"> will</w:t>
      </w:r>
      <w:r w:rsidR="008543A1">
        <w:t xml:space="preserve"> run automatically against the code and gives us the results in </w:t>
      </w:r>
      <w:r w:rsidR="00235D0A">
        <w:t xml:space="preserve">just </w:t>
      </w:r>
      <w:r w:rsidR="008543A1">
        <w:t xml:space="preserve">a brief moment. </w:t>
      </w:r>
      <w:r w:rsidR="00D53E14">
        <w:t>The QA developer will then carefully review each test</w:t>
      </w:r>
      <w:r w:rsidR="007A45CE">
        <w:t xml:space="preserve"> result</w:t>
      </w:r>
      <w:r w:rsidR="00D53E14">
        <w:t>, inspect in detail all the ones that failed, fix any bugs in the evaluated code, and re-run all the tests. This process might take many iterations and</w:t>
      </w:r>
      <w:r w:rsidR="007A45CE">
        <w:t xml:space="preserve"> the </w:t>
      </w:r>
      <w:r w:rsidR="00BB4E64">
        <w:t>testing</w:t>
      </w:r>
      <w:r w:rsidR="007A45CE">
        <w:t xml:space="preserve"> phase</w:t>
      </w:r>
      <w:r w:rsidR="00D53E14">
        <w:t xml:space="preserve"> will not be considered</w:t>
      </w:r>
      <w:r w:rsidR="00D53E14" w:rsidRPr="00525F55">
        <w:t xml:space="preserve"> </w:t>
      </w:r>
      <w:r w:rsidR="00D53E14">
        <w:t xml:space="preserve">completed until </w:t>
      </w:r>
      <w:r w:rsidR="00D53E14" w:rsidRPr="00525F55">
        <w:t>all the encountered bugs have been evaluated, fixed, and all the tests have passed successfully.</w:t>
      </w:r>
    </w:p>
    <w:p w14:paraId="2B1E6A75" w14:textId="2600511B" w:rsidR="006B6DB7" w:rsidRPr="00C31F0C" w:rsidRDefault="00961EA7" w:rsidP="00E9786B">
      <w:pPr>
        <w:spacing w:line="480" w:lineRule="auto"/>
        <w:ind w:firstLine="720"/>
      </w:pPr>
      <w:r>
        <w:t>In the second part of the testing phase</w:t>
      </w:r>
      <w:r w:rsidR="00525F55" w:rsidRPr="00525F55">
        <w:t xml:space="preserve">, functionality tests will be </w:t>
      </w:r>
      <w:r w:rsidR="006A2769">
        <w:t>created</w:t>
      </w:r>
      <w:r w:rsidR="00525F55" w:rsidRPr="00525F55">
        <w:t xml:space="preserve"> </w:t>
      </w:r>
      <w:r w:rsidR="00AB51D8">
        <w:t xml:space="preserve">with the objective of </w:t>
      </w:r>
      <w:r w:rsidR="00525F55" w:rsidRPr="00525F55">
        <w:t>simulat</w:t>
      </w:r>
      <w:r w:rsidR="00E9786B">
        <w:t>ing</w:t>
      </w:r>
      <w:r w:rsidR="00525F55" w:rsidRPr="00525F55">
        <w:t xml:space="preserve"> user interaction scenarios across the web application. </w:t>
      </w:r>
      <w:r w:rsidR="00AB51D8">
        <w:t xml:space="preserve">These </w:t>
      </w:r>
      <w:r w:rsidR="00AB51D8" w:rsidRPr="00525F55">
        <w:t>test</w:t>
      </w:r>
      <w:r w:rsidR="00AB51D8">
        <w:t>s aim to help us</w:t>
      </w:r>
      <w:r w:rsidR="006A2769">
        <w:t xml:space="preserve"> confirm</w:t>
      </w:r>
      <w:r w:rsidR="00AB51D8">
        <w:t xml:space="preserve"> the</w:t>
      </w:r>
      <w:r w:rsidR="00AB51D8" w:rsidRPr="00525F55">
        <w:t xml:space="preserve"> </w:t>
      </w:r>
      <w:r w:rsidR="00AB51D8">
        <w:t xml:space="preserve">existence and </w:t>
      </w:r>
      <w:r w:rsidR="00AB51D8" w:rsidRPr="00525F55">
        <w:t>proper functionality</w:t>
      </w:r>
      <w:r w:rsidR="00AB51D8">
        <w:t xml:space="preserve"> of all the requirements defined in the requirements document. These tests are considered </w:t>
      </w:r>
      <w:r w:rsidR="00A715CD">
        <w:t xml:space="preserve">black-box </w:t>
      </w:r>
      <w:r w:rsidR="00C91AB2">
        <w:t>tests and</w:t>
      </w:r>
      <w:r w:rsidR="00AB51D8">
        <w:t xml:space="preserve"> will be performed manually by a designated tester</w:t>
      </w:r>
      <w:r w:rsidR="00A715CD">
        <w:t>. Each test will contain detailed steps to be performed and a summary of the expected output.</w:t>
      </w:r>
    </w:p>
    <w:p w14:paraId="0228D5E0" w14:textId="3F540050" w:rsidR="00AD4F2A" w:rsidRDefault="00896445" w:rsidP="00B17FEC">
      <w:pPr>
        <w:pStyle w:val="Heading1"/>
        <w:jc w:val="center"/>
        <w:rPr>
          <w:b/>
          <w:color w:val="auto"/>
        </w:rPr>
      </w:pPr>
      <w:bookmarkStart w:id="18" w:name="_Toc1937193"/>
      <w:r w:rsidRPr="00C31F0C">
        <w:rPr>
          <w:b/>
          <w:color w:val="auto"/>
        </w:rPr>
        <w:t>Environments and Costs</w:t>
      </w:r>
      <w:bookmarkEnd w:id="17"/>
      <w:bookmarkEnd w:id="18"/>
    </w:p>
    <w:p w14:paraId="68DC6CA1" w14:textId="77777777" w:rsidR="00C503ED" w:rsidRPr="00C503ED" w:rsidRDefault="00C503ED" w:rsidP="00C503ED"/>
    <w:p w14:paraId="73A1B429" w14:textId="304B8B29" w:rsidR="00C1605A" w:rsidRDefault="00896445" w:rsidP="00C1605A">
      <w:pPr>
        <w:pStyle w:val="Heading2"/>
        <w:rPr>
          <w:b/>
          <w:color w:val="auto"/>
        </w:rPr>
      </w:pPr>
      <w:bookmarkStart w:id="19" w:name="_Toc1222869"/>
      <w:bookmarkStart w:id="20" w:name="_Toc1937194"/>
      <w:r w:rsidRPr="00C31F0C">
        <w:rPr>
          <w:b/>
          <w:color w:val="auto"/>
        </w:rPr>
        <w:t>Programming Environment</w:t>
      </w:r>
      <w:bookmarkEnd w:id="19"/>
      <w:bookmarkEnd w:id="20"/>
    </w:p>
    <w:p w14:paraId="5D267FD5" w14:textId="77777777" w:rsidR="001E26E5" w:rsidRPr="001E26E5" w:rsidRDefault="001E26E5" w:rsidP="001E26E5"/>
    <w:p w14:paraId="6092C3F5" w14:textId="57E4CD70" w:rsidR="00FD05EA" w:rsidRDefault="004A23AE" w:rsidP="00D75554">
      <w:pPr>
        <w:spacing w:line="480" w:lineRule="auto"/>
      </w:pPr>
      <w:r>
        <w:tab/>
        <w:t xml:space="preserve">Playas Limpias web application will be develop using </w:t>
      </w:r>
      <w:r w:rsidR="00DA5917">
        <w:t xml:space="preserve">the </w:t>
      </w:r>
      <w:r>
        <w:t>ASP.NET Core framework</w:t>
      </w:r>
      <w:r w:rsidR="00DA5917">
        <w:t xml:space="preserve"> from Microsoft. Most of the development will take place inside the IDE Visual Studio 2022 which includes many of the necessary tools </w:t>
      </w:r>
      <w:r w:rsidR="00FD05EA">
        <w:t xml:space="preserve">and libraries that will facilitate </w:t>
      </w:r>
      <w:r w:rsidR="00DA5917">
        <w:t>the development and deployment</w:t>
      </w:r>
      <w:r w:rsidR="00FD05EA">
        <w:t xml:space="preserve"> of the application</w:t>
      </w:r>
      <w:r w:rsidR="00DA5917">
        <w:t xml:space="preserve">. The main programing language for </w:t>
      </w:r>
      <w:r w:rsidR="00FD05EA">
        <w:t xml:space="preserve">the development of </w:t>
      </w:r>
      <w:r w:rsidR="00DA5917">
        <w:t xml:space="preserve">this software solution will be C#, but will also be </w:t>
      </w:r>
      <w:r w:rsidR="00BB3B27">
        <w:t>utilizing</w:t>
      </w:r>
      <w:r w:rsidR="00DA5917">
        <w:t xml:space="preserve"> many others like SQL, </w:t>
      </w:r>
      <w:r w:rsidR="00BB3B27">
        <w:t xml:space="preserve">HTML, CSS, and JavaScript. For the development we will also </w:t>
      </w:r>
      <w:r w:rsidR="00BB3B27">
        <w:lastRenderedPageBreak/>
        <w:t xml:space="preserve">be taking advantage of some </w:t>
      </w:r>
      <w:r w:rsidR="00FD05EA">
        <w:t>open-source</w:t>
      </w:r>
      <w:r w:rsidR="00BB3B27">
        <w:t xml:space="preserve"> frameworks like Bootstrap and jQuery</w:t>
      </w:r>
      <w:r w:rsidR="00FD05EA">
        <w:t>, these will help us</w:t>
      </w:r>
      <w:r w:rsidR="00BB3B27">
        <w:t xml:space="preserve"> make the application </w:t>
      </w:r>
      <w:r w:rsidR="00FD05EA">
        <w:t xml:space="preserve">more </w:t>
      </w:r>
      <w:r w:rsidR="00BB3B27">
        <w:t>responsive and eye-pleasing to the user in a shorter amount of time. For the database, we will be using SQL</w:t>
      </w:r>
      <w:r w:rsidR="00C74FD4">
        <w:t>ite</w:t>
      </w:r>
      <w:r w:rsidR="00BB3B27">
        <w:t>, an open-source</w:t>
      </w:r>
      <w:r w:rsidR="00FD05EA">
        <w:t xml:space="preserve"> database solution</w:t>
      </w:r>
      <w:r w:rsidR="00C74FD4">
        <w:t xml:space="preserve">, which is more than sufficient for the web application data needs. </w:t>
      </w:r>
      <w:r w:rsidR="00F12901">
        <w:t>S</w:t>
      </w:r>
      <w:r w:rsidR="00C74FD4">
        <w:t xml:space="preserve">ince SQLite is </w:t>
      </w:r>
      <w:r w:rsidR="00F12901">
        <w:t>integrated into our web application in the form of a file is fast, it will reduce development time and maintenance needs, and also lower costs when hosting the complete solution in the cloud.</w:t>
      </w:r>
    </w:p>
    <w:p w14:paraId="6FCE2B87" w14:textId="604AD888" w:rsidR="00FD05EA" w:rsidRDefault="00103202" w:rsidP="00D75554">
      <w:pPr>
        <w:spacing w:line="480" w:lineRule="auto"/>
      </w:pPr>
      <w:r w:rsidRPr="00C31F0C">
        <w:tab/>
      </w:r>
      <w:r w:rsidR="00BF4C8C">
        <w:t>For deployment, Playas Limpias will be hosted in the cloud service provider Azure.</w:t>
      </w:r>
      <w:r w:rsidR="00BF170D">
        <w:t xml:space="preserve"> Visual Studio makes the transition from the programing environment to the cloud almost effortless. Visual Studio </w:t>
      </w:r>
      <w:r w:rsidR="0065710B">
        <w:t xml:space="preserve">IDE provides us with tools that do most of the work automatically and deploy the application to the cloud with a few clicks. </w:t>
      </w:r>
    </w:p>
    <w:p w14:paraId="76FCFE51" w14:textId="3261CD52" w:rsidR="00C1605A" w:rsidRDefault="00896445" w:rsidP="00C1605A">
      <w:pPr>
        <w:pStyle w:val="Heading2"/>
        <w:rPr>
          <w:b/>
          <w:color w:val="auto"/>
        </w:rPr>
      </w:pPr>
      <w:bookmarkStart w:id="21" w:name="_Toc1222870"/>
      <w:bookmarkStart w:id="22" w:name="_Toc1937195"/>
      <w:r w:rsidRPr="00C31F0C">
        <w:rPr>
          <w:b/>
          <w:color w:val="auto"/>
        </w:rPr>
        <w:t>Environment Costs</w:t>
      </w:r>
      <w:bookmarkEnd w:id="21"/>
      <w:bookmarkEnd w:id="22"/>
    </w:p>
    <w:p w14:paraId="6D0E9C8D" w14:textId="77777777" w:rsidR="0065710B" w:rsidRPr="0065710B" w:rsidRDefault="0065710B" w:rsidP="0065710B"/>
    <w:p w14:paraId="5BB3D935" w14:textId="2DF78A6B" w:rsidR="008A63EF" w:rsidRDefault="00172644" w:rsidP="00172644">
      <w:pPr>
        <w:spacing w:line="480" w:lineRule="auto"/>
      </w:pPr>
      <w:r w:rsidRPr="00C31F0C">
        <w:tab/>
      </w:r>
      <w:r w:rsidR="0065710B">
        <w:t xml:space="preserve">Azure provides a wide range of services, and the pricing varies according to many factors like </w:t>
      </w:r>
      <w:r w:rsidR="008D7EAA">
        <w:t>frequency</w:t>
      </w:r>
      <w:r w:rsidR="0065710B">
        <w:t xml:space="preserve"> of data access, type of web application, combination of services, and many more. When </w:t>
      </w:r>
      <w:r w:rsidR="008D7EAA">
        <w:t xml:space="preserve">choosing </w:t>
      </w:r>
      <w:r w:rsidR="0065710B">
        <w:t>Azure</w:t>
      </w:r>
      <w:r w:rsidR="008D7EAA">
        <w:t xml:space="preserve"> services, it can get overwhelming </w:t>
      </w:r>
      <w:r w:rsidR="004223F8">
        <w:t>fast</w:t>
      </w:r>
      <w:r w:rsidR="008D7EAA">
        <w:t xml:space="preserve"> but for this project we have a clear idea of what type of services will be required. Once Playas Limpias have been fully develop, tested, and is ready for deployment, it will require the use of </w:t>
      </w:r>
      <w:r w:rsidR="008F4CA2">
        <w:t>just one</w:t>
      </w:r>
      <w:r w:rsidR="008D7EAA">
        <w:t xml:space="preserve"> Azure service, a</w:t>
      </w:r>
      <w:r w:rsidR="004223F8">
        <w:t>n</w:t>
      </w:r>
      <w:r w:rsidR="008D7EAA">
        <w:t xml:space="preserve"> “App Service” </w:t>
      </w:r>
      <w:r w:rsidR="004223F8">
        <w:t>to host the web application</w:t>
      </w:r>
      <w:r w:rsidR="0051762A">
        <w:t>. The database will be hosted alongside the web application</w:t>
      </w:r>
      <w:r w:rsidR="004223F8">
        <w:t xml:space="preserve">. </w:t>
      </w:r>
      <w:r w:rsidR="009E7070">
        <w:t>With so many possibilities and combination of services, it can be easy to miscalculate precise pricing estimates. Luckily for us, Azure provides a “Services Pricing Calculator” that will allow us to simulate the creation of our required services and give us an accurate estimate.</w:t>
      </w:r>
      <w:r w:rsidR="000B252A">
        <w:t xml:space="preserve"> One major benefit of using a cloud service provider to host our web application is that we have the ability to pay only what is needed at the moment, meaning we can start with the minimum required processing and storage capacities and increase if needed as the user-base grows.  Using the calculator provided by </w:t>
      </w:r>
      <w:r w:rsidR="001316CE">
        <w:t>Azure and</w:t>
      </w:r>
      <w:r w:rsidR="000B252A">
        <w:t xml:space="preserve"> </w:t>
      </w:r>
      <w:r w:rsidR="001316CE">
        <w:t xml:space="preserve">considering the basic processing and </w:t>
      </w:r>
      <w:r w:rsidR="001316CE">
        <w:lastRenderedPageBreak/>
        <w:t>storage options an estimate of $25.32 per month was calculated.</w:t>
      </w:r>
      <w:r w:rsidR="008A63EF">
        <w:t xml:space="preserve"> For the mentioned price, Playas Limpias web application </w:t>
      </w:r>
      <w:r w:rsidR="00D45527">
        <w:t>has</w:t>
      </w:r>
      <w:r w:rsidR="008A63EF">
        <w:t xml:space="preserve"> all required </w:t>
      </w:r>
      <w:r w:rsidR="00D45527" w:rsidRPr="00D45527">
        <w:t xml:space="preserve">services </w:t>
      </w:r>
      <w:r w:rsidR="008A63EF">
        <w:t>to be fully deployed with an “Service Level Agreement” or SLA of 99.99%.</w:t>
      </w:r>
    </w:p>
    <w:p w14:paraId="609FE57A" w14:textId="77777777" w:rsidR="00C1605A" w:rsidRPr="00C31F0C" w:rsidRDefault="00896445" w:rsidP="00C1605A">
      <w:pPr>
        <w:pStyle w:val="Heading2"/>
        <w:rPr>
          <w:b/>
          <w:color w:val="auto"/>
        </w:rPr>
      </w:pPr>
      <w:bookmarkStart w:id="23" w:name="_Toc1222871"/>
      <w:bookmarkStart w:id="24" w:name="_Toc1937196"/>
      <w:r w:rsidRPr="00C31F0C">
        <w:rPr>
          <w:b/>
          <w:color w:val="auto"/>
        </w:rPr>
        <w:t>Human Resource Requirements</w:t>
      </w:r>
      <w:bookmarkEnd w:id="23"/>
      <w:bookmarkEnd w:id="24"/>
    </w:p>
    <w:p w14:paraId="0B618353" w14:textId="69DB4C92" w:rsidR="00690901" w:rsidRDefault="000E2576" w:rsidP="000F0124">
      <w:pPr>
        <w:spacing w:line="480" w:lineRule="auto"/>
      </w:pPr>
      <w:r w:rsidRPr="00C31F0C">
        <w:tab/>
      </w:r>
    </w:p>
    <w:p w14:paraId="6BB6C4D2" w14:textId="4E3429A0" w:rsidR="003C4151" w:rsidRPr="00C31F0C" w:rsidRDefault="00690901" w:rsidP="000F0124">
      <w:pPr>
        <w:spacing w:line="480" w:lineRule="auto"/>
      </w:pPr>
      <w:r>
        <w:tab/>
      </w:r>
      <w:r w:rsidR="008B7135">
        <w:t>For the creation of</w:t>
      </w:r>
      <w:r>
        <w:t xml:space="preserve"> Playas Limpias web application it will require a small team of professionals</w:t>
      </w:r>
      <w:r w:rsidR="00394231">
        <w:t xml:space="preserve"> with different expertise. The team will consist of five experts, one Project Manager (PM), one UI/UX Designer, two Software </w:t>
      </w:r>
      <w:r w:rsidR="00E96836">
        <w:t>Developers</w:t>
      </w:r>
      <w:r w:rsidR="00394231">
        <w:t xml:space="preserve">, and a QA tester. </w:t>
      </w:r>
      <w:r w:rsidR="00BB5B4D">
        <w:t xml:space="preserve">The PM will help the team go through all phases efficiently and on schedule. The PM will also be the main point of communication with the customer, initials requirements and any inquiries from the customer will be filtered from the team by the project manager. Our designer will help us create a visual appealing application and ensure a pleasing user experience. Once the designer </w:t>
      </w:r>
      <w:r w:rsidR="008B7135">
        <w:t>paints</w:t>
      </w:r>
      <w:r w:rsidR="00BB5B4D">
        <w:t xml:space="preserve"> a complete picture for the team, and </w:t>
      </w:r>
      <w:r w:rsidR="008B7135">
        <w:t>following</w:t>
      </w:r>
      <w:r w:rsidR="00BB5B4D">
        <w:t xml:space="preserve"> the guidance of the PM, the software </w:t>
      </w:r>
      <w:r w:rsidR="00E96836">
        <w:t>developers</w:t>
      </w:r>
      <w:r w:rsidR="00BB5B4D">
        <w:t xml:space="preserve"> will take care of bringing the web application to life using different technologies and tools. Finally, we will need our QA tester to perform </w:t>
      </w:r>
      <w:r w:rsidR="008B7135">
        <w:t xml:space="preserve">several tests against the application. The QA tester will work closely with the software </w:t>
      </w:r>
      <w:r w:rsidR="00E96836">
        <w:t>developers</w:t>
      </w:r>
      <w:r w:rsidR="008B7135">
        <w:t xml:space="preserve"> to ensure optimal quality and fixing any bugs discovered during the testing phase. An estimated cost for assembling this team of experts can be appreciate in the following table:</w:t>
      </w:r>
    </w:p>
    <w:tbl>
      <w:tblPr>
        <w:tblStyle w:val="GridTable3-Accent4"/>
        <w:tblW w:w="0" w:type="auto"/>
        <w:tblLook w:val="04A0" w:firstRow="1" w:lastRow="0" w:firstColumn="1" w:lastColumn="0" w:noHBand="0" w:noVBand="1"/>
      </w:tblPr>
      <w:tblGrid>
        <w:gridCol w:w="3116"/>
        <w:gridCol w:w="3117"/>
        <w:gridCol w:w="3117"/>
      </w:tblGrid>
      <w:tr w:rsidR="003C4151" w:rsidRPr="00C31F0C" w14:paraId="1CBFD1E1" w14:textId="77777777" w:rsidTr="007D24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1E743A43" w14:textId="24B0310E" w:rsidR="003C4151" w:rsidRPr="00C31F0C" w:rsidRDefault="003C4151" w:rsidP="000F0124">
            <w:pPr>
              <w:spacing w:line="480" w:lineRule="auto"/>
              <w:rPr>
                <w:b w:val="0"/>
              </w:rPr>
            </w:pPr>
            <w:r w:rsidRPr="00C31F0C">
              <w:t>Resource</w:t>
            </w:r>
          </w:p>
        </w:tc>
        <w:tc>
          <w:tcPr>
            <w:tcW w:w="3117" w:type="dxa"/>
          </w:tcPr>
          <w:p w14:paraId="6BEBDD00" w14:textId="49059ABF" w:rsidR="003C4151" w:rsidRPr="00C31F0C" w:rsidRDefault="003C4151" w:rsidP="00C67BB4">
            <w:pPr>
              <w:spacing w:line="480" w:lineRule="auto"/>
              <w:jc w:val="center"/>
              <w:cnfStyle w:val="100000000000" w:firstRow="1" w:lastRow="0" w:firstColumn="0" w:lastColumn="0" w:oddVBand="0" w:evenVBand="0" w:oddHBand="0" w:evenHBand="0" w:firstRowFirstColumn="0" w:firstRowLastColumn="0" w:lastRowFirstColumn="0" w:lastRowLastColumn="0"/>
              <w:rPr>
                <w:b w:val="0"/>
              </w:rPr>
            </w:pPr>
            <w:r w:rsidRPr="00C31F0C">
              <w:t>Rate * Time</w:t>
            </w:r>
          </w:p>
        </w:tc>
        <w:tc>
          <w:tcPr>
            <w:tcW w:w="3117" w:type="dxa"/>
          </w:tcPr>
          <w:p w14:paraId="528A3FD6" w14:textId="4440C54B" w:rsidR="003C4151" w:rsidRPr="00C31F0C" w:rsidRDefault="003C4151" w:rsidP="00C67BB4">
            <w:pPr>
              <w:spacing w:line="480" w:lineRule="auto"/>
              <w:jc w:val="center"/>
              <w:cnfStyle w:val="100000000000" w:firstRow="1" w:lastRow="0" w:firstColumn="0" w:lastColumn="0" w:oddVBand="0" w:evenVBand="0" w:oddHBand="0" w:evenHBand="0" w:firstRowFirstColumn="0" w:firstRowLastColumn="0" w:lastRowFirstColumn="0" w:lastRowLastColumn="0"/>
              <w:rPr>
                <w:b w:val="0"/>
              </w:rPr>
            </w:pPr>
            <w:r w:rsidRPr="00C31F0C">
              <w:t>Total</w:t>
            </w:r>
          </w:p>
        </w:tc>
      </w:tr>
      <w:tr w:rsidR="003C4151" w:rsidRPr="00C31F0C" w14:paraId="7DCEED94"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E3761D" w14:textId="44AC3129" w:rsidR="003C4151" w:rsidRPr="00C31F0C" w:rsidRDefault="003C4151" w:rsidP="000F0124">
            <w:pPr>
              <w:spacing w:line="480" w:lineRule="auto"/>
            </w:pPr>
            <w:r w:rsidRPr="00C31F0C">
              <w:t>Project Manager</w:t>
            </w:r>
          </w:p>
        </w:tc>
        <w:tc>
          <w:tcPr>
            <w:tcW w:w="3117" w:type="dxa"/>
          </w:tcPr>
          <w:p w14:paraId="0236F40E" w14:textId="2A61602C"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60/h * 100h</w:t>
            </w:r>
          </w:p>
        </w:tc>
        <w:tc>
          <w:tcPr>
            <w:tcW w:w="3117" w:type="dxa"/>
          </w:tcPr>
          <w:p w14:paraId="113D756F" w14:textId="03A76C4A"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6000</w:t>
            </w:r>
          </w:p>
        </w:tc>
      </w:tr>
      <w:tr w:rsidR="003C4151" w:rsidRPr="00C31F0C" w14:paraId="48887F60" w14:textId="77777777" w:rsidTr="007D24B0">
        <w:tc>
          <w:tcPr>
            <w:cnfStyle w:val="001000000000" w:firstRow="0" w:lastRow="0" w:firstColumn="1" w:lastColumn="0" w:oddVBand="0" w:evenVBand="0" w:oddHBand="0" w:evenHBand="0" w:firstRowFirstColumn="0" w:firstRowLastColumn="0" w:lastRowFirstColumn="0" w:lastRowLastColumn="0"/>
            <w:tcW w:w="3116" w:type="dxa"/>
          </w:tcPr>
          <w:p w14:paraId="067D37D6" w14:textId="6499861F" w:rsidR="003C4151" w:rsidRPr="00C31F0C" w:rsidRDefault="003C4151" w:rsidP="000F0124">
            <w:pPr>
              <w:spacing w:line="480" w:lineRule="auto"/>
            </w:pPr>
            <w:r w:rsidRPr="00C31F0C">
              <w:t>Designer</w:t>
            </w:r>
          </w:p>
        </w:tc>
        <w:tc>
          <w:tcPr>
            <w:tcW w:w="3117" w:type="dxa"/>
          </w:tcPr>
          <w:p w14:paraId="0CD3C3F8" w14:textId="191879B9"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40/h * 40h</w:t>
            </w:r>
          </w:p>
        </w:tc>
        <w:tc>
          <w:tcPr>
            <w:tcW w:w="3117" w:type="dxa"/>
          </w:tcPr>
          <w:p w14:paraId="3311AF8D" w14:textId="133666E6"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1600</w:t>
            </w:r>
          </w:p>
        </w:tc>
      </w:tr>
      <w:tr w:rsidR="003C4151" w:rsidRPr="00C31F0C" w14:paraId="7FD3D56F"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78B66D5" w14:textId="3F4FE7B6" w:rsidR="003C4151" w:rsidRPr="00C31F0C" w:rsidRDefault="003C4151" w:rsidP="000F0124">
            <w:pPr>
              <w:spacing w:line="480" w:lineRule="auto"/>
            </w:pPr>
            <w:r w:rsidRPr="00C31F0C">
              <w:t xml:space="preserve">Software </w:t>
            </w:r>
            <w:r w:rsidR="00E96836">
              <w:t>Developers</w:t>
            </w:r>
          </w:p>
        </w:tc>
        <w:tc>
          <w:tcPr>
            <w:tcW w:w="3117" w:type="dxa"/>
          </w:tcPr>
          <w:p w14:paraId="79F4D4DD" w14:textId="1D3849A0"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w:t>
            </w:r>
            <w:r w:rsidR="00E96836">
              <w:t>70</w:t>
            </w:r>
            <w:r w:rsidRPr="00C31F0C">
              <w:t xml:space="preserve">/h * </w:t>
            </w:r>
            <w:r w:rsidR="00E96836">
              <w:t>80</w:t>
            </w:r>
            <w:r w:rsidRPr="00C31F0C">
              <w:t>h * 2</w:t>
            </w:r>
          </w:p>
        </w:tc>
        <w:tc>
          <w:tcPr>
            <w:tcW w:w="3117" w:type="dxa"/>
          </w:tcPr>
          <w:p w14:paraId="40971A2C" w14:textId="726BA261"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1</w:t>
            </w:r>
            <w:r w:rsidR="00FB3068">
              <w:t>1</w:t>
            </w:r>
            <w:r w:rsidRPr="00C31F0C">
              <w:t>,</w:t>
            </w:r>
            <w:r w:rsidR="00FB3068">
              <w:t>2</w:t>
            </w:r>
            <w:r w:rsidRPr="00C31F0C">
              <w:t>00</w:t>
            </w:r>
            <w:r w:rsidR="00FB3068">
              <w:t xml:space="preserve"> ($5,600 x 2)</w:t>
            </w:r>
          </w:p>
        </w:tc>
      </w:tr>
      <w:tr w:rsidR="003C4151" w:rsidRPr="00C31F0C" w14:paraId="4CC95FC4" w14:textId="77777777" w:rsidTr="007D24B0">
        <w:tc>
          <w:tcPr>
            <w:cnfStyle w:val="001000000000" w:firstRow="0" w:lastRow="0" w:firstColumn="1" w:lastColumn="0" w:oddVBand="0" w:evenVBand="0" w:oddHBand="0" w:evenHBand="0" w:firstRowFirstColumn="0" w:firstRowLastColumn="0" w:lastRowFirstColumn="0" w:lastRowLastColumn="0"/>
            <w:tcW w:w="3116" w:type="dxa"/>
          </w:tcPr>
          <w:p w14:paraId="7CB00027" w14:textId="4918A43F" w:rsidR="003C4151" w:rsidRPr="00C31F0C" w:rsidRDefault="003C4151" w:rsidP="000F0124">
            <w:pPr>
              <w:spacing w:line="480" w:lineRule="auto"/>
            </w:pPr>
            <w:r w:rsidRPr="00C31F0C">
              <w:t>QA Specialist</w:t>
            </w:r>
          </w:p>
        </w:tc>
        <w:tc>
          <w:tcPr>
            <w:tcW w:w="3117" w:type="dxa"/>
          </w:tcPr>
          <w:p w14:paraId="0702C9B0" w14:textId="4F638987"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40/h * 40h</w:t>
            </w:r>
          </w:p>
        </w:tc>
        <w:tc>
          <w:tcPr>
            <w:tcW w:w="3117" w:type="dxa"/>
          </w:tcPr>
          <w:p w14:paraId="11001F9C" w14:textId="60AD3B9C"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1600</w:t>
            </w:r>
          </w:p>
        </w:tc>
      </w:tr>
      <w:tr w:rsidR="003C4151" w:rsidRPr="00C31F0C" w14:paraId="2D288757"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DD065C" w14:textId="1A57610E" w:rsidR="003C4151" w:rsidRPr="00C31F0C" w:rsidRDefault="003C4151" w:rsidP="000F0124">
            <w:pPr>
              <w:spacing w:line="480" w:lineRule="auto"/>
              <w:rPr>
                <w:b/>
              </w:rPr>
            </w:pPr>
            <w:r w:rsidRPr="00C31F0C">
              <w:rPr>
                <w:b/>
              </w:rPr>
              <w:t>TOTAL Human Resource Cost</w:t>
            </w:r>
          </w:p>
        </w:tc>
        <w:tc>
          <w:tcPr>
            <w:tcW w:w="3117" w:type="dxa"/>
          </w:tcPr>
          <w:p w14:paraId="5249F646" w14:textId="77777777" w:rsidR="003C4151" w:rsidRPr="00C31F0C" w:rsidRDefault="003C4151" w:rsidP="000F0124">
            <w:pPr>
              <w:spacing w:line="480" w:lineRule="auto"/>
              <w:cnfStyle w:val="000000100000" w:firstRow="0" w:lastRow="0" w:firstColumn="0" w:lastColumn="0" w:oddVBand="0" w:evenVBand="0" w:oddHBand="1" w:evenHBand="0" w:firstRowFirstColumn="0" w:firstRowLastColumn="0" w:lastRowFirstColumn="0" w:lastRowLastColumn="0"/>
              <w:rPr>
                <w:b/>
              </w:rPr>
            </w:pPr>
          </w:p>
        </w:tc>
        <w:tc>
          <w:tcPr>
            <w:tcW w:w="3117" w:type="dxa"/>
          </w:tcPr>
          <w:p w14:paraId="7A79C932" w14:textId="39A59C4A"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rPr>
                <w:b/>
              </w:rPr>
            </w:pPr>
            <w:r w:rsidRPr="00C67BB4">
              <w:rPr>
                <w:b/>
                <w:sz w:val="24"/>
                <w:szCs w:val="24"/>
              </w:rPr>
              <w:t>$</w:t>
            </w:r>
            <w:r w:rsidR="002C7498" w:rsidRPr="00C67BB4">
              <w:rPr>
                <w:b/>
                <w:sz w:val="24"/>
                <w:szCs w:val="24"/>
              </w:rPr>
              <w:t>2</w:t>
            </w:r>
            <w:r w:rsidR="00FB3068" w:rsidRPr="00C67BB4">
              <w:rPr>
                <w:b/>
                <w:sz w:val="24"/>
                <w:szCs w:val="24"/>
              </w:rPr>
              <w:t>0</w:t>
            </w:r>
            <w:r w:rsidR="002C7498" w:rsidRPr="00C67BB4">
              <w:rPr>
                <w:b/>
                <w:sz w:val="24"/>
                <w:szCs w:val="24"/>
              </w:rPr>
              <w:t>,</w:t>
            </w:r>
            <w:r w:rsidR="00FB3068" w:rsidRPr="00C67BB4">
              <w:rPr>
                <w:b/>
                <w:sz w:val="24"/>
                <w:szCs w:val="24"/>
              </w:rPr>
              <w:t>4</w:t>
            </w:r>
            <w:r w:rsidR="002C7498" w:rsidRPr="00C67BB4">
              <w:rPr>
                <w:b/>
                <w:sz w:val="24"/>
                <w:szCs w:val="24"/>
              </w:rPr>
              <w:t>00</w:t>
            </w:r>
          </w:p>
        </w:tc>
      </w:tr>
    </w:tbl>
    <w:p w14:paraId="01DB1BBA" w14:textId="26415223" w:rsidR="0043747C" w:rsidRDefault="0043747C" w:rsidP="000E3BA3">
      <w:pPr>
        <w:pStyle w:val="Heading1"/>
        <w:rPr>
          <w:b/>
          <w:color w:val="auto"/>
        </w:rPr>
      </w:pPr>
      <w:bookmarkStart w:id="25" w:name="_Toc1222872"/>
    </w:p>
    <w:p w14:paraId="32F8CCAD" w14:textId="0DD0D906" w:rsidR="00FB3068" w:rsidRDefault="00FB3068" w:rsidP="00FB3068"/>
    <w:p w14:paraId="20227C4B" w14:textId="77777777" w:rsidR="00FB3068" w:rsidRPr="00FB3068" w:rsidRDefault="00FB3068" w:rsidP="00FB3068"/>
    <w:p w14:paraId="3BF83C11" w14:textId="4DC37082" w:rsidR="00AD4F2A" w:rsidRPr="00C31F0C" w:rsidRDefault="00896445" w:rsidP="0043747C">
      <w:pPr>
        <w:pStyle w:val="Heading1"/>
        <w:ind w:left="2880" w:firstLine="720"/>
        <w:rPr>
          <w:b/>
          <w:color w:val="auto"/>
        </w:rPr>
      </w:pPr>
      <w:bookmarkStart w:id="26" w:name="_Toc1937197"/>
      <w:r w:rsidRPr="00C31F0C">
        <w:rPr>
          <w:b/>
          <w:color w:val="auto"/>
        </w:rPr>
        <w:t>Project Timeline</w:t>
      </w:r>
      <w:bookmarkEnd w:id="25"/>
      <w:bookmarkEnd w:id="26"/>
    </w:p>
    <w:p w14:paraId="3D252188" w14:textId="77777777" w:rsidR="00E5541A" w:rsidRPr="00C31F0C" w:rsidRDefault="00896445" w:rsidP="00E5541A">
      <w:r w:rsidRPr="00C31F0C">
        <w:tab/>
      </w:r>
    </w:p>
    <w:p w14:paraId="7318AAC8" w14:textId="77777777" w:rsidR="00E5541A" w:rsidRPr="00C31F0C" w:rsidRDefault="00E5541A" w:rsidP="00C67BB4">
      <w:pPr>
        <w:jc w:val="center"/>
      </w:pPr>
    </w:p>
    <w:tbl>
      <w:tblPr>
        <w:tblStyle w:val="GridTable2-Accent4"/>
        <w:tblW w:w="0" w:type="auto"/>
        <w:tblLook w:val="04A0" w:firstRow="1" w:lastRow="0" w:firstColumn="1" w:lastColumn="0" w:noHBand="0" w:noVBand="1"/>
      </w:tblPr>
      <w:tblGrid>
        <w:gridCol w:w="1870"/>
        <w:gridCol w:w="1870"/>
        <w:gridCol w:w="1870"/>
        <w:gridCol w:w="2215"/>
        <w:gridCol w:w="1525"/>
      </w:tblGrid>
      <w:tr w:rsidR="009B35C3" w:rsidRPr="00C31F0C" w14:paraId="2AE2ABBC" w14:textId="77777777" w:rsidTr="00C10ED6">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870" w:type="dxa"/>
          </w:tcPr>
          <w:p w14:paraId="145CB34B" w14:textId="77777777" w:rsidR="000D04DF" w:rsidRPr="00C31F0C" w:rsidRDefault="00896445" w:rsidP="00C67BB4">
            <w:pPr>
              <w:jc w:val="center"/>
            </w:pPr>
            <w:r w:rsidRPr="00C31F0C">
              <w:t>Phase</w:t>
            </w:r>
          </w:p>
        </w:tc>
        <w:tc>
          <w:tcPr>
            <w:tcW w:w="1870" w:type="dxa"/>
          </w:tcPr>
          <w:p w14:paraId="435708CE"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Milestone/Task</w:t>
            </w:r>
          </w:p>
        </w:tc>
        <w:tc>
          <w:tcPr>
            <w:tcW w:w="1870" w:type="dxa"/>
          </w:tcPr>
          <w:p w14:paraId="7CF9A864"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eliverable</w:t>
            </w:r>
          </w:p>
        </w:tc>
        <w:tc>
          <w:tcPr>
            <w:tcW w:w="2215" w:type="dxa"/>
          </w:tcPr>
          <w:p w14:paraId="10BDF134"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escription</w:t>
            </w:r>
          </w:p>
        </w:tc>
        <w:tc>
          <w:tcPr>
            <w:tcW w:w="1525" w:type="dxa"/>
          </w:tcPr>
          <w:p w14:paraId="61DB0884" w14:textId="7053372B"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w:t>
            </w:r>
            <w:r w:rsidR="00034D6C">
              <w:t>uration</w:t>
            </w:r>
          </w:p>
        </w:tc>
      </w:tr>
      <w:tr w:rsidR="009B35C3" w:rsidRPr="00C31F0C" w14:paraId="4F072D50"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087E9CC" w14:textId="77777777" w:rsidR="00027562" w:rsidRDefault="00027562" w:rsidP="00C67BB4">
            <w:pPr>
              <w:jc w:val="center"/>
              <w:rPr>
                <w:b w:val="0"/>
                <w:bCs w:val="0"/>
              </w:rPr>
            </w:pPr>
          </w:p>
          <w:p w14:paraId="35910092" w14:textId="77777777" w:rsidR="00027562" w:rsidRDefault="00027562" w:rsidP="00C67BB4">
            <w:pPr>
              <w:jc w:val="center"/>
              <w:rPr>
                <w:b w:val="0"/>
                <w:bCs w:val="0"/>
              </w:rPr>
            </w:pPr>
          </w:p>
          <w:p w14:paraId="106C3113" w14:textId="6921178A" w:rsidR="000D04DF" w:rsidRPr="00C31F0C" w:rsidRDefault="00944D74" w:rsidP="00C67BB4">
            <w:pPr>
              <w:jc w:val="center"/>
            </w:pPr>
            <w:r w:rsidRPr="00C31F0C">
              <w:t>Requirements gathering</w:t>
            </w:r>
          </w:p>
        </w:tc>
        <w:tc>
          <w:tcPr>
            <w:tcW w:w="1870" w:type="dxa"/>
          </w:tcPr>
          <w:p w14:paraId="296FBA25" w14:textId="77777777" w:rsidR="00027562" w:rsidRDefault="00027562" w:rsidP="00C67BB4">
            <w:pPr>
              <w:jc w:val="center"/>
              <w:cnfStyle w:val="000000100000" w:firstRow="0" w:lastRow="0" w:firstColumn="0" w:lastColumn="0" w:oddVBand="0" w:evenVBand="0" w:oddHBand="1" w:evenHBand="0" w:firstRowFirstColumn="0" w:firstRowLastColumn="0" w:lastRowFirstColumn="0" w:lastRowLastColumn="0"/>
            </w:pPr>
          </w:p>
          <w:p w14:paraId="21A3569C" w14:textId="0BED4B55" w:rsidR="000D04DF" w:rsidRPr="00C31F0C" w:rsidRDefault="00C101EB" w:rsidP="00C67BB4">
            <w:pPr>
              <w:jc w:val="center"/>
              <w:cnfStyle w:val="000000100000" w:firstRow="0" w:lastRow="0" w:firstColumn="0" w:lastColumn="0" w:oddVBand="0" w:evenVBand="0" w:oddHBand="1" w:evenHBand="0" w:firstRowFirstColumn="0" w:firstRowLastColumn="0" w:lastRowFirstColumn="0" w:lastRowLastColumn="0"/>
            </w:pPr>
            <w:r>
              <w:t>Meet, discuss,</w:t>
            </w:r>
            <w:r w:rsidR="00ED0CB2">
              <w:t xml:space="preserve"> and reach an </w:t>
            </w:r>
            <w:r>
              <w:t>agreement</w:t>
            </w:r>
            <w:r w:rsidR="00ED0CB2">
              <w:t xml:space="preserve"> for the project requirements</w:t>
            </w:r>
          </w:p>
        </w:tc>
        <w:tc>
          <w:tcPr>
            <w:tcW w:w="1870" w:type="dxa"/>
          </w:tcPr>
          <w:p w14:paraId="1B951365" w14:textId="77777777" w:rsidR="00027562" w:rsidRDefault="00027562" w:rsidP="00ED0CB2">
            <w:pPr>
              <w:jc w:val="center"/>
              <w:cnfStyle w:val="000000100000" w:firstRow="0" w:lastRow="0" w:firstColumn="0" w:lastColumn="0" w:oddVBand="0" w:evenVBand="0" w:oddHBand="1" w:evenHBand="0" w:firstRowFirstColumn="0" w:firstRowLastColumn="0" w:lastRowFirstColumn="0" w:lastRowLastColumn="0"/>
            </w:pPr>
          </w:p>
          <w:p w14:paraId="7FDD5193" w14:textId="1D38800C" w:rsidR="00ED0CB2" w:rsidRDefault="00EE7B8A" w:rsidP="00ED0CB2">
            <w:pPr>
              <w:jc w:val="center"/>
              <w:cnfStyle w:val="000000100000" w:firstRow="0" w:lastRow="0" w:firstColumn="0" w:lastColumn="0" w:oddVBand="0" w:evenVBand="0" w:oddHBand="1" w:evenHBand="0" w:firstRowFirstColumn="0" w:firstRowLastColumn="0" w:lastRowFirstColumn="0" w:lastRowLastColumn="0"/>
            </w:pPr>
            <w:r w:rsidRPr="00C31F0C">
              <w:t>Requirements document</w:t>
            </w:r>
          </w:p>
          <w:p w14:paraId="067FDE20" w14:textId="77777777" w:rsidR="00ED0CB2" w:rsidRDefault="00ED0CB2" w:rsidP="00ED0CB2">
            <w:pPr>
              <w:jc w:val="center"/>
              <w:cnfStyle w:val="000000100000" w:firstRow="0" w:lastRow="0" w:firstColumn="0" w:lastColumn="0" w:oddVBand="0" w:evenVBand="0" w:oddHBand="1" w:evenHBand="0" w:firstRowFirstColumn="0" w:firstRowLastColumn="0" w:lastRowFirstColumn="0" w:lastRowLastColumn="0"/>
            </w:pPr>
          </w:p>
          <w:p w14:paraId="123E54B3" w14:textId="4DBDF7B1" w:rsidR="000D04DF" w:rsidRPr="00C31F0C" w:rsidRDefault="00ED0CB2" w:rsidP="00ED0CB2">
            <w:pPr>
              <w:jc w:val="center"/>
              <w:cnfStyle w:val="000000100000" w:firstRow="0" w:lastRow="0" w:firstColumn="0" w:lastColumn="0" w:oddVBand="0" w:evenVBand="0" w:oddHBand="1" w:evenHBand="0" w:firstRowFirstColumn="0" w:firstRowLastColumn="0" w:lastRowFirstColumn="0" w:lastRowLastColumn="0"/>
            </w:pPr>
            <w:r>
              <w:t>P</w:t>
            </w:r>
            <w:r w:rsidR="00EE7B8A" w:rsidRPr="00C31F0C">
              <w:t>roject schedule</w:t>
            </w:r>
          </w:p>
        </w:tc>
        <w:tc>
          <w:tcPr>
            <w:tcW w:w="2215" w:type="dxa"/>
          </w:tcPr>
          <w:p w14:paraId="7C440913" w14:textId="6DEB517D" w:rsidR="000D04DF" w:rsidRPr="00C31F0C" w:rsidRDefault="00ED0CB2" w:rsidP="00C67BB4">
            <w:pPr>
              <w:jc w:val="center"/>
              <w:cnfStyle w:val="000000100000" w:firstRow="0" w:lastRow="0" w:firstColumn="0" w:lastColumn="0" w:oddVBand="0" w:evenVBand="0" w:oddHBand="1" w:evenHBand="0" w:firstRowFirstColumn="0" w:firstRowLastColumn="0" w:lastRowFirstColumn="0" w:lastRowLastColumn="0"/>
            </w:pPr>
            <w:r>
              <w:t xml:space="preserve">PM meets with the customer to reach an agreement </w:t>
            </w:r>
            <w:r w:rsidR="00B42F1E">
              <w:t>regarding</w:t>
            </w:r>
            <w:r>
              <w:t xml:space="preserve"> the project requirements</w:t>
            </w:r>
            <w:r w:rsidR="00034D6C">
              <w:t xml:space="preserve"> and create a project schedule.</w:t>
            </w:r>
          </w:p>
        </w:tc>
        <w:tc>
          <w:tcPr>
            <w:tcW w:w="1525" w:type="dxa"/>
          </w:tcPr>
          <w:p w14:paraId="7BC045BE"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3A4E3605" w14:textId="77777777" w:rsidR="00034D6C" w:rsidRDefault="00034D6C" w:rsidP="00C67BB4">
            <w:pPr>
              <w:jc w:val="center"/>
              <w:cnfStyle w:val="000000100000" w:firstRow="0" w:lastRow="0" w:firstColumn="0" w:lastColumn="0" w:oddVBand="0" w:evenVBand="0" w:oddHBand="1" w:evenHBand="0" w:firstRowFirstColumn="0" w:firstRowLastColumn="0" w:lastRowFirstColumn="0" w:lastRowLastColumn="0"/>
            </w:pPr>
          </w:p>
          <w:p w14:paraId="591D2AFE" w14:textId="011798A2" w:rsidR="00034D6C" w:rsidRPr="00C31F0C" w:rsidRDefault="00034D6C" w:rsidP="00C67BB4">
            <w:pPr>
              <w:jc w:val="center"/>
              <w:cnfStyle w:val="000000100000" w:firstRow="0" w:lastRow="0" w:firstColumn="0" w:lastColumn="0" w:oddVBand="0" w:evenVBand="0" w:oddHBand="1" w:evenHBand="0" w:firstRowFirstColumn="0" w:firstRowLastColumn="0" w:lastRowFirstColumn="0" w:lastRowLastColumn="0"/>
            </w:pPr>
            <w:r>
              <w:t>1 week</w:t>
            </w:r>
          </w:p>
        </w:tc>
      </w:tr>
      <w:tr w:rsidR="009B35C3" w:rsidRPr="00C31F0C" w14:paraId="6FBAE98C"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3794FA31" w14:textId="77777777" w:rsidR="00027562" w:rsidRDefault="00027562" w:rsidP="00C67BB4">
            <w:pPr>
              <w:jc w:val="center"/>
              <w:rPr>
                <w:b w:val="0"/>
                <w:bCs w:val="0"/>
              </w:rPr>
            </w:pPr>
          </w:p>
          <w:p w14:paraId="14BC19BD" w14:textId="77777777" w:rsidR="00027562" w:rsidRDefault="00027562" w:rsidP="00C67BB4">
            <w:pPr>
              <w:jc w:val="center"/>
              <w:rPr>
                <w:b w:val="0"/>
                <w:bCs w:val="0"/>
              </w:rPr>
            </w:pPr>
          </w:p>
          <w:p w14:paraId="5FC4FF92" w14:textId="77777777" w:rsidR="00027562" w:rsidRDefault="00027562" w:rsidP="00C67BB4">
            <w:pPr>
              <w:jc w:val="center"/>
              <w:rPr>
                <w:b w:val="0"/>
                <w:bCs w:val="0"/>
              </w:rPr>
            </w:pPr>
          </w:p>
          <w:p w14:paraId="04932D2B" w14:textId="77777777" w:rsidR="00027562" w:rsidRDefault="00027562" w:rsidP="00C67BB4">
            <w:pPr>
              <w:jc w:val="center"/>
              <w:rPr>
                <w:b w:val="0"/>
                <w:bCs w:val="0"/>
              </w:rPr>
            </w:pPr>
          </w:p>
          <w:p w14:paraId="61622423" w14:textId="238D7376" w:rsidR="000D04DF" w:rsidRPr="00C31F0C" w:rsidRDefault="00324648" w:rsidP="00C67BB4">
            <w:pPr>
              <w:jc w:val="center"/>
            </w:pPr>
            <w:r w:rsidRPr="00C31F0C">
              <w:t>System Design</w:t>
            </w:r>
          </w:p>
        </w:tc>
        <w:tc>
          <w:tcPr>
            <w:tcW w:w="1870" w:type="dxa"/>
          </w:tcPr>
          <w:p w14:paraId="3DE3A58F" w14:textId="77777777" w:rsidR="00027562" w:rsidRDefault="00027562" w:rsidP="00C67BB4">
            <w:pPr>
              <w:jc w:val="center"/>
              <w:cnfStyle w:val="000000000000" w:firstRow="0" w:lastRow="0" w:firstColumn="0" w:lastColumn="0" w:oddVBand="0" w:evenVBand="0" w:oddHBand="0" w:evenHBand="0" w:firstRowFirstColumn="0" w:firstRowLastColumn="0" w:lastRowFirstColumn="0" w:lastRowLastColumn="0"/>
            </w:pPr>
          </w:p>
          <w:p w14:paraId="4F15A1CE" w14:textId="58100F19" w:rsidR="00027562" w:rsidRDefault="00027562" w:rsidP="00C67BB4">
            <w:pPr>
              <w:jc w:val="center"/>
              <w:cnfStyle w:val="000000000000" w:firstRow="0" w:lastRow="0" w:firstColumn="0" w:lastColumn="0" w:oddVBand="0" w:evenVBand="0" w:oddHBand="0" w:evenHBand="0" w:firstRowFirstColumn="0" w:firstRowLastColumn="0" w:lastRowFirstColumn="0" w:lastRowLastColumn="0"/>
            </w:pPr>
          </w:p>
          <w:p w14:paraId="7B200B51" w14:textId="77777777" w:rsidR="00597745" w:rsidRDefault="00597745" w:rsidP="00C67BB4">
            <w:pPr>
              <w:jc w:val="center"/>
              <w:cnfStyle w:val="000000000000" w:firstRow="0" w:lastRow="0" w:firstColumn="0" w:lastColumn="0" w:oddVBand="0" w:evenVBand="0" w:oddHBand="0" w:evenHBand="0" w:firstRowFirstColumn="0" w:firstRowLastColumn="0" w:lastRowFirstColumn="0" w:lastRowLastColumn="0"/>
            </w:pPr>
          </w:p>
          <w:p w14:paraId="0D1136E6" w14:textId="0CBDF740" w:rsidR="000D04DF" w:rsidRPr="00C31F0C" w:rsidRDefault="00324648" w:rsidP="00C67BB4">
            <w:pPr>
              <w:jc w:val="center"/>
              <w:cnfStyle w:val="000000000000" w:firstRow="0" w:lastRow="0" w:firstColumn="0" w:lastColumn="0" w:oddVBand="0" w:evenVBand="0" w:oddHBand="0" w:evenHBand="0" w:firstRowFirstColumn="0" w:firstRowLastColumn="0" w:lastRowFirstColumn="0" w:lastRowLastColumn="0"/>
            </w:pPr>
            <w:r w:rsidRPr="00C31F0C">
              <w:t>Create</w:t>
            </w:r>
            <w:r w:rsidR="00034D6C">
              <w:t xml:space="preserve"> </w:t>
            </w:r>
            <w:r w:rsidRPr="00C31F0C">
              <w:t>low</w:t>
            </w:r>
            <w:r w:rsidR="00034D6C">
              <w:t>-</w:t>
            </w:r>
            <w:r w:rsidRPr="00C31F0C">
              <w:t>fidelity wireframe</w:t>
            </w:r>
          </w:p>
        </w:tc>
        <w:tc>
          <w:tcPr>
            <w:tcW w:w="1870" w:type="dxa"/>
          </w:tcPr>
          <w:p w14:paraId="348734D0" w14:textId="77777777" w:rsidR="00ED0CB2" w:rsidRDefault="00ED0CB2" w:rsidP="00ED0CB2">
            <w:pPr>
              <w:jc w:val="center"/>
              <w:cnfStyle w:val="000000000000" w:firstRow="0" w:lastRow="0" w:firstColumn="0" w:lastColumn="0" w:oddVBand="0" w:evenVBand="0" w:oddHBand="0" w:evenHBand="0" w:firstRowFirstColumn="0" w:firstRowLastColumn="0" w:lastRowFirstColumn="0" w:lastRowLastColumn="0"/>
            </w:pPr>
          </w:p>
          <w:p w14:paraId="5BA96584" w14:textId="77777777" w:rsidR="00ED0CB2" w:rsidRDefault="00ED0CB2" w:rsidP="00ED0CB2">
            <w:pPr>
              <w:jc w:val="center"/>
              <w:cnfStyle w:val="000000000000" w:firstRow="0" w:lastRow="0" w:firstColumn="0" w:lastColumn="0" w:oddVBand="0" w:evenVBand="0" w:oddHBand="0" w:evenHBand="0" w:firstRowFirstColumn="0" w:firstRowLastColumn="0" w:lastRowFirstColumn="0" w:lastRowLastColumn="0"/>
            </w:pPr>
          </w:p>
          <w:p w14:paraId="515B9041" w14:textId="4201D732" w:rsidR="007D24B0" w:rsidRDefault="00324648" w:rsidP="00ED0CB2">
            <w:pPr>
              <w:jc w:val="center"/>
              <w:cnfStyle w:val="000000000000" w:firstRow="0" w:lastRow="0" w:firstColumn="0" w:lastColumn="0" w:oddVBand="0" w:evenVBand="0" w:oddHBand="0" w:evenHBand="0" w:firstRowFirstColumn="0" w:firstRowLastColumn="0" w:lastRowFirstColumn="0" w:lastRowLastColumn="0"/>
            </w:pPr>
            <w:r w:rsidRPr="00C31F0C">
              <w:t>Low</w:t>
            </w:r>
            <w:r w:rsidR="007D24B0">
              <w:t>-</w:t>
            </w:r>
            <w:r w:rsidRPr="00C31F0C">
              <w:t>fidelity website mockup</w:t>
            </w:r>
          </w:p>
          <w:p w14:paraId="6873C369" w14:textId="417C06C7" w:rsidR="007D24B0" w:rsidRPr="00C31F0C" w:rsidRDefault="007D24B0" w:rsidP="00C67BB4">
            <w:pPr>
              <w:jc w:val="center"/>
              <w:cnfStyle w:val="000000000000" w:firstRow="0" w:lastRow="0" w:firstColumn="0" w:lastColumn="0" w:oddVBand="0" w:evenVBand="0" w:oddHBand="0" w:evenHBand="0" w:firstRowFirstColumn="0" w:firstRowLastColumn="0" w:lastRowFirstColumn="0" w:lastRowLastColumn="0"/>
            </w:pPr>
            <w:r>
              <w:t>(Wireframe)</w:t>
            </w:r>
          </w:p>
        </w:tc>
        <w:tc>
          <w:tcPr>
            <w:tcW w:w="2215" w:type="dxa"/>
          </w:tcPr>
          <w:p w14:paraId="3C1C7347" w14:textId="38ED4732" w:rsidR="000D04DF" w:rsidRPr="00C31F0C" w:rsidRDefault="003F5C28" w:rsidP="00C67BB4">
            <w:pPr>
              <w:jc w:val="center"/>
              <w:cnfStyle w:val="000000000000" w:firstRow="0" w:lastRow="0" w:firstColumn="0" w:lastColumn="0" w:oddVBand="0" w:evenVBand="0" w:oddHBand="0" w:evenHBand="0" w:firstRowFirstColumn="0" w:firstRowLastColumn="0" w:lastRowFirstColumn="0" w:lastRowLastColumn="0"/>
            </w:pPr>
            <w:r>
              <w:t>The team’s designer will create and low-fidelity wireframe to translate the visual vision of the project. Once finalized, the PM and developers review with the designer.</w:t>
            </w:r>
          </w:p>
        </w:tc>
        <w:tc>
          <w:tcPr>
            <w:tcW w:w="1525" w:type="dxa"/>
          </w:tcPr>
          <w:p w14:paraId="7B5185BE"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5E6E8378" w14:textId="77777777" w:rsidR="00034D6C" w:rsidRDefault="00034D6C" w:rsidP="00C67BB4">
            <w:pPr>
              <w:jc w:val="center"/>
              <w:cnfStyle w:val="000000000000" w:firstRow="0" w:lastRow="0" w:firstColumn="0" w:lastColumn="0" w:oddVBand="0" w:evenVBand="0" w:oddHBand="0" w:evenHBand="0" w:firstRowFirstColumn="0" w:firstRowLastColumn="0" w:lastRowFirstColumn="0" w:lastRowLastColumn="0"/>
            </w:pPr>
          </w:p>
          <w:p w14:paraId="0264D036" w14:textId="77777777" w:rsidR="00034D6C" w:rsidRDefault="00034D6C" w:rsidP="00C67BB4">
            <w:pPr>
              <w:jc w:val="center"/>
              <w:cnfStyle w:val="000000000000" w:firstRow="0" w:lastRow="0" w:firstColumn="0" w:lastColumn="0" w:oddVBand="0" w:evenVBand="0" w:oddHBand="0" w:evenHBand="0" w:firstRowFirstColumn="0" w:firstRowLastColumn="0" w:lastRowFirstColumn="0" w:lastRowLastColumn="0"/>
            </w:pPr>
          </w:p>
          <w:p w14:paraId="2A7F465B" w14:textId="38246D54" w:rsidR="00034D6C" w:rsidRPr="00C31F0C" w:rsidRDefault="00034D6C" w:rsidP="00C67BB4">
            <w:pPr>
              <w:jc w:val="center"/>
              <w:cnfStyle w:val="000000000000" w:firstRow="0" w:lastRow="0" w:firstColumn="0" w:lastColumn="0" w:oddVBand="0" w:evenVBand="0" w:oddHBand="0" w:evenHBand="0" w:firstRowFirstColumn="0" w:firstRowLastColumn="0" w:lastRowFirstColumn="0" w:lastRowLastColumn="0"/>
            </w:pPr>
            <w:r>
              <w:t>2 days</w:t>
            </w:r>
          </w:p>
        </w:tc>
      </w:tr>
      <w:tr w:rsidR="009B35C3" w:rsidRPr="00C31F0C" w14:paraId="2143A635"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9EB3F3" w14:textId="77777777" w:rsidR="003F5C28" w:rsidRDefault="003F5C28" w:rsidP="00C67BB4">
            <w:pPr>
              <w:jc w:val="center"/>
              <w:rPr>
                <w:b w:val="0"/>
                <w:bCs w:val="0"/>
              </w:rPr>
            </w:pPr>
          </w:p>
          <w:p w14:paraId="19AD3793" w14:textId="77777777" w:rsidR="003F5C28" w:rsidRDefault="003F5C28" w:rsidP="00C67BB4">
            <w:pPr>
              <w:jc w:val="center"/>
              <w:rPr>
                <w:b w:val="0"/>
                <w:bCs w:val="0"/>
              </w:rPr>
            </w:pPr>
          </w:p>
          <w:p w14:paraId="709E8D8D" w14:textId="7C6A6B8F" w:rsidR="000D04DF" w:rsidRPr="00C31F0C" w:rsidRDefault="00324648" w:rsidP="00C67BB4">
            <w:pPr>
              <w:jc w:val="center"/>
            </w:pPr>
            <w:r w:rsidRPr="00C31F0C">
              <w:t>System Design</w:t>
            </w:r>
          </w:p>
        </w:tc>
        <w:tc>
          <w:tcPr>
            <w:tcW w:w="1870" w:type="dxa"/>
          </w:tcPr>
          <w:p w14:paraId="34C0AADB"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3F950278"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0DA9576E" w14:textId="0BA397AB" w:rsidR="000D04DF" w:rsidRPr="00C31F0C" w:rsidRDefault="00CF291B" w:rsidP="00C67BB4">
            <w:pPr>
              <w:jc w:val="center"/>
              <w:cnfStyle w:val="000000100000" w:firstRow="0" w:lastRow="0" w:firstColumn="0" w:lastColumn="0" w:oddVBand="0" w:evenVBand="0" w:oddHBand="1" w:evenHBand="0" w:firstRowFirstColumn="0" w:firstRowLastColumn="0" w:lastRowFirstColumn="0" w:lastRowLastColumn="0"/>
            </w:pPr>
            <w:r w:rsidRPr="00C31F0C">
              <w:t>Create database schema</w:t>
            </w:r>
          </w:p>
        </w:tc>
        <w:tc>
          <w:tcPr>
            <w:tcW w:w="1870" w:type="dxa"/>
          </w:tcPr>
          <w:p w14:paraId="0E419A79"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0F67BBE5"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348BDE85" w14:textId="05CFC93C" w:rsidR="000D04DF" w:rsidRPr="00C31F0C" w:rsidRDefault="00CF291B" w:rsidP="00C67BB4">
            <w:pPr>
              <w:jc w:val="center"/>
              <w:cnfStyle w:val="000000100000" w:firstRow="0" w:lastRow="0" w:firstColumn="0" w:lastColumn="0" w:oddVBand="0" w:evenVBand="0" w:oddHBand="1" w:evenHBand="0" w:firstRowFirstColumn="0" w:firstRowLastColumn="0" w:lastRowFirstColumn="0" w:lastRowLastColumn="0"/>
            </w:pPr>
            <w:r w:rsidRPr="00C31F0C">
              <w:t>DB Diagram</w:t>
            </w:r>
          </w:p>
        </w:tc>
        <w:tc>
          <w:tcPr>
            <w:tcW w:w="2215" w:type="dxa"/>
          </w:tcPr>
          <w:p w14:paraId="74E459B2" w14:textId="5FBA6098" w:rsidR="000D04DF" w:rsidRPr="00C31F0C" w:rsidRDefault="00301BFF" w:rsidP="00C67BB4">
            <w:pPr>
              <w:jc w:val="center"/>
              <w:cnfStyle w:val="000000100000" w:firstRow="0" w:lastRow="0" w:firstColumn="0" w:lastColumn="0" w:oddVBand="0" w:evenVBand="0" w:oddHBand="1" w:evenHBand="0" w:firstRowFirstColumn="0" w:firstRowLastColumn="0" w:lastRowFirstColumn="0" w:lastRowLastColumn="0"/>
            </w:pPr>
            <w:r>
              <w:t>The designer</w:t>
            </w:r>
            <w:r w:rsidR="00A81DF7">
              <w:t xml:space="preserve"> with the input of the developers and PM,</w:t>
            </w:r>
            <w:r>
              <w:t xml:space="preserve"> will also </w:t>
            </w:r>
            <w:r w:rsidR="00A81DF7">
              <w:t xml:space="preserve">assist in creating the database diagram. </w:t>
            </w:r>
          </w:p>
        </w:tc>
        <w:tc>
          <w:tcPr>
            <w:tcW w:w="1525" w:type="dxa"/>
          </w:tcPr>
          <w:p w14:paraId="746E8AA8"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1ED5C7FA" w14:textId="77777777" w:rsidR="00A81DF7" w:rsidRDefault="00A81DF7" w:rsidP="00C67BB4">
            <w:pPr>
              <w:jc w:val="center"/>
              <w:cnfStyle w:val="000000100000" w:firstRow="0" w:lastRow="0" w:firstColumn="0" w:lastColumn="0" w:oddVBand="0" w:evenVBand="0" w:oddHBand="1" w:evenHBand="0" w:firstRowFirstColumn="0" w:firstRowLastColumn="0" w:lastRowFirstColumn="0" w:lastRowLastColumn="0"/>
            </w:pPr>
          </w:p>
          <w:p w14:paraId="77520982" w14:textId="150B667F" w:rsidR="00A81DF7" w:rsidRPr="00C31F0C" w:rsidRDefault="00A81DF7" w:rsidP="00C67BB4">
            <w:pPr>
              <w:jc w:val="center"/>
              <w:cnfStyle w:val="000000100000" w:firstRow="0" w:lastRow="0" w:firstColumn="0" w:lastColumn="0" w:oddVBand="0" w:evenVBand="0" w:oddHBand="1" w:evenHBand="0" w:firstRowFirstColumn="0" w:firstRowLastColumn="0" w:lastRowFirstColumn="0" w:lastRowLastColumn="0"/>
            </w:pPr>
            <w:r>
              <w:t>2 days</w:t>
            </w:r>
          </w:p>
        </w:tc>
      </w:tr>
      <w:tr w:rsidR="009B35C3" w:rsidRPr="00C31F0C" w14:paraId="093E29BB"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3715AD8B" w14:textId="77777777" w:rsidR="00A81DF7" w:rsidRDefault="00A81DF7" w:rsidP="00C67BB4">
            <w:pPr>
              <w:jc w:val="center"/>
              <w:rPr>
                <w:b w:val="0"/>
                <w:bCs w:val="0"/>
              </w:rPr>
            </w:pPr>
          </w:p>
          <w:p w14:paraId="4763DCE2" w14:textId="77777777" w:rsidR="00A81DF7" w:rsidRDefault="00A81DF7" w:rsidP="00C67BB4">
            <w:pPr>
              <w:jc w:val="center"/>
              <w:rPr>
                <w:b w:val="0"/>
                <w:bCs w:val="0"/>
              </w:rPr>
            </w:pPr>
          </w:p>
          <w:p w14:paraId="3B4BFAF9" w14:textId="55AF768D" w:rsidR="000D04DF" w:rsidRPr="00C31F0C" w:rsidRDefault="00CF291B" w:rsidP="00C67BB4">
            <w:pPr>
              <w:jc w:val="center"/>
            </w:pPr>
            <w:r w:rsidRPr="00C31F0C">
              <w:t>System Design</w:t>
            </w:r>
          </w:p>
        </w:tc>
        <w:tc>
          <w:tcPr>
            <w:tcW w:w="1870" w:type="dxa"/>
          </w:tcPr>
          <w:p w14:paraId="5571E2DC" w14:textId="77777777" w:rsidR="00A81DF7" w:rsidRDefault="00A81DF7" w:rsidP="00C67BB4">
            <w:pPr>
              <w:jc w:val="center"/>
              <w:cnfStyle w:val="000000000000" w:firstRow="0" w:lastRow="0" w:firstColumn="0" w:lastColumn="0" w:oddVBand="0" w:evenVBand="0" w:oddHBand="0" w:evenHBand="0" w:firstRowFirstColumn="0" w:firstRowLastColumn="0" w:lastRowFirstColumn="0" w:lastRowLastColumn="0"/>
            </w:pPr>
          </w:p>
          <w:p w14:paraId="1645508A"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6CE7F361" w14:textId="0C899C7E" w:rsidR="000D04DF" w:rsidRPr="00C31F0C" w:rsidRDefault="00870D72" w:rsidP="00C67BB4">
            <w:pPr>
              <w:jc w:val="center"/>
              <w:cnfStyle w:val="000000000000" w:firstRow="0" w:lastRow="0" w:firstColumn="0" w:lastColumn="0" w:oddVBand="0" w:evenVBand="0" w:oddHBand="0" w:evenHBand="0" w:firstRowFirstColumn="0" w:firstRowLastColumn="0" w:lastRowFirstColumn="0" w:lastRowLastColumn="0"/>
            </w:pPr>
            <w:r w:rsidRPr="00C31F0C">
              <w:t>Create testing plan</w:t>
            </w:r>
          </w:p>
        </w:tc>
        <w:tc>
          <w:tcPr>
            <w:tcW w:w="1870" w:type="dxa"/>
          </w:tcPr>
          <w:p w14:paraId="48907AAF"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6E494930"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1970B0AC" w14:textId="69BF6317" w:rsidR="000D04DF" w:rsidRPr="00C31F0C" w:rsidRDefault="00870D72" w:rsidP="00C67BB4">
            <w:pPr>
              <w:jc w:val="center"/>
              <w:cnfStyle w:val="000000000000" w:firstRow="0" w:lastRow="0" w:firstColumn="0" w:lastColumn="0" w:oddVBand="0" w:evenVBand="0" w:oddHBand="0" w:evenHBand="0" w:firstRowFirstColumn="0" w:firstRowLastColumn="0" w:lastRowFirstColumn="0" w:lastRowLastColumn="0"/>
            </w:pPr>
            <w:r w:rsidRPr="00C31F0C">
              <w:t>Testing Plan</w:t>
            </w:r>
          </w:p>
        </w:tc>
        <w:tc>
          <w:tcPr>
            <w:tcW w:w="2215" w:type="dxa"/>
          </w:tcPr>
          <w:p w14:paraId="133687A3" w14:textId="5B9A8714" w:rsidR="000D04DF" w:rsidRPr="00C31F0C" w:rsidRDefault="006A10D8" w:rsidP="00C67BB4">
            <w:pPr>
              <w:jc w:val="center"/>
              <w:cnfStyle w:val="000000000000" w:firstRow="0" w:lastRow="0" w:firstColumn="0" w:lastColumn="0" w:oddVBand="0" w:evenVBand="0" w:oddHBand="0" w:evenHBand="0" w:firstRowFirstColumn="0" w:firstRowLastColumn="0" w:lastRowFirstColumn="0" w:lastRowLastColumn="0"/>
            </w:pPr>
            <w:r>
              <w:t>The PM, developers and QA tester get together to design</w:t>
            </w:r>
            <w:r w:rsidR="00D7151D">
              <w:t xml:space="preserve"> </w:t>
            </w:r>
            <w:r>
              <w:t>several efficient and thoroughly tests.</w:t>
            </w:r>
          </w:p>
        </w:tc>
        <w:tc>
          <w:tcPr>
            <w:tcW w:w="1525" w:type="dxa"/>
          </w:tcPr>
          <w:p w14:paraId="7C5B15C8"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66708C52" w14:textId="77777777" w:rsidR="00894BE6" w:rsidRDefault="00894BE6" w:rsidP="00C67BB4">
            <w:pPr>
              <w:jc w:val="center"/>
              <w:cnfStyle w:val="000000000000" w:firstRow="0" w:lastRow="0" w:firstColumn="0" w:lastColumn="0" w:oddVBand="0" w:evenVBand="0" w:oddHBand="0" w:evenHBand="0" w:firstRowFirstColumn="0" w:firstRowLastColumn="0" w:lastRowFirstColumn="0" w:lastRowLastColumn="0"/>
            </w:pPr>
          </w:p>
          <w:p w14:paraId="2DFE20D4" w14:textId="127140DB" w:rsidR="00894BE6" w:rsidRPr="00C31F0C" w:rsidRDefault="0072078A" w:rsidP="00C67BB4">
            <w:pPr>
              <w:jc w:val="center"/>
              <w:cnfStyle w:val="000000000000" w:firstRow="0" w:lastRow="0" w:firstColumn="0" w:lastColumn="0" w:oddVBand="0" w:evenVBand="0" w:oddHBand="0" w:evenHBand="0" w:firstRowFirstColumn="0" w:firstRowLastColumn="0" w:lastRowFirstColumn="0" w:lastRowLastColumn="0"/>
            </w:pPr>
            <w:r>
              <w:t>3 days</w:t>
            </w:r>
          </w:p>
        </w:tc>
      </w:tr>
      <w:tr w:rsidR="009B35C3" w:rsidRPr="00C31F0C" w14:paraId="3CE47013"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C1568E3" w14:textId="77777777" w:rsidR="00D7151D" w:rsidRDefault="00D7151D" w:rsidP="00C67BB4">
            <w:pPr>
              <w:jc w:val="center"/>
              <w:rPr>
                <w:b w:val="0"/>
                <w:bCs w:val="0"/>
              </w:rPr>
            </w:pPr>
          </w:p>
          <w:p w14:paraId="1302EC00" w14:textId="77777777" w:rsidR="00D7151D" w:rsidRDefault="00D7151D" w:rsidP="00C67BB4">
            <w:pPr>
              <w:jc w:val="center"/>
              <w:rPr>
                <w:b w:val="0"/>
                <w:bCs w:val="0"/>
              </w:rPr>
            </w:pPr>
          </w:p>
          <w:p w14:paraId="7C4A9D97" w14:textId="77777777" w:rsidR="00D7151D" w:rsidRDefault="00D7151D" w:rsidP="001A6663">
            <w:pPr>
              <w:rPr>
                <w:b w:val="0"/>
                <w:bCs w:val="0"/>
              </w:rPr>
            </w:pPr>
          </w:p>
          <w:p w14:paraId="30D38DB4" w14:textId="01BAF4B6" w:rsidR="000D04DF" w:rsidRPr="00C31F0C" w:rsidRDefault="00B170B9" w:rsidP="00C67BB4">
            <w:pPr>
              <w:jc w:val="center"/>
            </w:pPr>
            <w:r w:rsidRPr="00C31F0C">
              <w:t>Implementation</w:t>
            </w:r>
          </w:p>
        </w:tc>
        <w:tc>
          <w:tcPr>
            <w:tcW w:w="1870" w:type="dxa"/>
          </w:tcPr>
          <w:p w14:paraId="0F2B984C" w14:textId="77777777" w:rsidR="00D7151D" w:rsidRDefault="00D7151D" w:rsidP="00C67BB4">
            <w:pPr>
              <w:jc w:val="center"/>
              <w:cnfStyle w:val="000000100000" w:firstRow="0" w:lastRow="0" w:firstColumn="0" w:lastColumn="0" w:oddVBand="0" w:evenVBand="0" w:oddHBand="1" w:evenHBand="0" w:firstRowFirstColumn="0" w:firstRowLastColumn="0" w:lastRowFirstColumn="0" w:lastRowLastColumn="0"/>
            </w:pPr>
          </w:p>
          <w:p w14:paraId="698AEC52" w14:textId="77777777" w:rsidR="00D7151D" w:rsidRDefault="00D7151D" w:rsidP="001A6663">
            <w:pPr>
              <w:cnfStyle w:val="000000100000" w:firstRow="0" w:lastRow="0" w:firstColumn="0" w:lastColumn="0" w:oddVBand="0" w:evenVBand="0" w:oddHBand="1" w:evenHBand="0" w:firstRowFirstColumn="0" w:firstRowLastColumn="0" w:lastRowFirstColumn="0" w:lastRowLastColumn="0"/>
            </w:pPr>
          </w:p>
          <w:p w14:paraId="3EEFF0A8" w14:textId="76AE3B72" w:rsidR="000D04DF" w:rsidRPr="00C31F0C" w:rsidRDefault="00B92C3E" w:rsidP="00C67BB4">
            <w:pPr>
              <w:jc w:val="center"/>
              <w:cnfStyle w:val="000000100000" w:firstRow="0" w:lastRow="0" w:firstColumn="0" w:lastColumn="0" w:oddVBand="0" w:evenVBand="0" w:oddHBand="1" w:evenHBand="0" w:firstRowFirstColumn="0" w:firstRowLastColumn="0" w:lastRowFirstColumn="0" w:lastRowLastColumn="0"/>
            </w:pPr>
            <w:r w:rsidRPr="00C31F0C">
              <w:t xml:space="preserve">Create </w:t>
            </w:r>
            <w:r w:rsidR="00D7151D">
              <w:t xml:space="preserve">the web application and </w:t>
            </w:r>
            <w:r w:rsidR="009516BB">
              <w:t xml:space="preserve">unit </w:t>
            </w:r>
            <w:r w:rsidR="00D7151D">
              <w:t>tests</w:t>
            </w:r>
          </w:p>
        </w:tc>
        <w:tc>
          <w:tcPr>
            <w:tcW w:w="1870" w:type="dxa"/>
          </w:tcPr>
          <w:p w14:paraId="364E3588" w14:textId="77777777" w:rsidR="00D7151D" w:rsidRDefault="00D7151D" w:rsidP="00C67BB4">
            <w:pPr>
              <w:jc w:val="center"/>
              <w:cnfStyle w:val="000000100000" w:firstRow="0" w:lastRow="0" w:firstColumn="0" w:lastColumn="0" w:oddVBand="0" w:evenVBand="0" w:oddHBand="1" w:evenHBand="0" w:firstRowFirstColumn="0" w:firstRowLastColumn="0" w:lastRowFirstColumn="0" w:lastRowLastColumn="0"/>
            </w:pPr>
          </w:p>
          <w:p w14:paraId="08925AFE" w14:textId="77777777" w:rsidR="00D7151D" w:rsidRDefault="00D7151D" w:rsidP="00D7151D">
            <w:pPr>
              <w:cnfStyle w:val="000000100000" w:firstRow="0" w:lastRow="0" w:firstColumn="0" w:lastColumn="0" w:oddVBand="0" w:evenVBand="0" w:oddHBand="1" w:evenHBand="0" w:firstRowFirstColumn="0" w:firstRowLastColumn="0" w:lastRowFirstColumn="0" w:lastRowLastColumn="0"/>
            </w:pPr>
          </w:p>
          <w:p w14:paraId="7DFD3071" w14:textId="280E0E6F" w:rsidR="000D04DF" w:rsidRDefault="00D7151D" w:rsidP="00C67BB4">
            <w:pPr>
              <w:jc w:val="center"/>
              <w:cnfStyle w:val="000000100000" w:firstRow="0" w:lastRow="0" w:firstColumn="0" w:lastColumn="0" w:oddVBand="0" w:evenVBand="0" w:oddHBand="1" w:evenHBand="0" w:firstRowFirstColumn="0" w:firstRowLastColumn="0" w:lastRowFirstColumn="0" w:lastRowLastColumn="0"/>
            </w:pPr>
            <w:r>
              <w:t>First final main version of the Web application</w:t>
            </w:r>
          </w:p>
          <w:p w14:paraId="15F034B3" w14:textId="26D5B4B8" w:rsidR="00D7151D" w:rsidRPr="00C31F0C" w:rsidRDefault="00D7151D" w:rsidP="00D7151D">
            <w:pPr>
              <w:cnfStyle w:val="000000100000" w:firstRow="0" w:lastRow="0" w:firstColumn="0" w:lastColumn="0" w:oddVBand="0" w:evenVBand="0" w:oddHBand="1" w:evenHBand="0" w:firstRowFirstColumn="0" w:firstRowLastColumn="0" w:lastRowFirstColumn="0" w:lastRowLastColumn="0"/>
            </w:pPr>
          </w:p>
        </w:tc>
        <w:tc>
          <w:tcPr>
            <w:tcW w:w="2215" w:type="dxa"/>
          </w:tcPr>
          <w:p w14:paraId="3B227E6F" w14:textId="64D895A6" w:rsidR="000D04DF" w:rsidRPr="00C31F0C" w:rsidRDefault="009516BB" w:rsidP="00C67BB4">
            <w:pPr>
              <w:jc w:val="center"/>
              <w:cnfStyle w:val="000000100000" w:firstRow="0" w:lastRow="0" w:firstColumn="0" w:lastColumn="0" w:oddVBand="0" w:evenVBand="0" w:oddHBand="1" w:evenHBand="0" w:firstRowFirstColumn="0" w:firstRowLastColumn="0" w:lastRowFirstColumn="0" w:lastRowLastColumn="0"/>
            </w:pPr>
            <w:r>
              <w:t>The developers will develop the full application according to the requirements and the PM guidance. All unit tests will be developed.</w:t>
            </w:r>
          </w:p>
        </w:tc>
        <w:tc>
          <w:tcPr>
            <w:tcW w:w="1525" w:type="dxa"/>
          </w:tcPr>
          <w:p w14:paraId="54F6232D"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664D59EA" w14:textId="77777777" w:rsidR="009516BB" w:rsidRDefault="009516BB" w:rsidP="00C67BB4">
            <w:pPr>
              <w:jc w:val="center"/>
              <w:cnfStyle w:val="000000100000" w:firstRow="0" w:lastRow="0" w:firstColumn="0" w:lastColumn="0" w:oddVBand="0" w:evenVBand="0" w:oddHBand="1" w:evenHBand="0" w:firstRowFirstColumn="0" w:firstRowLastColumn="0" w:lastRowFirstColumn="0" w:lastRowLastColumn="0"/>
            </w:pPr>
          </w:p>
          <w:p w14:paraId="596F3195" w14:textId="77777777" w:rsidR="009516BB" w:rsidRDefault="009516BB" w:rsidP="001A6663">
            <w:pPr>
              <w:cnfStyle w:val="000000100000" w:firstRow="0" w:lastRow="0" w:firstColumn="0" w:lastColumn="0" w:oddVBand="0" w:evenVBand="0" w:oddHBand="1" w:evenHBand="0" w:firstRowFirstColumn="0" w:firstRowLastColumn="0" w:lastRowFirstColumn="0" w:lastRowLastColumn="0"/>
            </w:pPr>
          </w:p>
          <w:p w14:paraId="35594623" w14:textId="23248042" w:rsidR="009516BB" w:rsidRPr="00C31F0C" w:rsidRDefault="009516BB" w:rsidP="00C67BB4">
            <w:pPr>
              <w:jc w:val="center"/>
              <w:cnfStyle w:val="000000100000" w:firstRow="0" w:lastRow="0" w:firstColumn="0" w:lastColumn="0" w:oddVBand="0" w:evenVBand="0" w:oddHBand="1" w:evenHBand="0" w:firstRowFirstColumn="0" w:firstRowLastColumn="0" w:lastRowFirstColumn="0" w:lastRowLastColumn="0"/>
            </w:pPr>
            <w:r>
              <w:t>2 weeks</w:t>
            </w:r>
          </w:p>
        </w:tc>
      </w:tr>
      <w:tr w:rsidR="009B35C3" w:rsidRPr="00C31F0C" w14:paraId="1EEC5DEE"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55F72C7C" w14:textId="49466F37" w:rsidR="009516BB" w:rsidRDefault="009516BB" w:rsidP="00C67BB4">
            <w:pPr>
              <w:jc w:val="center"/>
            </w:pPr>
          </w:p>
          <w:p w14:paraId="6F448F15" w14:textId="77777777" w:rsidR="009516BB" w:rsidRDefault="009516BB" w:rsidP="00C10ED6">
            <w:pPr>
              <w:rPr>
                <w:b w:val="0"/>
                <w:bCs w:val="0"/>
              </w:rPr>
            </w:pPr>
          </w:p>
          <w:p w14:paraId="22AC6E0F" w14:textId="34320474" w:rsidR="000D04DF" w:rsidRPr="00C31F0C" w:rsidRDefault="00C460B2" w:rsidP="009516BB">
            <w:pPr>
              <w:jc w:val="center"/>
            </w:pPr>
            <w:r w:rsidRPr="00C31F0C">
              <w:lastRenderedPageBreak/>
              <w:t>Testing Phase</w:t>
            </w:r>
          </w:p>
        </w:tc>
        <w:tc>
          <w:tcPr>
            <w:tcW w:w="1870" w:type="dxa"/>
          </w:tcPr>
          <w:p w14:paraId="4F95724A" w14:textId="77777777" w:rsidR="009516BB" w:rsidRDefault="009516BB" w:rsidP="00C10ED6">
            <w:pPr>
              <w:cnfStyle w:val="000000000000" w:firstRow="0" w:lastRow="0" w:firstColumn="0" w:lastColumn="0" w:oddVBand="0" w:evenVBand="0" w:oddHBand="0" w:evenHBand="0" w:firstRowFirstColumn="0" w:firstRowLastColumn="0" w:lastRowFirstColumn="0" w:lastRowLastColumn="0"/>
            </w:pPr>
          </w:p>
          <w:p w14:paraId="4C06F12B" w14:textId="5355238F" w:rsidR="009516BB" w:rsidRPr="00C31F0C" w:rsidRDefault="00C10ED6" w:rsidP="00C67BB4">
            <w:pPr>
              <w:jc w:val="center"/>
              <w:cnfStyle w:val="000000000000" w:firstRow="0" w:lastRow="0" w:firstColumn="0" w:lastColumn="0" w:oddVBand="0" w:evenVBand="0" w:oddHBand="0" w:evenHBand="0" w:firstRowFirstColumn="0" w:firstRowLastColumn="0" w:lastRowFirstColumn="0" w:lastRowLastColumn="0"/>
            </w:pPr>
            <w:r>
              <w:lastRenderedPageBreak/>
              <w:t>Review and r</w:t>
            </w:r>
            <w:r w:rsidR="009516BB">
              <w:t>un all unit tests</w:t>
            </w:r>
            <w:r>
              <w:t>. F</w:t>
            </w:r>
            <w:r w:rsidR="009516BB">
              <w:t>ix any discovered bugs</w:t>
            </w:r>
          </w:p>
        </w:tc>
        <w:tc>
          <w:tcPr>
            <w:tcW w:w="1870" w:type="dxa"/>
          </w:tcPr>
          <w:p w14:paraId="44E6A90F" w14:textId="77777777" w:rsidR="009516BB" w:rsidRDefault="009516BB" w:rsidP="009516BB">
            <w:pPr>
              <w:cnfStyle w:val="000000000000" w:firstRow="0" w:lastRow="0" w:firstColumn="0" w:lastColumn="0" w:oddVBand="0" w:evenVBand="0" w:oddHBand="0" w:evenHBand="0" w:firstRowFirstColumn="0" w:firstRowLastColumn="0" w:lastRowFirstColumn="0" w:lastRowLastColumn="0"/>
            </w:pPr>
          </w:p>
          <w:p w14:paraId="415ECF8B" w14:textId="0D24E95E" w:rsidR="009516BB" w:rsidRPr="00C31F0C" w:rsidRDefault="009516BB" w:rsidP="00C67BB4">
            <w:pPr>
              <w:jc w:val="center"/>
              <w:cnfStyle w:val="000000000000" w:firstRow="0" w:lastRow="0" w:firstColumn="0" w:lastColumn="0" w:oddVBand="0" w:evenVBand="0" w:oddHBand="0" w:evenHBand="0" w:firstRowFirstColumn="0" w:firstRowLastColumn="0" w:lastRowFirstColumn="0" w:lastRowLastColumn="0"/>
            </w:pPr>
            <w:r>
              <w:lastRenderedPageBreak/>
              <w:t>Improved version of the web application</w:t>
            </w:r>
          </w:p>
        </w:tc>
        <w:tc>
          <w:tcPr>
            <w:tcW w:w="2215" w:type="dxa"/>
          </w:tcPr>
          <w:p w14:paraId="6D4CE7ED" w14:textId="011B16A0" w:rsidR="000D04DF" w:rsidRPr="00C31F0C" w:rsidRDefault="009516BB" w:rsidP="00C67BB4">
            <w:pPr>
              <w:jc w:val="center"/>
              <w:cnfStyle w:val="000000000000" w:firstRow="0" w:lastRow="0" w:firstColumn="0" w:lastColumn="0" w:oddVBand="0" w:evenVBand="0" w:oddHBand="0" w:evenHBand="0" w:firstRowFirstColumn="0" w:firstRowLastColumn="0" w:lastRowFirstColumn="0" w:lastRowLastColumn="0"/>
            </w:pPr>
            <w:r>
              <w:lastRenderedPageBreak/>
              <w:t xml:space="preserve">The QA tester will run all developed unit </w:t>
            </w:r>
            <w:r>
              <w:lastRenderedPageBreak/>
              <w:t>tests and work closely with programmer to fix any discovered bugs.</w:t>
            </w:r>
          </w:p>
        </w:tc>
        <w:tc>
          <w:tcPr>
            <w:tcW w:w="1525" w:type="dxa"/>
          </w:tcPr>
          <w:p w14:paraId="42239705"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4E8741BE" w14:textId="77777777" w:rsidR="00C10ED6" w:rsidRDefault="00C10ED6" w:rsidP="00C67BB4">
            <w:pPr>
              <w:jc w:val="center"/>
              <w:cnfStyle w:val="000000000000" w:firstRow="0" w:lastRow="0" w:firstColumn="0" w:lastColumn="0" w:oddVBand="0" w:evenVBand="0" w:oddHBand="0" w:evenHBand="0" w:firstRowFirstColumn="0" w:firstRowLastColumn="0" w:lastRowFirstColumn="0" w:lastRowLastColumn="0"/>
            </w:pPr>
          </w:p>
          <w:p w14:paraId="3A6A6689" w14:textId="185AC281" w:rsidR="00C10ED6" w:rsidRPr="00C31F0C" w:rsidRDefault="00C10ED6" w:rsidP="00C67BB4">
            <w:pPr>
              <w:jc w:val="center"/>
              <w:cnfStyle w:val="000000000000" w:firstRow="0" w:lastRow="0" w:firstColumn="0" w:lastColumn="0" w:oddVBand="0" w:evenVBand="0" w:oddHBand="0" w:evenHBand="0" w:firstRowFirstColumn="0" w:firstRowLastColumn="0" w:lastRowFirstColumn="0" w:lastRowLastColumn="0"/>
            </w:pPr>
            <w:r>
              <w:lastRenderedPageBreak/>
              <w:t>4 days</w:t>
            </w:r>
          </w:p>
        </w:tc>
      </w:tr>
      <w:tr w:rsidR="009B35C3" w:rsidRPr="00C31F0C" w14:paraId="23CFDA3C"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43B4E5C" w14:textId="3C1F95AF" w:rsidR="00C10ED6" w:rsidRDefault="00C10ED6" w:rsidP="00C67BB4">
            <w:pPr>
              <w:jc w:val="center"/>
            </w:pPr>
          </w:p>
          <w:p w14:paraId="22BE2D39" w14:textId="77777777" w:rsidR="007A369B" w:rsidRDefault="007A369B" w:rsidP="00C67BB4">
            <w:pPr>
              <w:jc w:val="center"/>
              <w:rPr>
                <w:b w:val="0"/>
                <w:bCs w:val="0"/>
              </w:rPr>
            </w:pPr>
          </w:p>
          <w:p w14:paraId="1D023FF9" w14:textId="77777777" w:rsidR="00C10ED6" w:rsidRDefault="00C10ED6" w:rsidP="00C10ED6">
            <w:pPr>
              <w:rPr>
                <w:b w:val="0"/>
                <w:bCs w:val="0"/>
              </w:rPr>
            </w:pPr>
          </w:p>
          <w:p w14:paraId="6CDC23DD" w14:textId="4239EBED" w:rsidR="000D04DF" w:rsidRPr="00C31F0C" w:rsidRDefault="00993FCF" w:rsidP="00C67BB4">
            <w:pPr>
              <w:jc w:val="center"/>
            </w:pPr>
            <w:r w:rsidRPr="00C31F0C">
              <w:t>Testing Phase</w:t>
            </w:r>
          </w:p>
        </w:tc>
        <w:tc>
          <w:tcPr>
            <w:tcW w:w="1870" w:type="dxa"/>
          </w:tcPr>
          <w:p w14:paraId="56946FD9" w14:textId="53FE6287" w:rsidR="00C10ED6" w:rsidRDefault="00C10ED6" w:rsidP="00C10ED6">
            <w:pPr>
              <w:cnfStyle w:val="000000100000" w:firstRow="0" w:lastRow="0" w:firstColumn="0" w:lastColumn="0" w:oddVBand="0" w:evenVBand="0" w:oddHBand="1" w:evenHBand="0" w:firstRowFirstColumn="0" w:firstRowLastColumn="0" w:lastRowFirstColumn="0" w:lastRowLastColumn="0"/>
            </w:pPr>
          </w:p>
          <w:p w14:paraId="6116C668" w14:textId="77777777" w:rsidR="007A369B" w:rsidRDefault="007A369B" w:rsidP="00C10ED6">
            <w:pPr>
              <w:cnfStyle w:val="000000100000" w:firstRow="0" w:lastRow="0" w:firstColumn="0" w:lastColumn="0" w:oddVBand="0" w:evenVBand="0" w:oddHBand="1" w:evenHBand="0" w:firstRowFirstColumn="0" w:firstRowLastColumn="0" w:lastRowFirstColumn="0" w:lastRowLastColumn="0"/>
            </w:pPr>
          </w:p>
          <w:p w14:paraId="5458BC29" w14:textId="02CAE731" w:rsidR="00C10ED6" w:rsidRPr="00C31F0C" w:rsidRDefault="00C10ED6" w:rsidP="00C10ED6">
            <w:pPr>
              <w:jc w:val="center"/>
              <w:cnfStyle w:val="000000100000" w:firstRow="0" w:lastRow="0" w:firstColumn="0" w:lastColumn="0" w:oddVBand="0" w:evenVBand="0" w:oddHBand="1" w:evenHBand="0" w:firstRowFirstColumn="0" w:firstRowLastColumn="0" w:lastRowFirstColumn="0" w:lastRowLastColumn="0"/>
            </w:pPr>
            <w:r>
              <w:t>Create and run functional tests</w:t>
            </w:r>
            <w:r w:rsidR="00EA0870">
              <w:t>/Acceptance Test</w:t>
            </w:r>
          </w:p>
        </w:tc>
        <w:tc>
          <w:tcPr>
            <w:tcW w:w="1870" w:type="dxa"/>
          </w:tcPr>
          <w:p w14:paraId="14CD6EB4" w14:textId="41C67D2A" w:rsidR="00C10ED6" w:rsidRDefault="00C10ED6" w:rsidP="00EA0870">
            <w:pPr>
              <w:cnfStyle w:val="000000100000" w:firstRow="0" w:lastRow="0" w:firstColumn="0" w:lastColumn="0" w:oddVBand="0" w:evenVBand="0" w:oddHBand="1" w:evenHBand="0" w:firstRowFirstColumn="0" w:firstRowLastColumn="0" w:lastRowFirstColumn="0" w:lastRowLastColumn="0"/>
            </w:pPr>
          </w:p>
          <w:p w14:paraId="76BC97FC" w14:textId="77777777" w:rsidR="007A369B" w:rsidRDefault="007A369B" w:rsidP="00EA0870">
            <w:pPr>
              <w:cnfStyle w:val="000000100000" w:firstRow="0" w:lastRow="0" w:firstColumn="0" w:lastColumn="0" w:oddVBand="0" w:evenVBand="0" w:oddHBand="1" w:evenHBand="0" w:firstRowFirstColumn="0" w:firstRowLastColumn="0" w:lastRowFirstColumn="0" w:lastRowLastColumn="0"/>
            </w:pPr>
          </w:p>
          <w:p w14:paraId="6B3759DE" w14:textId="34852301" w:rsidR="00C10ED6"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Final version of the web application</w:t>
            </w:r>
          </w:p>
        </w:tc>
        <w:tc>
          <w:tcPr>
            <w:tcW w:w="2215" w:type="dxa"/>
          </w:tcPr>
          <w:p w14:paraId="457F85D8" w14:textId="64CF159D" w:rsidR="000D04DF"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QA tester will run all the functional tests ensuring the quality of the application. PM will coordinate with the customer to perform several of this test as an acceptance test.</w:t>
            </w:r>
          </w:p>
        </w:tc>
        <w:tc>
          <w:tcPr>
            <w:tcW w:w="1525" w:type="dxa"/>
          </w:tcPr>
          <w:p w14:paraId="07E632A9"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1044DB4D"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0D74010C"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0A256F08"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483E9466" w14:textId="4D8F5BBB" w:rsidR="00EA0870"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3 days</w:t>
            </w:r>
          </w:p>
        </w:tc>
      </w:tr>
      <w:tr w:rsidR="009B35C3" w:rsidRPr="00C31F0C" w14:paraId="4700CA81"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424792D8" w14:textId="77777777" w:rsidR="007A369B" w:rsidRDefault="007A369B" w:rsidP="00C67BB4">
            <w:pPr>
              <w:jc w:val="center"/>
              <w:rPr>
                <w:b w:val="0"/>
                <w:bCs w:val="0"/>
              </w:rPr>
            </w:pPr>
          </w:p>
          <w:p w14:paraId="0C3A3114" w14:textId="77777777" w:rsidR="007A369B" w:rsidRDefault="007A369B" w:rsidP="00C67BB4">
            <w:pPr>
              <w:jc w:val="center"/>
              <w:rPr>
                <w:b w:val="0"/>
                <w:bCs w:val="0"/>
              </w:rPr>
            </w:pPr>
          </w:p>
          <w:p w14:paraId="77F3E6B7" w14:textId="2DA774D7" w:rsidR="000715D1" w:rsidRPr="00C31F0C" w:rsidRDefault="00C75F59" w:rsidP="00C67BB4">
            <w:pPr>
              <w:jc w:val="center"/>
            </w:pPr>
            <w:r w:rsidRPr="00C31F0C">
              <w:t>Deployment</w:t>
            </w:r>
          </w:p>
        </w:tc>
        <w:tc>
          <w:tcPr>
            <w:tcW w:w="1870" w:type="dxa"/>
          </w:tcPr>
          <w:p w14:paraId="2648EEBB" w14:textId="77777777" w:rsidR="000715D1" w:rsidRDefault="000715D1" w:rsidP="00C67BB4">
            <w:pPr>
              <w:jc w:val="center"/>
              <w:cnfStyle w:val="000000000000" w:firstRow="0" w:lastRow="0" w:firstColumn="0" w:lastColumn="0" w:oddVBand="0" w:evenVBand="0" w:oddHBand="0" w:evenHBand="0" w:firstRowFirstColumn="0" w:firstRowLastColumn="0" w:lastRowFirstColumn="0" w:lastRowLastColumn="0"/>
            </w:pPr>
          </w:p>
          <w:p w14:paraId="2962A120"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r>
              <w:t>Deploy the web application into production environment</w:t>
            </w:r>
          </w:p>
          <w:p w14:paraId="62E70027" w14:textId="3FF80849"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7D616041" w14:textId="53F80D7B"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6E2A12FA"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52FDB3CE" w14:textId="0DD8DF38" w:rsidR="000715D1"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Fully deployed web application</w:t>
            </w:r>
          </w:p>
        </w:tc>
        <w:tc>
          <w:tcPr>
            <w:tcW w:w="2215" w:type="dxa"/>
          </w:tcPr>
          <w:p w14:paraId="5819D255" w14:textId="77777777" w:rsidR="000715D1" w:rsidRDefault="000715D1" w:rsidP="00C67BB4">
            <w:pPr>
              <w:jc w:val="center"/>
              <w:cnfStyle w:val="000000000000" w:firstRow="0" w:lastRow="0" w:firstColumn="0" w:lastColumn="0" w:oddVBand="0" w:evenVBand="0" w:oddHBand="0" w:evenHBand="0" w:firstRowFirstColumn="0" w:firstRowLastColumn="0" w:lastRowFirstColumn="0" w:lastRowLastColumn="0"/>
            </w:pPr>
          </w:p>
          <w:p w14:paraId="69E7C54B" w14:textId="682FC411"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Deploy the final, tested, and accepted version of the web application to the cloud using Azure services</w:t>
            </w:r>
          </w:p>
        </w:tc>
        <w:tc>
          <w:tcPr>
            <w:tcW w:w="1525" w:type="dxa"/>
          </w:tcPr>
          <w:p w14:paraId="235E5A2B" w14:textId="77777777" w:rsidR="003C6ADA" w:rsidRDefault="003C6ADA" w:rsidP="00C67BB4">
            <w:pPr>
              <w:jc w:val="center"/>
              <w:cnfStyle w:val="000000000000" w:firstRow="0" w:lastRow="0" w:firstColumn="0" w:lastColumn="0" w:oddVBand="0" w:evenVBand="0" w:oddHBand="0" w:evenHBand="0" w:firstRowFirstColumn="0" w:firstRowLastColumn="0" w:lastRowFirstColumn="0" w:lastRowLastColumn="0"/>
            </w:pPr>
          </w:p>
          <w:p w14:paraId="5E2053B3" w14:textId="6514198B"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4F24DB50"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7B88B7D1" w14:textId="361F2D28"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2 days</w:t>
            </w:r>
          </w:p>
        </w:tc>
      </w:tr>
      <w:tr w:rsidR="009B35C3" w:rsidRPr="00C31F0C" w14:paraId="4BE09B10"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61C22BA" w14:textId="4F46CFA1" w:rsidR="00035681" w:rsidRDefault="00035681" w:rsidP="00C67BB4">
            <w:pPr>
              <w:jc w:val="center"/>
            </w:pPr>
          </w:p>
          <w:p w14:paraId="6A982947" w14:textId="77777777" w:rsidR="00035681" w:rsidRDefault="00035681" w:rsidP="00C67BB4">
            <w:pPr>
              <w:jc w:val="center"/>
              <w:rPr>
                <w:b w:val="0"/>
                <w:bCs w:val="0"/>
              </w:rPr>
            </w:pPr>
          </w:p>
          <w:p w14:paraId="0465A131" w14:textId="61B05E3D" w:rsidR="003C6ADA" w:rsidRPr="00C31F0C" w:rsidRDefault="00DC615E" w:rsidP="00C67BB4">
            <w:pPr>
              <w:jc w:val="center"/>
            </w:pPr>
            <w:r w:rsidRPr="00C31F0C">
              <w:t>Maintenance</w:t>
            </w:r>
          </w:p>
        </w:tc>
        <w:tc>
          <w:tcPr>
            <w:tcW w:w="1870" w:type="dxa"/>
          </w:tcPr>
          <w:p w14:paraId="19F125BC" w14:textId="77777777" w:rsidR="003C6ADA" w:rsidRDefault="003C6ADA" w:rsidP="00C67BB4">
            <w:pPr>
              <w:jc w:val="center"/>
              <w:cnfStyle w:val="000000100000" w:firstRow="0" w:lastRow="0" w:firstColumn="0" w:lastColumn="0" w:oddVBand="0" w:evenVBand="0" w:oddHBand="1" w:evenHBand="0" w:firstRowFirstColumn="0" w:firstRowLastColumn="0" w:lastRowFirstColumn="0" w:lastRowLastColumn="0"/>
            </w:pPr>
          </w:p>
          <w:p w14:paraId="49E57E9C" w14:textId="540A8BC4" w:rsidR="00035681"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Create a maintenance plan</w:t>
            </w:r>
          </w:p>
        </w:tc>
        <w:tc>
          <w:tcPr>
            <w:tcW w:w="1870" w:type="dxa"/>
          </w:tcPr>
          <w:p w14:paraId="38230B46" w14:textId="77777777" w:rsidR="00035681" w:rsidRDefault="00035681" w:rsidP="00C67BB4">
            <w:pPr>
              <w:jc w:val="center"/>
              <w:cnfStyle w:val="000000100000" w:firstRow="0" w:lastRow="0" w:firstColumn="0" w:lastColumn="0" w:oddVBand="0" w:evenVBand="0" w:oddHBand="1" w:evenHBand="0" w:firstRowFirstColumn="0" w:firstRowLastColumn="0" w:lastRowFirstColumn="0" w:lastRowLastColumn="0"/>
            </w:pPr>
          </w:p>
          <w:p w14:paraId="04370E27" w14:textId="78CA3074" w:rsidR="003C6ADA"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 xml:space="preserve">(Optional) </w:t>
            </w:r>
            <w:r w:rsidR="00DC615E" w:rsidRPr="00C31F0C">
              <w:t>Maintenance service contract</w:t>
            </w:r>
          </w:p>
        </w:tc>
        <w:tc>
          <w:tcPr>
            <w:tcW w:w="2215" w:type="dxa"/>
          </w:tcPr>
          <w:p w14:paraId="4F269BB9" w14:textId="0763B0D1" w:rsidR="00035681" w:rsidRPr="00C31F0C" w:rsidRDefault="00035681" w:rsidP="00035681">
            <w:pPr>
              <w:jc w:val="center"/>
              <w:cnfStyle w:val="000000100000" w:firstRow="0" w:lastRow="0" w:firstColumn="0" w:lastColumn="0" w:oddVBand="0" w:evenVBand="0" w:oddHBand="1" w:evenHBand="0" w:firstRowFirstColumn="0" w:firstRowLastColumn="0" w:lastRowFirstColumn="0" w:lastRowLastColumn="0"/>
            </w:pPr>
            <w:r>
              <w:t>Discuss maintenance options with the customer and offer our maintenance plan as an option</w:t>
            </w:r>
          </w:p>
        </w:tc>
        <w:tc>
          <w:tcPr>
            <w:tcW w:w="1525" w:type="dxa"/>
          </w:tcPr>
          <w:p w14:paraId="24D0BFDE" w14:textId="77777777" w:rsidR="003C6ADA" w:rsidRDefault="003C6ADA" w:rsidP="00C67BB4">
            <w:pPr>
              <w:jc w:val="center"/>
              <w:cnfStyle w:val="000000100000" w:firstRow="0" w:lastRow="0" w:firstColumn="0" w:lastColumn="0" w:oddVBand="0" w:evenVBand="0" w:oddHBand="1" w:evenHBand="0" w:firstRowFirstColumn="0" w:firstRowLastColumn="0" w:lastRowFirstColumn="0" w:lastRowLastColumn="0"/>
            </w:pPr>
          </w:p>
          <w:p w14:paraId="54919FE1" w14:textId="77777777" w:rsidR="00035681" w:rsidRDefault="00035681" w:rsidP="00C67BB4">
            <w:pPr>
              <w:jc w:val="center"/>
              <w:cnfStyle w:val="000000100000" w:firstRow="0" w:lastRow="0" w:firstColumn="0" w:lastColumn="0" w:oddVBand="0" w:evenVBand="0" w:oddHBand="1" w:evenHBand="0" w:firstRowFirstColumn="0" w:firstRowLastColumn="0" w:lastRowFirstColumn="0" w:lastRowLastColumn="0"/>
            </w:pPr>
          </w:p>
          <w:p w14:paraId="1730F2D5" w14:textId="17345FAB" w:rsidR="00035681"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1 day</w:t>
            </w:r>
          </w:p>
        </w:tc>
      </w:tr>
      <w:tr w:rsidR="009B35C3" w:rsidRPr="00C31F0C" w14:paraId="34DF9778"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02A98BCF" w14:textId="77777777" w:rsidR="003C6ADA" w:rsidRPr="00C31F0C" w:rsidRDefault="003C6ADA" w:rsidP="00AD4F2A"/>
        </w:tc>
        <w:tc>
          <w:tcPr>
            <w:tcW w:w="1870" w:type="dxa"/>
          </w:tcPr>
          <w:p w14:paraId="3D653341"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1870" w:type="dxa"/>
          </w:tcPr>
          <w:p w14:paraId="6E6C2126"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2215" w:type="dxa"/>
          </w:tcPr>
          <w:p w14:paraId="4540AC29"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1525" w:type="dxa"/>
          </w:tcPr>
          <w:p w14:paraId="5D197663"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r>
    </w:tbl>
    <w:p w14:paraId="00C2B8D4" w14:textId="77777777" w:rsidR="00A61CD6" w:rsidRPr="00C31F0C" w:rsidRDefault="00A61CD6" w:rsidP="00AD4F2A"/>
    <w:sectPr w:rsidR="00A61CD6" w:rsidRPr="00C31F0C">
      <w:headerReference w:type="even" r:id="rId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A3808" w14:textId="77777777" w:rsidR="009A49A6" w:rsidRDefault="009A49A6">
      <w:pPr>
        <w:spacing w:after="0" w:line="240" w:lineRule="auto"/>
      </w:pPr>
      <w:r>
        <w:separator/>
      </w:r>
    </w:p>
  </w:endnote>
  <w:endnote w:type="continuationSeparator" w:id="0">
    <w:p w14:paraId="63941C05" w14:textId="77777777" w:rsidR="009A49A6" w:rsidRDefault="009A4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2E35" w14:textId="77777777" w:rsidR="00D67209" w:rsidRDefault="00D67209">
    <w:pPr>
      <w:pStyle w:val="Footer"/>
      <w:jc w:val="center"/>
    </w:pPr>
  </w:p>
  <w:p w14:paraId="2BCE934D" w14:textId="77777777" w:rsidR="00D67209" w:rsidRDefault="00D67209"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D84D0" w14:textId="77777777" w:rsidR="009A49A6" w:rsidRDefault="009A49A6">
      <w:pPr>
        <w:spacing w:after="0" w:line="240" w:lineRule="auto"/>
      </w:pPr>
      <w:r>
        <w:separator/>
      </w:r>
    </w:p>
  </w:footnote>
  <w:footnote w:type="continuationSeparator" w:id="0">
    <w:p w14:paraId="00B279F9" w14:textId="77777777" w:rsidR="009A49A6" w:rsidRDefault="009A4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3092228"/>
      <w:docPartObj>
        <w:docPartGallery w:val="Page Numbers (Top of Page)"/>
        <w:docPartUnique/>
      </w:docPartObj>
    </w:sdtPr>
    <w:sdtEndPr>
      <w:rPr>
        <w:rStyle w:val="PageNumber"/>
      </w:rPr>
    </w:sdtEndPr>
    <w:sdtContent>
      <w:p w14:paraId="03165916" w14:textId="2508FA40" w:rsidR="00D67209" w:rsidRDefault="00D67209" w:rsidP="00906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EA6D37" w14:textId="77777777" w:rsidR="00D67209" w:rsidRDefault="00D67209" w:rsidP="004864F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7996875"/>
      <w:docPartObj>
        <w:docPartGallery w:val="Page Numbers (Top of Page)"/>
        <w:docPartUnique/>
      </w:docPartObj>
    </w:sdtPr>
    <w:sdtEndPr>
      <w:rPr>
        <w:rStyle w:val="PageNumber"/>
      </w:rPr>
    </w:sdtEndPr>
    <w:sdtContent>
      <w:p w14:paraId="2CA898F6" w14:textId="7E2807B4" w:rsidR="00D67209" w:rsidRDefault="00D67209" w:rsidP="00906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528AFE" w14:textId="1F43CA1A" w:rsidR="00D67209" w:rsidRPr="00D841C5" w:rsidRDefault="00E60C80" w:rsidP="004864F1">
    <w:pPr>
      <w:pStyle w:val="Header"/>
      <w:ind w:right="360"/>
    </w:pPr>
    <w:r>
      <w:t>Playas Limpias</w:t>
    </w:r>
    <w:r w:rsidR="00D67209">
      <w:t xml:space="preserve"> – </w:t>
    </w:r>
    <w:r>
      <w:t>A Volunteer</w:t>
    </w:r>
    <w:r w:rsidR="00CB11E7">
      <w:t>-B</w:t>
    </w:r>
    <w:r>
      <w:t>ased Coast Recue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A032574"/>
    <w:multiLevelType w:val="hybridMultilevel"/>
    <w:tmpl w:val="D666BECE"/>
    <w:lvl w:ilvl="0" w:tplc="F176D80C">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3"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4" w15:restartNumberingAfterBreak="0">
    <w:nsid w:val="5E1F0E48"/>
    <w:multiLevelType w:val="hybridMultilevel"/>
    <w:tmpl w:val="E610930E"/>
    <w:lvl w:ilvl="0" w:tplc="0409000B">
      <w:start w:val="1"/>
      <w:numFmt w:val="bullet"/>
      <w:lvlText w:val=""/>
      <w:lvlJc w:val="left"/>
      <w:pPr>
        <w:ind w:left="720" w:hanging="360"/>
      </w:pPr>
      <w:rPr>
        <w:rFonts w:ascii="Wingdings" w:hAnsi="Wingdings" w:cs="Wingdings" w:hint="default"/>
      </w:rPr>
    </w:lvl>
    <w:lvl w:ilvl="1" w:tplc="16AE760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6" w15:restartNumberingAfterBreak="0">
    <w:nsid w:val="75C71325"/>
    <w:multiLevelType w:val="hybridMultilevel"/>
    <w:tmpl w:val="8BB6665C"/>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5146674">
    <w:abstractNumId w:val="3"/>
  </w:num>
  <w:num w:numId="2" w16cid:durableId="902520791">
    <w:abstractNumId w:val="2"/>
  </w:num>
  <w:num w:numId="3" w16cid:durableId="2132748864">
    <w:abstractNumId w:val="5"/>
  </w:num>
  <w:num w:numId="4" w16cid:durableId="1521428911">
    <w:abstractNumId w:val="0"/>
  </w:num>
  <w:num w:numId="5" w16cid:durableId="1406106473">
    <w:abstractNumId w:val="1"/>
  </w:num>
  <w:num w:numId="6" w16cid:durableId="1772430501">
    <w:abstractNumId w:val="4"/>
  </w:num>
  <w:num w:numId="7" w16cid:durableId="149009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wsjA3NzMyNTW0NDBQ0lEKTi0uzszPAykwrQUAeXUCtywAAAA="/>
  </w:docVars>
  <w:rsids>
    <w:rsidRoot w:val="006049C0"/>
    <w:rsid w:val="00000A81"/>
    <w:rsid w:val="00011858"/>
    <w:rsid w:val="00012D4A"/>
    <w:rsid w:val="00015A8F"/>
    <w:rsid w:val="00016EA2"/>
    <w:rsid w:val="00020490"/>
    <w:rsid w:val="00020705"/>
    <w:rsid w:val="00027562"/>
    <w:rsid w:val="0003323C"/>
    <w:rsid w:val="00033891"/>
    <w:rsid w:val="00034903"/>
    <w:rsid w:val="00034D6C"/>
    <w:rsid w:val="00035681"/>
    <w:rsid w:val="00037ED2"/>
    <w:rsid w:val="0004025C"/>
    <w:rsid w:val="00041730"/>
    <w:rsid w:val="00046745"/>
    <w:rsid w:val="0005114B"/>
    <w:rsid w:val="00052778"/>
    <w:rsid w:val="0005319B"/>
    <w:rsid w:val="00053720"/>
    <w:rsid w:val="0006201A"/>
    <w:rsid w:val="000626D4"/>
    <w:rsid w:val="000715D1"/>
    <w:rsid w:val="0007410B"/>
    <w:rsid w:val="00075127"/>
    <w:rsid w:val="000779C1"/>
    <w:rsid w:val="00095D2B"/>
    <w:rsid w:val="000A3670"/>
    <w:rsid w:val="000A36FA"/>
    <w:rsid w:val="000A37D4"/>
    <w:rsid w:val="000B0886"/>
    <w:rsid w:val="000B1101"/>
    <w:rsid w:val="000B252A"/>
    <w:rsid w:val="000C0B5D"/>
    <w:rsid w:val="000C2300"/>
    <w:rsid w:val="000D04DF"/>
    <w:rsid w:val="000D5C29"/>
    <w:rsid w:val="000E2576"/>
    <w:rsid w:val="000E3BA3"/>
    <w:rsid w:val="000E447B"/>
    <w:rsid w:val="000E632F"/>
    <w:rsid w:val="000E68E5"/>
    <w:rsid w:val="000E79F8"/>
    <w:rsid w:val="000F0124"/>
    <w:rsid w:val="000F19CB"/>
    <w:rsid w:val="00103202"/>
    <w:rsid w:val="00103EE7"/>
    <w:rsid w:val="001102C9"/>
    <w:rsid w:val="0011074C"/>
    <w:rsid w:val="00115A6A"/>
    <w:rsid w:val="00116E76"/>
    <w:rsid w:val="00126A6A"/>
    <w:rsid w:val="001316CE"/>
    <w:rsid w:val="0013429A"/>
    <w:rsid w:val="00136C02"/>
    <w:rsid w:val="00136EDC"/>
    <w:rsid w:val="001465FA"/>
    <w:rsid w:val="001469DA"/>
    <w:rsid w:val="00155C1B"/>
    <w:rsid w:val="00164ECF"/>
    <w:rsid w:val="00167F6E"/>
    <w:rsid w:val="0017011C"/>
    <w:rsid w:val="00171ADA"/>
    <w:rsid w:val="00172644"/>
    <w:rsid w:val="00181EE3"/>
    <w:rsid w:val="001829F2"/>
    <w:rsid w:val="00184D5C"/>
    <w:rsid w:val="001A0DC5"/>
    <w:rsid w:val="001A6663"/>
    <w:rsid w:val="001A7D44"/>
    <w:rsid w:val="001A7FB6"/>
    <w:rsid w:val="001B2B70"/>
    <w:rsid w:val="001B356F"/>
    <w:rsid w:val="001B69F2"/>
    <w:rsid w:val="001C19F7"/>
    <w:rsid w:val="001C7815"/>
    <w:rsid w:val="001D3D22"/>
    <w:rsid w:val="001E26A2"/>
    <w:rsid w:val="001E26E5"/>
    <w:rsid w:val="001E7535"/>
    <w:rsid w:val="001E7BED"/>
    <w:rsid w:val="001F5F72"/>
    <w:rsid w:val="00210A67"/>
    <w:rsid w:val="00211795"/>
    <w:rsid w:val="00211910"/>
    <w:rsid w:val="00212E2B"/>
    <w:rsid w:val="00214B9E"/>
    <w:rsid w:val="00235D0A"/>
    <w:rsid w:val="00236CC6"/>
    <w:rsid w:val="00237D7B"/>
    <w:rsid w:val="002437EF"/>
    <w:rsid w:val="00243ADA"/>
    <w:rsid w:val="002452C1"/>
    <w:rsid w:val="002509C3"/>
    <w:rsid w:val="0027175E"/>
    <w:rsid w:val="00271FE0"/>
    <w:rsid w:val="0028006A"/>
    <w:rsid w:val="002837AF"/>
    <w:rsid w:val="00291690"/>
    <w:rsid w:val="002A1840"/>
    <w:rsid w:val="002A606B"/>
    <w:rsid w:val="002C7498"/>
    <w:rsid w:val="002C755A"/>
    <w:rsid w:val="002D1603"/>
    <w:rsid w:val="002E57F7"/>
    <w:rsid w:val="002F4243"/>
    <w:rsid w:val="0030030D"/>
    <w:rsid w:val="00301BFF"/>
    <w:rsid w:val="00301F13"/>
    <w:rsid w:val="00306521"/>
    <w:rsid w:val="0030760E"/>
    <w:rsid w:val="00311356"/>
    <w:rsid w:val="0031139A"/>
    <w:rsid w:val="00324648"/>
    <w:rsid w:val="0032539E"/>
    <w:rsid w:val="00344033"/>
    <w:rsid w:val="00344B4B"/>
    <w:rsid w:val="0035100A"/>
    <w:rsid w:val="00355C6D"/>
    <w:rsid w:val="00360777"/>
    <w:rsid w:val="00361497"/>
    <w:rsid w:val="003614F6"/>
    <w:rsid w:val="00361EFC"/>
    <w:rsid w:val="003739CD"/>
    <w:rsid w:val="00386BB2"/>
    <w:rsid w:val="0039021C"/>
    <w:rsid w:val="0039191E"/>
    <w:rsid w:val="003937D6"/>
    <w:rsid w:val="00394231"/>
    <w:rsid w:val="00394A36"/>
    <w:rsid w:val="003979D6"/>
    <w:rsid w:val="003A6D9E"/>
    <w:rsid w:val="003B11B7"/>
    <w:rsid w:val="003B3957"/>
    <w:rsid w:val="003B5BF1"/>
    <w:rsid w:val="003B6CA7"/>
    <w:rsid w:val="003C4151"/>
    <w:rsid w:val="003C429F"/>
    <w:rsid w:val="003C6ADA"/>
    <w:rsid w:val="003D0866"/>
    <w:rsid w:val="003D2C83"/>
    <w:rsid w:val="003D4852"/>
    <w:rsid w:val="003D6897"/>
    <w:rsid w:val="003D7138"/>
    <w:rsid w:val="003E3A36"/>
    <w:rsid w:val="003E4C41"/>
    <w:rsid w:val="003E5E82"/>
    <w:rsid w:val="003E6A99"/>
    <w:rsid w:val="003E6DF0"/>
    <w:rsid w:val="003F3F1E"/>
    <w:rsid w:val="003F5C28"/>
    <w:rsid w:val="003F7945"/>
    <w:rsid w:val="00405530"/>
    <w:rsid w:val="00415D18"/>
    <w:rsid w:val="004223F8"/>
    <w:rsid w:val="004236BC"/>
    <w:rsid w:val="00431E44"/>
    <w:rsid w:val="00435A37"/>
    <w:rsid w:val="00436CC2"/>
    <w:rsid w:val="0043747C"/>
    <w:rsid w:val="00452E49"/>
    <w:rsid w:val="00452FA1"/>
    <w:rsid w:val="004555A5"/>
    <w:rsid w:val="0045634E"/>
    <w:rsid w:val="004577ED"/>
    <w:rsid w:val="00462CAA"/>
    <w:rsid w:val="00471D8F"/>
    <w:rsid w:val="004724F1"/>
    <w:rsid w:val="004800C3"/>
    <w:rsid w:val="004864F1"/>
    <w:rsid w:val="0049260A"/>
    <w:rsid w:val="004A23AE"/>
    <w:rsid w:val="004A2CE4"/>
    <w:rsid w:val="004A4FD9"/>
    <w:rsid w:val="004A504C"/>
    <w:rsid w:val="004B28A7"/>
    <w:rsid w:val="004B50DA"/>
    <w:rsid w:val="004B751F"/>
    <w:rsid w:val="004C06C4"/>
    <w:rsid w:val="004C17E8"/>
    <w:rsid w:val="004C3AE1"/>
    <w:rsid w:val="004E0B0F"/>
    <w:rsid w:val="004E0CA3"/>
    <w:rsid w:val="004E17EA"/>
    <w:rsid w:val="004F1B0A"/>
    <w:rsid w:val="004F4B4D"/>
    <w:rsid w:val="004F4F07"/>
    <w:rsid w:val="004F6B4E"/>
    <w:rsid w:val="00502F8D"/>
    <w:rsid w:val="00512345"/>
    <w:rsid w:val="0051762A"/>
    <w:rsid w:val="00523149"/>
    <w:rsid w:val="00525F55"/>
    <w:rsid w:val="00534B61"/>
    <w:rsid w:val="0053590E"/>
    <w:rsid w:val="00536197"/>
    <w:rsid w:val="00542CEB"/>
    <w:rsid w:val="00546592"/>
    <w:rsid w:val="0055307F"/>
    <w:rsid w:val="00557F11"/>
    <w:rsid w:val="00567781"/>
    <w:rsid w:val="005764D1"/>
    <w:rsid w:val="00582CBB"/>
    <w:rsid w:val="00583C99"/>
    <w:rsid w:val="0058584D"/>
    <w:rsid w:val="0059101F"/>
    <w:rsid w:val="005919B7"/>
    <w:rsid w:val="00592203"/>
    <w:rsid w:val="005926B2"/>
    <w:rsid w:val="005972F1"/>
    <w:rsid w:val="00597745"/>
    <w:rsid w:val="005B0813"/>
    <w:rsid w:val="005B0CBD"/>
    <w:rsid w:val="005B17B4"/>
    <w:rsid w:val="005B1D92"/>
    <w:rsid w:val="005B3763"/>
    <w:rsid w:val="005C210E"/>
    <w:rsid w:val="005C2C12"/>
    <w:rsid w:val="005C3578"/>
    <w:rsid w:val="005C59BF"/>
    <w:rsid w:val="005C673B"/>
    <w:rsid w:val="005D348D"/>
    <w:rsid w:val="005D455B"/>
    <w:rsid w:val="005E60F0"/>
    <w:rsid w:val="005F24D3"/>
    <w:rsid w:val="00603B6B"/>
    <w:rsid w:val="006049C0"/>
    <w:rsid w:val="0061731B"/>
    <w:rsid w:val="006222F1"/>
    <w:rsid w:val="00625E3F"/>
    <w:rsid w:val="006273C7"/>
    <w:rsid w:val="00634BA2"/>
    <w:rsid w:val="006358C4"/>
    <w:rsid w:val="00637F30"/>
    <w:rsid w:val="00652D35"/>
    <w:rsid w:val="00652E8A"/>
    <w:rsid w:val="0065710B"/>
    <w:rsid w:val="0065770F"/>
    <w:rsid w:val="006578A5"/>
    <w:rsid w:val="00667003"/>
    <w:rsid w:val="00672BBE"/>
    <w:rsid w:val="006772BE"/>
    <w:rsid w:val="00690546"/>
    <w:rsid w:val="00690901"/>
    <w:rsid w:val="00690FA3"/>
    <w:rsid w:val="00692264"/>
    <w:rsid w:val="006A10D8"/>
    <w:rsid w:val="006A2769"/>
    <w:rsid w:val="006A7C55"/>
    <w:rsid w:val="006B142D"/>
    <w:rsid w:val="006B18C2"/>
    <w:rsid w:val="006B2C93"/>
    <w:rsid w:val="006B6DB7"/>
    <w:rsid w:val="006C7EE7"/>
    <w:rsid w:val="006D2C97"/>
    <w:rsid w:val="006D2E23"/>
    <w:rsid w:val="006E68DF"/>
    <w:rsid w:val="006F382E"/>
    <w:rsid w:val="006F3ADC"/>
    <w:rsid w:val="006F414D"/>
    <w:rsid w:val="006F4B58"/>
    <w:rsid w:val="006F62CC"/>
    <w:rsid w:val="0070266C"/>
    <w:rsid w:val="00705BD0"/>
    <w:rsid w:val="007128F7"/>
    <w:rsid w:val="00712F9A"/>
    <w:rsid w:val="0072078A"/>
    <w:rsid w:val="00720FA7"/>
    <w:rsid w:val="0072315E"/>
    <w:rsid w:val="0072480D"/>
    <w:rsid w:val="0072590B"/>
    <w:rsid w:val="00726801"/>
    <w:rsid w:val="00737617"/>
    <w:rsid w:val="00737E86"/>
    <w:rsid w:val="007407EC"/>
    <w:rsid w:val="00744430"/>
    <w:rsid w:val="00753919"/>
    <w:rsid w:val="0076009D"/>
    <w:rsid w:val="0076040E"/>
    <w:rsid w:val="007800C6"/>
    <w:rsid w:val="0079107B"/>
    <w:rsid w:val="00795A1C"/>
    <w:rsid w:val="00796EAE"/>
    <w:rsid w:val="007A369B"/>
    <w:rsid w:val="007A45CE"/>
    <w:rsid w:val="007B1C03"/>
    <w:rsid w:val="007B20D7"/>
    <w:rsid w:val="007B47F6"/>
    <w:rsid w:val="007C7D30"/>
    <w:rsid w:val="007D24B0"/>
    <w:rsid w:val="007D2818"/>
    <w:rsid w:val="007D5817"/>
    <w:rsid w:val="007D74D4"/>
    <w:rsid w:val="007E13B3"/>
    <w:rsid w:val="007E3CAD"/>
    <w:rsid w:val="007E3FC3"/>
    <w:rsid w:val="007E6B42"/>
    <w:rsid w:val="007E6C85"/>
    <w:rsid w:val="007F221E"/>
    <w:rsid w:val="007F2B83"/>
    <w:rsid w:val="007F5F56"/>
    <w:rsid w:val="008009EC"/>
    <w:rsid w:val="00807028"/>
    <w:rsid w:val="008176E2"/>
    <w:rsid w:val="00821FE1"/>
    <w:rsid w:val="00827069"/>
    <w:rsid w:val="008323CF"/>
    <w:rsid w:val="00833BF1"/>
    <w:rsid w:val="00836AAE"/>
    <w:rsid w:val="00837459"/>
    <w:rsid w:val="0084353C"/>
    <w:rsid w:val="00844391"/>
    <w:rsid w:val="008448FB"/>
    <w:rsid w:val="00852F96"/>
    <w:rsid w:val="008543A1"/>
    <w:rsid w:val="00861A56"/>
    <w:rsid w:val="00870114"/>
    <w:rsid w:val="00870D72"/>
    <w:rsid w:val="0087159D"/>
    <w:rsid w:val="00875F4C"/>
    <w:rsid w:val="00892445"/>
    <w:rsid w:val="00893DE6"/>
    <w:rsid w:val="008940C6"/>
    <w:rsid w:val="00894BE6"/>
    <w:rsid w:val="00896445"/>
    <w:rsid w:val="008968C0"/>
    <w:rsid w:val="008A0F4B"/>
    <w:rsid w:val="008A2C3E"/>
    <w:rsid w:val="008A63EF"/>
    <w:rsid w:val="008B400B"/>
    <w:rsid w:val="008B7135"/>
    <w:rsid w:val="008C7881"/>
    <w:rsid w:val="008D49A5"/>
    <w:rsid w:val="008D7EAA"/>
    <w:rsid w:val="008F1830"/>
    <w:rsid w:val="008F4CA2"/>
    <w:rsid w:val="00900A54"/>
    <w:rsid w:val="009030A4"/>
    <w:rsid w:val="0090691E"/>
    <w:rsid w:val="00912D0E"/>
    <w:rsid w:val="00923790"/>
    <w:rsid w:val="00924F15"/>
    <w:rsid w:val="00934D32"/>
    <w:rsid w:val="009432AF"/>
    <w:rsid w:val="00944D74"/>
    <w:rsid w:val="00947D9B"/>
    <w:rsid w:val="009516BB"/>
    <w:rsid w:val="0095175D"/>
    <w:rsid w:val="00951DEF"/>
    <w:rsid w:val="00953154"/>
    <w:rsid w:val="00953C99"/>
    <w:rsid w:val="00954094"/>
    <w:rsid w:val="00961EA7"/>
    <w:rsid w:val="00982244"/>
    <w:rsid w:val="00993FCF"/>
    <w:rsid w:val="009A404A"/>
    <w:rsid w:val="009A4190"/>
    <w:rsid w:val="009A456C"/>
    <w:rsid w:val="009A49A6"/>
    <w:rsid w:val="009A5EDA"/>
    <w:rsid w:val="009A771D"/>
    <w:rsid w:val="009B35C3"/>
    <w:rsid w:val="009B5DD4"/>
    <w:rsid w:val="009C36DF"/>
    <w:rsid w:val="009C4927"/>
    <w:rsid w:val="009C6733"/>
    <w:rsid w:val="009D18CC"/>
    <w:rsid w:val="009E1EED"/>
    <w:rsid w:val="009E2FD5"/>
    <w:rsid w:val="009E56E6"/>
    <w:rsid w:val="009E7070"/>
    <w:rsid w:val="009F4396"/>
    <w:rsid w:val="009F6192"/>
    <w:rsid w:val="00A06587"/>
    <w:rsid w:val="00A14226"/>
    <w:rsid w:val="00A21D4A"/>
    <w:rsid w:val="00A237A8"/>
    <w:rsid w:val="00A24868"/>
    <w:rsid w:val="00A30257"/>
    <w:rsid w:val="00A33015"/>
    <w:rsid w:val="00A371ED"/>
    <w:rsid w:val="00A37258"/>
    <w:rsid w:val="00A379F6"/>
    <w:rsid w:val="00A40137"/>
    <w:rsid w:val="00A46AFC"/>
    <w:rsid w:val="00A46D9E"/>
    <w:rsid w:val="00A52960"/>
    <w:rsid w:val="00A5437D"/>
    <w:rsid w:val="00A552FC"/>
    <w:rsid w:val="00A61C9F"/>
    <w:rsid w:val="00A61CD6"/>
    <w:rsid w:val="00A62318"/>
    <w:rsid w:val="00A70B0C"/>
    <w:rsid w:val="00A715CD"/>
    <w:rsid w:val="00A71BD9"/>
    <w:rsid w:val="00A75297"/>
    <w:rsid w:val="00A811F5"/>
    <w:rsid w:val="00A81DF7"/>
    <w:rsid w:val="00A83C66"/>
    <w:rsid w:val="00A852FA"/>
    <w:rsid w:val="00A871A6"/>
    <w:rsid w:val="00A8737E"/>
    <w:rsid w:val="00A91581"/>
    <w:rsid w:val="00A96E6F"/>
    <w:rsid w:val="00A971AE"/>
    <w:rsid w:val="00AA29F2"/>
    <w:rsid w:val="00AA448D"/>
    <w:rsid w:val="00AA6F7F"/>
    <w:rsid w:val="00AB03D0"/>
    <w:rsid w:val="00AB1F92"/>
    <w:rsid w:val="00AB51D8"/>
    <w:rsid w:val="00AC1BD3"/>
    <w:rsid w:val="00AD4F2A"/>
    <w:rsid w:val="00AD5F38"/>
    <w:rsid w:val="00AE0858"/>
    <w:rsid w:val="00AE4556"/>
    <w:rsid w:val="00AE50EE"/>
    <w:rsid w:val="00AE6710"/>
    <w:rsid w:val="00AF1F2F"/>
    <w:rsid w:val="00AF7B58"/>
    <w:rsid w:val="00B01207"/>
    <w:rsid w:val="00B02914"/>
    <w:rsid w:val="00B14EEA"/>
    <w:rsid w:val="00B170B9"/>
    <w:rsid w:val="00B17FEC"/>
    <w:rsid w:val="00B22220"/>
    <w:rsid w:val="00B2599A"/>
    <w:rsid w:val="00B31DCD"/>
    <w:rsid w:val="00B33041"/>
    <w:rsid w:val="00B36FC4"/>
    <w:rsid w:val="00B41CB7"/>
    <w:rsid w:val="00B42F1E"/>
    <w:rsid w:val="00B43180"/>
    <w:rsid w:val="00B60C49"/>
    <w:rsid w:val="00B660FC"/>
    <w:rsid w:val="00B71EE7"/>
    <w:rsid w:val="00B92C3E"/>
    <w:rsid w:val="00B92D0E"/>
    <w:rsid w:val="00B95F4B"/>
    <w:rsid w:val="00BA66AB"/>
    <w:rsid w:val="00BB39EE"/>
    <w:rsid w:val="00BB3B27"/>
    <w:rsid w:val="00BB4E64"/>
    <w:rsid w:val="00BB5B4D"/>
    <w:rsid w:val="00BB74D5"/>
    <w:rsid w:val="00BC37D8"/>
    <w:rsid w:val="00BC6DB9"/>
    <w:rsid w:val="00BD3641"/>
    <w:rsid w:val="00BE4CAD"/>
    <w:rsid w:val="00BE67A6"/>
    <w:rsid w:val="00BF170D"/>
    <w:rsid w:val="00BF2F11"/>
    <w:rsid w:val="00BF4C8C"/>
    <w:rsid w:val="00C101EB"/>
    <w:rsid w:val="00C10ED6"/>
    <w:rsid w:val="00C1605A"/>
    <w:rsid w:val="00C2413F"/>
    <w:rsid w:val="00C24B8B"/>
    <w:rsid w:val="00C31ABB"/>
    <w:rsid w:val="00C31F0C"/>
    <w:rsid w:val="00C356E6"/>
    <w:rsid w:val="00C42E9A"/>
    <w:rsid w:val="00C460B2"/>
    <w:rsid w:val="00C503ED"/>
    <w:rsid w:val="00C55D15"/>
    <w:rsid w:val="00C63EB7"/>
    <w:rsid w:val="00C655A4"/>
    <w:rsid w:val="00C67BB4"/>
    <w:rsid w:val="00C709F1"/>
    <w:rsid w:val="00C737EA"/>
    <w:rsid w:val="00C74FD4"/>
    <w:rsid w:val="00C75BFC"/>
    <w:rsid w:val="00C75F59"/>
    <w:rsid w:val="00C77972"/>
    <w:rsid w:val="00C81F5F"/>
    <w:rsid w:val="00C8409A"/>
    <w:rsid w:val="00C86312"/>
    <w:rsid w:val="00C91AB2"/>
    <w:rsid w:val="00C93362"/>
    <w:rsid w:val="00C9533D"/>
    <w:rsid w:val="00C97F9E"/>
    <w:rsid w:val="00CA3E94"/>
    <w:rsid w:val="00CA605E"/>
    <w:rsid w:val="00CA6AE3"/>
    <w:rsid w:val="00CB11E7"/>
    <w:rsid w:val="00CB13CB"/>
    <w:rsid w:val="00CB7231"/>
    <w:rsid w:val="00CC0F25"/>
    <w:rsid w:val="00CC2B19"/>
    <w:rsid w:val="00CC2EAB"/>
    <w:rsid w:val="00CC6C9C"/>
    <w:rsid w:val="00CD1969"/>
    <w:rsid w:val="00CD1CB5"/>
    <w:rsid w:val="00CD20C6"/>
    <w:rsid w:val="00CD276A"/>
    <w:rsid w:val="00CD3A2E"/>
    <w:rsid w:val="00CD3E30"/>
    <w:rsid w:val="00CD4B53"/>
    <w:rsid w:val="00CE1008"/>
    <w:rsid w:val="00CE40BA"/>
    <w:rsid w:val="00CE4C42"/>
    <w:rsid w:val="00CF291B"/>
    <w:rsid w:val="00D00DF2"/>
    <w:rsid w:val="00D038A3"/>
    <w:rsid w:val="00D042E4"/>
    <w:rsid w:val="00D149CB"/>
    <w:rsid w:val="00D15125"/>
    <w:rsid w:val="00D17145"/>
    <w:rsid w:val="00D17520"/>
    <w:rsid w:val="00D23DB7"/>
    <w:rsid w:val="00D25433"/>
    <w:rsid w:val="00D30132"/>
    <w:rsid w:val="00D3638E"/>
    <w:rsid w:val="00D40B19"/>
    <w:rsid w:val="00D41671"/>
    <w:rsid w:val="00D45527"/>
    <w:rsid w:val="00D517D6"/>
    <w:rsid w:val="00D53E14"/>
    <w:rsid w:val="00D60E2D"/>
    <w:rsid w:val="00D641CD"/>
    <w:rsid w:val="00D67209"/>
    <w:rsid w:val="00D7151D"/>
    <w:rsid w:val="00D73BAA"/>
    <w:rsid w:val="00D75554"/>
    <w:rsid w:val="00D763DF"/>
    <w:rsid w:val="00D776FC"/>
    <w:rsid w:val="00D80EE4"/>
    <w:rsid w:val="00D831EA"/>
    <w:rsid w:val="00D8397C"/>
    <w:rsid w:val="00D83FD7"/>
    <w:rsid w:val="00D841C5"/>
    <w:rsid w:val="00D8678E"/>
    <w:rsid w:val="00DA5917"/>
    <w:rsid w:val="00DC3F9A"/>
    <w:rsid w:val="00DC427F"/>
    <w:rsid w:val="00DC615E"/>
    <w:rsid w:val="00DD75F4"/>
    <w:rsid w:val="00DE26ED"/>
    <w:rsid w:val="00DE68BB"/>
    <w:rsid w:val="00DE6F0C"/>
    <w:rsid w:val="00DE79CF"/>
    <w:rsid w:val="00DF336F"/>
    <w:rsid w:val="00DF37F7"/>
    <w:rsid w:val="00DF7902"/>
    <w:rsid w:val="00E06F0E"/>
    <w:rsid w:val="00E1164D"/>
    <w:rsid w:val="00E14E4C"/>
    <w:rsid w:val="00E15B75"/>
    <w:rsid w:val="00E16F61"/>
    <w:rsid w:val="00E17832"/>
    <w:rsid w:val="00E270DA"/>
    <w:rsid w:val="00E27625"/>
    <w:rsid w:val="00E44124"/>
    <w:rsid w:val="00E52020"/>
    <w:rsid w:val="00E5541A"/>
    <w:rsid w:val="00E56614"/>
    <w:rsid w:val="00E60C80"/>
    <w:rsid w:val="00E61CD9"/>
    <w:rsid w:val="00E645B9"/>
    <w:rsid w:val="00E66C4E"/>
    <w:rsid w:val="00E67239"/>
    <w:rsid w:val="00E709A0"/>
    <w:rsid w:val="00E73014"/>
    <w:rsid w:val="00E7420F"/>
    <w:rsid w:val="00E81BF6"/>
    <w:rsid w:val="00E85CB8"/>
    <w:rsid w:val="00E90895"/>
    <w:rsid w:val="00E9469A"/>
    <w:rsid w:val="00E96836"/>
    <w:rsid w:val="00E9786B"/>
    <w:rsid w:val="00EA0731"/>
    <w:rsid w:val="00EA0870"/>
    <w:rsid w:val="00EA16C6"/>
    <w:rsid w:val="00EB625A"/>
    <w:rsid w:val="00EC2D13"/>
    <w:rsid w:val="00EC31F2"/>
    <w:rsid w:val="00ED0CB2"/>
    <w:rsid w:val="00EE1B79"/>
    <w:rsid w:val="00EE7B8A"/>
    <w:rsid w:val="00EF63CF"/>
    <w:rsid w:val="00F021BF"/>
    <w:rsid w:val="00F02AEC"/>
    <w:rsid w:val="00F0602F"/>
    <w:rsid w:val="00F12901"/>
    <w:rsid w:val="00F14294"/>
    <w:rsid w:val="00F20419"/>
    <w:rsid w:val="00F20CE9"/>
    <w:rsid w:val="00F27DB3"/>
    <w:rsid w:val="00F30522"/>
    <w:rsid w:val="00F4361E"/>
    <w:rsid w:val="00F5143C"/>
    <w:rsid w:val="00F7091B"/>
    <w:rsid w:val="00F71BE9"/>
    <w:rsid w:val="00F858BC"/>
    <w:rsid w:val="00F9231E"/>
    <w:rsid w:val="00F954BE"/>
    <w:rsid w:val="00F965DB"/>
    <w:rsid w:val="00FA4ACA"/>
    <w:rsid w:val="00FA6DA3"/>
    <w:rsid w:val="00FB3068"/>
    <w:rsid w:val="00FC36E3"/>
    <w:rsid w:val="00FD05EA"/>
    <w:rsid w:val="00FE7C5E"/>
    <w:rsid w:val="00FF1CA1"/>
    <w:rsid w:val="00FF7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8C9F5"/>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53919"/>
    <w:pPr>
      <w:spacing w:after="100"/>
      <w:ind w:left="220"/>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864F1"/>
  </w:style>
  <w:style w:type="table" w:styleId="GridTable3">
    <w:name w:val="Grid Table 3"/>
    <w:basedOn w:val="TableNormal"/>
    <w:uiPriority w:val="48"/>
    <w:rsid w:val="007D24B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4">
    <w:name w:val="Grid Table 3 Accent 4"/>
    <w:basedOn w:val="TableNormal"/>
    <w:uiPriority w:val="48"/>
    <w:rsid w:val="007D24B0"/>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2-Accent4">
    <w:name w:val="Grid Table 2 Accent 4"/>
    <w:basedOn w:val="TableNormal"/>
    <w:uiPriority w:val="47"/>
    <w:rsid w:val="007D24B0"/>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362132">
      <w:bodyDiv w:val="1"/>
      <w:marLeft w:val="0"/>
      <w:marRight w:val="0"/>
      <w:marTop w:val="0"/>
      <w:marBottom w:val="0"/>
      <w:divBdr>
        <w:top w:val="none" w:sz="0" w:space="0" w:color="auto"/>
        <w:left w:val="none" w:sz="0" w:space="0" w:color="auto"/>
        <w:bottom w:val="none" w:sz="0" w:space="0" w:color="auto"/>
        <w:right w:val="none" w:sz="0" w:space="0" w:color="auto"/>
      </w:divBdr>
    </w:div>
    <w:div w:id="1132359750">
      <w:bodyDiv w:val="1"/>
      <w:marLeft w:val="0"/>
      <w:marRight w:val="0"/>
      <w:marTop w:val="0"/>
      <w:marBottom w:val="0"/>
      <w:divBdr>
        <w:top w:val="none" w:sz="0" w:space="0" w:color="auto"/>
        <w:left w:val="none" w:sz="0" w:space="0" w:color="auto"/>
        <w:bottom w:val="none" w:sz="0" w:space="0" w:color="auto"/>
        <w:right w:val="none" w:sz="0" w:space="0" w:color="auto"/>
      </w:divBdr>
      <w:divsChild>
        <w:div w:id="1446925433">
          <w:marLeft w:val="0"/>
          <w:marRight w:val="0"/>
          <w:marTop w:val="0"/>
          <w:marBottom w:val="0"/>
          <w:divBdr>
            <w:top w:val="none" w:sz="0" w:space="0" w:color="auto"/>
            <w:left w:val="none" w:sz="0" w:space="0" w:color="auto"/>
            <w:bottom w:val="none" w:sz="0" w:space="0" w:color="auto"/>
            <w:right w:val="none" w:sz="0" w:space="0" w:color="auto"/>
          </w:divBdr>
          <w:divsChild>
            <w:div w:id="106714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8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40DF1-07B3-4249-B82A-92ED0CB6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8</TotalTime>
  <Pages>15</Pages>
  <Words>3489</Words>
  <Characters>1988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CAN NISBETT</dc:creator>
  <cp:lastModifiedBy>volivo2@wgu.edu</cp:lastModifiedBy>
  <cp:revision>82</cp:revision>
  <dcterms:created xsi:type="dcterms:W3CDTF">2022-06-07T21:33:00Z</dcterms:created>
  <dcterms:modified xsi:type="dcterms:W3CDTF">2022-06-13T18:09:00Z</dcterms:modified>
</cp:coreProperties>
</file>